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61691" w14:textId="01FF131B" w:rsidR="00596AD9" w:rsidRPr="00636D77" w:rsidRDefault="00025248" w:rsidP="003F39E6">
      <w:pPr>
        <w:spacing w:line="480" w:lineRule="auto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Annual</w:t>
      </w:r>
      <w:r w:rsidR="000352C6" w:rsidRPr="00636D77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250CF0" w:rsidRPr="00636D77">
        <w:rPr>
          <w:rFonts w:asciiTheme="minorHAnsi" w:hAnsiTheme="minorHAnsi" w:cstheme="minorHAnsi"/>
          <w:b/>
          <w:bCs/>
          <w:lang w:val="en-US"/>
        </w:rPr>
        <w:t>and post-exacerbation f</w:t>
      </w:r>
      <w:r w:rsidR="00D60C29" w:rsidRPr="00636D77">
        <w:rPr>
          <w:rFonts w:asciiTheme="minorHAnsi" w:hAnsiTheme="minorHAnsi" w:cstheme="minorHAnsi"/>
          <w:b/>
          <w:bCs/>
          <w:lang w:val="en-US"/>
        </w:rPr>
        <w:t>ollow-up of asthma patients</w:t>
      </w:r>
      <w:r w:rsidR="008D1144" w:rsidRPr="00636D77">
        <w:rPr>
          <w:rFonts w:asciiTheme="minorHAnsi" w:hAnsiTheme="minorHAnsi" w:cstheme="minorHAnsi"/>
          <w:b/>
          <w:bCs/>
          <w:lang w:val="en-US"/>
        </w:rPr>
        <w:t xml:space="preserve"> in clinical practice</w:t>
      </w:r>
      <w:r w:rsidR="00A72432" w:rsidRPr="00636D77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gramStart"/>
      <w:r w:rsidR="00250CF0" w:rsidRPr="00636D77">
        <w:rPr>
          <w:rFonts w:asciiTheme="minorHAnsi" w:hAnsiTheme="minorHAnsi" w:cstheme="minorHAnsi"/>
          <w:b/>
          <w:bCs/>
          <w:lang w:val="en-US"/>
        </w:rPr>
        <w:t>–  a</w:t>
      </w:r>
      <w:proofErr w:type="gramEnd"/>
      <w:r w:rsidR="00250CF0" w:rsidRPr="00636D77">
        <w:rPr>
          <w:rFonts w:asciiTheme="minorHAnsi" w:hAnsiTheme="minorHAnsi" w:cstheme="minorHAnsi"/>
          <w:b/>
          <w:bCs/>
          <w:lang w:val="en-US"/>
        </w:rPr>
        <w:t xml:space="preserve"> large </w:t>
      </w:r>
      <w:r w:rsidR="00F64983" w:rsidRPr="00636D77">
        <w:rPr>
          <w:rFonts w:asciiTheme="minorHAnsi" w:hAnsiTheme="minorHAnsi" w:cstheme="minorHAnsi"/>
          <w:b/>
          <w:bCs/>
          <w:lang w:val="en-US"/>
        </w:rPr>
        <w:t xml:space="preserve">population-based </w:t>
      </w:r>
      <w:r w:rsidR="00A72432" w:rsidRPr="00636D77">
        <w:rPr>
          <w:rFonts w:asciiTheme="minorHAnsi" w:hAnsiTheme="minorHAnsi" w:cstheme="minorHAnsi"/>
          <w:b/>
          <w:bCs/>
          <w:lang w:val="en-US"/>
        </w:rPr>
        <w:t>study in Sweden</w:t>
      </w:r>
    </w:p>
    <w:p w14:paraId="48F72747" w14:textId="2906ACE0" w:rsidR="007B1E7F" w:rsidRPr="00C96E7F" w:rsidRDefault="007B1E7F" w:rsidP="00C96E7F">
      <w:pPr>
        <w:spacing w:after="0"/>
        <w:rPr>
          <w:rFonts w:asciiTheme="minorHAnsi" w:hAnsiTheme="minorHAnsi"/>
          <w:sz w:val="18"/>
          <w:szCs w:val="18"/>
          <w:lang w:val="en-US"/>
        </w:rPr>
      </w:pPr>
    </w:p>
    <w:p w14:paraId="4C30270B" w14:textId="05186D43" w:rsidR="00531491" w:rsidRDefault="007B1E7F" w:rsidP="00531491">
      <w:pPr>
        <w:rPr>
          <w:rFonts w:asciiTheme="minorHAnsi" w:hAnsiTheme="minorHAnsi" w:cstheme="minorBidi"/>
          <w:b/>
          <w:bCs/>
          <w:lang w:val="en-US"/>
        </w:rPr>
      </w:pPr>
      <w:r>
        <w:rPr>
          <w:rFonts w:asciiTheme="minorHAnsi" w:hAnsiTheme="minorHAnsi" w:cstheme="minorBidi"/>
          <w:b/>
          <w:bCs/>
          <w:lang w:val="en-US"/>
        </w:rPr>
        <w:t>Supplementary data</w:t>
      </w:r>
    </w:p>
    <w:p w14:paraId="1EA39859" w14:textId="5C66E65F" w:rsidR="00EB1D41" w:rsidRDefault="004A79F6" w:rsidP="00EB1D41">
      <w:pPr>
        <w:rPr>
          <w:rFonts w:asciiTheme="minorHAnsi" w:hAnsiTheme="minorHAnsi"/>
          <w:sz w:val="22"/>
          <w:szCs w:val="22"/>
          <w:lang w:val="en-US"/>
        </w:rPr>
      </w:pPr>
      <w:bookmarkStart w:id="0" w:name="_Hlk76475642"/>
      <w:r>
        <w:rPr>
          <w:rFonts w:asciiTheme="minorHAnsi" w:hAnsiTheme="minorHAnsi"/>
          <w:b/>
          <w:bCs/>
          <w:sz w:val="22"/>
          <w:szCs w:val="22"/>
          <w:lang w:val="en-US"/>
        </w:rPr>
        <w:t xml:space="preserve">Supplementary </w:t>
      </w:r>
      <w:r w:rsidR="000D1320" w:rsidRPr="000D1320">
        <w:rPr>
          <w:rFonts w:asciiTheme="minorHAnsi" w:hAnsiTheme="minorHAnsi"/>
          <w:b/>
          <w:bCs/>
          <w:sz w:val="22"/>
          <w:szCs w:val="22"/>
          <w:lang w:val="en-US"/>
        </w:rPr>
        <w:t>Figure 1.</w:t>
      </w:r>
      <w:r w:rsidR="000D1320">
        <w:rPr>
          <w:rFonts w:asciiTheme="minorHAnsi" w:hAnsiTheme="minorHAnsi"/>
          <w:sz w:val="22"/>
          <w:szCs w:val="22"/>
          <w:lang w:val="en-US"/>
        </w:rPr>
        <w:t xml:space="preserve"> Study Design</w:t>
      </w:r>
    </w:p>
    <w:p w14:paraId="56B9BEA0" w14:textId="4BFF9637" w:rsidR="00EA379E" w:rsidRDefault="00584599" w:rsidP="00EB1D41">
      <w:pPr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noProof/>
          <w:sz w:val="22"/>
          <w:szCs w:val="22"/>
          <w:lang w:val="sv-SE" w:eastAsia="sv-SE"/>
        </w:rPr>
        <w:drawing>
          <wp:inline distT="0" distB="0" distL="0" distR="0" wp14:anchorId="426F31A4" wp14:editId="3DDD0A54">
            <wp:extent cx="5844406" cy="4282440"/>
            <wp:effectExtent l="19050" t="19050" r="23495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468" cy="43037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90557" w14:textId="50CD8C59" w:rsidR="0085318A" w:rsidRDefault="0085318A">
      <w:pPr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br w:type="page"/>
      </w:r>
    </w:p>
    <w:bookmarkEnd w:id="0"/>
    <w:p w14:paraId="399E78A6" w14:textId="6EE3168F" w:rsidR="000315E4" w:rsidRPr="000429B4" w:rsidRDefault="000315E4" w:rsidP="000315E4">
      <w:pPr>
        <w:rPr>
          <w:rFonts w:ascii="Calibri" w:hAnsi="Calibri" w:cs="Calibri"/>
          <w:sz w:val="20"/>
          <w:szCs w:val="20"/>
          <w:lang w:val="en-US"/>
        </w:rPr>
      </w:pPr>
      <w:r w:rsidRPr="000429B4">
        <w:rPr>
          <w:rFonts w:ascii="Calibri" w:hAnsi="Calibri" w:cs="Calibri"/>
          <w:b/>
          <w:bCs/>
          <w:sz w:val="22"/>
          <w:szCs w:val="22"/>
          <w:lang w:val="en-US"/>
        </w:rPr>
        <w:lastRenderedPageBreak/>
        <w:t xml:space="preserve">Supplemental Table 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1</w:t>
      </w:r>
      <w:r w:rsidRPr="000429B4">
        <w:rPr>
          <w:rFonts w:ascii="Calibri" w:hAnsi="Calibri" w:cs="Calibri"/>
          <w:b/>
          <w:bCs/>
          <w:sz w:val="22"/>
          <w:szCs w:val="22"/>
          <w:lang w:val="en-US"/>
        </w:rPr>
        <w:t>.</w:t>
      </w:r>
      <w:r w:rsidRPr="000429B4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985980">
        <w:rPr>
          <w:rFonts w:asciiTheme="minorHAnsi" w:hAnsiTheme="minorHAnsi"/>
          <w:sz w:val="22"/>
          <w:szCs w:val="22"/>
          <w:lang w:val="en-US"/>
        </w:rPr>
        <w:t>Medication and diagnoses cod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35"/>
      </w:tblGrid>
      <w:tr w:rsidR="00311165" w:rsidRPr="00E61F62" w14:paraId="3CAD7149" w14:textId="77777777" w:rsidTr="00B7029E">
        <w:trPr>
          <w:trHeight w:val="283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6E9AE73" w14:textId="77777777" w:rsidR="00311165" w:rsidRPr="00E61F62" w:rsidRDefault="00311165" w:rsidP="00C179D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E61F6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Medication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1DD62DF2" w14:textId="77777777" w:rsidR="00311165" w:rsidRPr="00E61F62" w:rsidRDefault="00311165" w:rsidP="00C179D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E61F6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ATC-code</w:t>
            </w:r>
          </w:p>
        </w:tc>
      </w:tr>
      <w:tr w:rsidR="00311165" w:rsidRPr="00380040" w14:paraId="06A77692" w14:textId="77777777" w:rsidTr="00B7029E">
        <w:trPr>
          <w:trHeight w:val="283"/>
        </w:trPr>
        <w:tc>
          <w:tcPr>
            <w:tcW w:w="3969" w:type="dxa"/>
            <w:tcBorders>
              <w:top w:val="single" w:sz="4" w:space="0" w:color="auto"/>
            </w:tcBorders>
          </w:tcPr>
          <w:p w14:paraId="64DFC539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CS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779E1563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BA</w:t>
            </w:r>
          </w:p>
        </w:tc>
      </w:tr>
      <w:tr w:rsidR="00311165" w:rsidRPr="00B8182C" w14:paraId="5CE10FB5" w14:textId="77777777" w:rsidTr="00B7029E">
        <w:trPr>
          <w:trHeight w:val="283"/>
        </w:trPr>
        <w:tc>
          <w:tcPr>
            <w:tcW w:w="3969" w:type="dxa"/>
          </w:tcPr>
          <w:p w14:paraId="617C7F67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CS/LABA combinations</w:t>
            </w:r>
          </w:p>
        </w:tc>
        <w:tc>
          <w:tcPr>
            <w:tcW w:w="2835" w:type="dxa"/>
          </w:tcPr>
          <w:p w14:paraId="00306D63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AK06-08, 10-11</w:t>
            </w:r>
          </w:p>
        </w:tc>
      </w:tr>
      <w:tr w:rsidR="00311165" w:rsidRPr="00B8182C" w14:paraId="023FC44A" w14:textId="77777777" w:rsidTr="00B7029E">
        <w:trPr>
          <w:trHeight w:val="283"/>
        </w:trPr>
        <w:tc>
          <w:tcPr>
            <w:tcW w:w="3969" w:type="dxa"/>
          </w:tcPr>
          <w:p w14:paraId="41247B0E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CS/LABA/LAMA combinations</w:t>
            </w:r>
          </w:p>
        </w:tc>
        <w:tc>
          <w:tcPr>
            <w:tcW w:w="2835" w:type="dxa"/>
          </w:tcPr>
          <w:p w14:paraId="2F91AA51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AL08-09</w:t>
            </w:r>
          </w:p>
        </w:tc>
      </w:tr>
      <w:tr w:rsidR="00311165" w:rsidRPr="00B8182C" w14:paraId="60DE2C84" w14:textId="77777777" w:rsidTr="00B7029E">
        <w:trPr>
          <w:trHeight w:val="283"/>
        </w:trPr>
        <w:tc>
          <w:tcPr>
            <w:tcW w:w="3969" w:type="dxa"/>
          </w:tcPr>
          <w:p w14:paraId="6359FCB5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LABA </w:t>
            </w:r>
          </w:p>
        </w:tc>
        <w:tc>
          <w:tcPr>
            <w:tcW w:w="2835" w:type="dxa"/>
          </w:tcPr>
          <w:p w14:paraId="0E40A3F2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AC12-13,</w:t>
            </w:r>
            <w:r w:rsidRPr="00B8182C" w:rsidDel="005844C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</w:t>
            </w: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8-19, R03CC12</w:t>
            </w:r>
          </w:p>
        </w:tc>
      </w:tr>
      <w:tr w:rsidR="00311165" w:rsidRPr="00B8182C" w14:paraId="68BA6E7B" w14:textId="77777777" w:rsidTr="00B7029E">
        <w:trPr>
          <w:trHeight w:val="283"/>
        </w:trPr>
        <w:tc>
          <w:tcPr>
            <w:tcW w:w="3969" w:type="dxa"/>
          </w:tcPr>
          <w:p w14:paraId="465EA73C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LAMA</w:t>
            </w:r>
          </w:p>
        </w:tc>
        <w:tc>
          <w:tcPr>
            <w:tcW w:w="2835" w:type="dxa"/>
          </w:tcPr>
          <w:p w14:paraId="38427620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AL03-07</w:t>
            </w:r>
          </w:p>
        </w:tc>
      </w:tr>
      <w:tr w:rsidR="00311165" w:rsidRPr="00B8182C" w14:paraId="6C240C26" w14:textId="77777777" w:rsidTr="00B7029E">
        <w:trPr>
          <w:trHeight w:val="283"/>
        </w:trPr>
        <w:tc>
          <w:tcPr>
            <w:tcW w:w="3969" w:type="dxa"/>
          </w:tcPr>
          <w:p w14:paraId="532D621D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SABA </w:t>
            </w:r>
          </w:p>
        </w:tc>
        <w:tc>
          <w:tcPr>
            <w:tcW w:w="2835" w:type="dxa"/>
          </w:tcPr>
          <w:p w14:paraId="0F19CEED" w14:textId="5EA82CA5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AC02</w:t>
            </w:r>
            <w:r w:rsidR="00BE3EB9"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-</w:t>
            </w: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03</w:t>
            </w:r>
          </w:p>
        </w:tc>
      </w:tr>
      <w:tr w:rsidR="00311165" w:rsidRPr="00B8182C" w14:paraId="72FE437D" w14:textId="77777777" w:rsidTr="00B7029E">
        <w:trPr>
          <w:trHeight w:val="283"/>
        </w:trPr>
        <w:tc>
          <w:tcPr>
            <w:tcW w:w="3969" w:type="dxa"/>
          </w:tcPr>
          <w:p w14:paraId="3DF2F488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Leukotriene modifiers </w:t>
            </w:r>
          </w:p>
        </w:tc>
        <w:tc>
          <w:tcPr>
            <w:tcW w:w="2835" w:type="dxa"/>
          </w:tcPr>
          <w:p w14:paraId="2C9BE072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DC03</w:t>
            </w:r>
          </w:p>
        </w:tc>
      </w:tr>
      <w:tr w:rsidR="00311165" w:rsidRPr="00B8182C" w14:paraId="1BD83FE9" w14:textId="77777777" w:rsidTr="00B7029E">
        <w:trPr>
          <w:trHeight w:val="283"/>
        </w:trPr>
        <w:tc>
          <w:tcPr>
            <w:tcW w:w="3969" w:type="dxa"/>
          </w:tcPr>
          <w:p w14:paraId="1F6FF697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Methylxanthines</w:t>
            </w:r>
          </w:p>
        </w:tc>
        <w:tc>
          <w:tcPr>
            <w:tcW w:w="2835" w:type="dxa"/>
          </w:tcPr>
          <w:p w14:paraId="2553D327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DA04-05</w:t>
            </w:r>
          </w:p>
        </w:tc>
      </w:tr>
      <w:tr w:rsidR="00311165" w:rsidRPr="00B8182C" w14:paraId="0AB994B7" w14:textId="77777777" w:rsidTr="00B7029E">
        <w:trPr>
          <w:trHeight w:val="283"/>
        </w:trPr>
        <w:tc>
          <w:tcPr>
            <w:tcW w:w="3969" w:type="dxa"/>
          </w:tcPr>
          <w:p w14:paraId="52187EB9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PD4 antagonists</w:t>
            </w:r>
          </w:p>
        </w:tc>
        <w:tc>
          <w:tcPr>
            <w:tcW w:w="2835" w:type="dxa"/>
          </w:tcPr>
          <w:p w14:paraId="10C25813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3DX07</w:t>
            </w:r>
          </w:p>
        </w:tc>
      </w:tr>
      <w:tr w:rsidR="00311165" w:rsidRPr="00B8182C" w14:paraId="7227E5B2" w14:textId="77777777" w:rsidTr="00B7029E">
        <w:trPr>
          <w:trHeight w:val="283"/>
        </w:trPr>
        <w:tc>
          <w:tcPr>
            <w:tcW w:w="3969" w:type="dxa"/>
          </w:tcPr>
          <w:p w14:paraId="0C8AF2B8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N-acetylcysteine</w:t>
            </w:r>
          </w:p>
        </w:tc>
        <w:tc>
          <w:tcPr>
            <w:tcW w:w="2835" w:type="dxa"/>
          </w:tcPr>
          <w:p w14:paraId="498E4633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5CB01</w:t>
            </w:r>
          </w:p>
        </w:tc>
      </w:tr>
      <w:tr w:rsidR="00311165" w:rsidRPr="00380040" w14:paraId="55934756" w14:textId="77777777" w:rsidTr="00B7029E">
        <w:trPr>
          <w:trHeight w:val="283"/>
        </w:trPr>
        <w:tc>
          <w:tcPr>
            <w:tcW w:w="3969" w:type="dxa"/>
            <w:vAlign w:val="center"/>
          </w:tcPr>
          <w:p w14:paraId="7FA3CF54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Nasal corticosteroids</w:t>
            </w:r>
          </w:p>
        </w:tc>
        <w:tc>
          <w:tcPr>
            <w:tcW w:w="2835" w:type="dxa"/>
          </w:tcPr>
          <w:p w14:paraId="4A55B87C" w14:textId="41561FE1" w:rsidR="00311165" w:rsidRPr="00B8182C" w:rsidRDefault="00D949C2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01AD01, 05, 08-09, 11-12, 58</w:t>
            </w:r>
          </w:p>
        </w:tc>
      </w:tr>
      <w:tr w:rsidR="00311165" w:rsidRPr="00E61F62" w14:paraId="3651D740" w14:textId="77777777" w:rsidTr="00B7029E">
        <w:trPr>
          <w:trHeight w:val="283"/>
        </w:trPr>
        <w:tc>
          <w:tcPr>
            <w:tcW w:w="3969" w:type="dxa"/>
            <w:vAlign w:val="center"/>
          </w:tcPr>
          <w:p w14:paraId="0E24835D" w14:textId="77777777" w:rsidR="00311165" w:rsidRPr="00E61F62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380040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OCS</w:t>
            </w:r>
          </w:p>
        </w:tc>
        <w:tc>
          <w:tcPr>
            <w:tcW w:w="2835" w:type="dxa"/>
          </w:tcPr>
          <w:p w14:paraId="29D04773" w14:textId="77777777" w:rsidR="00311165" w:rsidRPr="00B8182C" w:rsidRDefault="00311165" w:rsidP="00C179D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H02AB01-02, 04, 06-09</w:t>
            </w:r>
          </w:p>
        </w:tc>
      </w:tr>
      <w:tr w:rsidR="00311165" w:rsidRPr="00380040" w14:paraId="4B38E557" w14:textId="77777777" w:rsidTr="00B7029E">
        <w:trPr>
          <w:trHeight w:val="283"/>
        </w:trPr>
        <w:tc>
          <w:tcPr>
            <w:tcW w:w="3969" w:type="dxa"/>
            <w:vAlign w:val="center"/>
          </w:tcPr>
          <w:p w14:paraId="7CBB8F3C" w14:textId="77777777" w:rsidR="00311165" w:rsidRPr="00380040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</w:p>
        </w:tc>
        <w:tc>
          <w:tcPr>
            <w:tcW w:w="2835" w:type="dxa"/>
          </w:tcPr>
          <w:p w14:paraId="4272DA99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</w:p>
        </w:tc>
      </w:tr>
      <w:tr w:rsidR="00311165" w:rsidRPr="00E61F62" w14:paraId="0146845F" w14:textId="77777777" w:rsidTr="00B7029E">
        <w:trPr>
          <w:trHeight w:val="283"/>
        </w:trPr>
        <w:tc>
          <w:tcPr>
            <w:tcW w:w="3969" w:type="dxa"/>
            <w:tcBorders>
              <w:bottom w:val="single" w:sz="4" w:space="0" w:color="auto"/>
            </w:tcBorders>
          </w:tcPr>
          <w:p w14:paraId="60C31890" w14:textId="77777777" w:rsidR="00311165" w:rsidRPr="00E61F62" w:rsidRDefault="00311165" w:rsidP="00C179D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Diagnoses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379243F9" w14:textId="77777777" w:rsidR="00311165" w:rsidRPr="00B8182C" w:rsidRDefault="00311165" w:rsidP="00C179DF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</w:pPr>
            <w:r w:rsidRPr="00B8182C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/>
              </w:rPr>
              <w:t>ICD-10 code</w:t>
            </w:r>
          </w:p>
        </w:tc>
      </w:tr>
      <w:tr w:rsidR="00311165" w:rsidRPr="007B3B8C" w14:paraId="1A6E05E7" w14:textId="77777777" w:rsidTr="00B7029E">
        <w:trPr>
          <w:trHeight w:val="283"/>
        </w:trPr>
        <w:tc>
          <w:tcPr>
            <w:tcW w:w="3969" w:type="dxa"/>
            <w:tcBorders>
              <w:top w:val="single" w:sz="4" w:space="0" w:color="auto"/>
            </w:tcBorders>
          </w:tcPr>
          <w:p w14:paraId="0950ECFC" w14:textId="77777777" w:rsidR="00311165" w:rsidRPr="00E61F62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Asthma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A02311" w14:textId="77777777" w:rsidR="00311165" w:rsidRPr="00B8182C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45-46</w:t>
            </w:r>
          </w:p>
        </w:tc>
      </w:tr>
      <w:tr w:rsidR="00311165" w:rsidRPr="00B8182C" w14:paraId="438D8246" w14:textId="77777777" w:rsidTr="00B7029E">
        <w:trPr>
          <w:trHeight w:val="283"/>
        </w:trPr>
        <w:tc>
          <w:tcPr>
            <w:tcW w:w="3969" w:type="dxa"/>
          </w:tcPr>
          <w:p w14:paraId="09E52C07" w14:textId="77777777" w:rsidR="00311165" w:rsidRPr="00E61F62" w:rsidRDefault="00311165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E61F62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hronic rhinitis</w:t>
            </w:r>
          </w:p>
        </w:tc>
        <w:tc>
          <w:tcPr>
            <w:tcW w:w="2835" w:type="dxa"/>
          </w:tcPr>
          <w:p w14:paraId="37D6B93F" w14:textId="65D55537" w:rsidR="00311165" w:rsidRPr="00B8182C" w:rsidRDefault="00591A54" w:rsidP="00C179DF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31</w:t>
            </w:r>
          </w:p>
        </w:tc>
      </w:tr>
      <w:tr w:rsidR="00AD19DE" w:rsidRPr="00B8182C" w14:paraId="222AB121" w14:textId="77777777" w:rsidTr="00B7029E">
        <w:trPr>
          <w:trHeight w:val="283"/>
        </w:trPr>
        <w:tc>
          <w:tcPr>
            <w:tcW w:w="3969" w:type="dxa"/>
          </w:tcPr>
          <w:p w14:paraId="26CB8FD9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Nasal polyps</w:t>
            </w:r>
          </w:p>
        </w:tc>
        <w:tc>
          <w:tcPr>
            <w:tcW w:w="2835" w:type="dxa"/>
            <w:vAlign w:val="center"/>
          </w:tcPr>
          <w:p w14:paraId="6A5A3831" w14:textId="0EC5365A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33</w:t>
            </w:r>
          </w:p>
        </w:tc>
      </w:tr>
      <w:tr w:rsidR="00AD19DE" w:rsidRPr="00B8182C" w14:paraId="28CF26AA" w14:textId="77777777" w:rsidTr="00B7029E">
        <w:trPr>
          <w:trHeight w:val="283"/>
        </w:trPr>
        <w:tc>
          <w:tcPr>
            <w:tcW w:w="3969" w:type="dxa"/>
          </w:tcPr>
          <w:p w14:paraId="5ADA0618" w14:textId="77777777" w:rsidR="00AD19DE" w:rsidRPr="00280AC7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  <w:lang w:val="en-US"/>
              </w:rPr>
            </w:pPr>
            <w:r w:rsidRPr="00280AC7">
              <w:rPr>
                <w:rFonts w:asciiTheme="minorHAnsi" w:eastAsia="Arial" w:hAnsiTheme="minorHAnsi" w:cstheme="minorHAnsi"/>
                <w:color w:val="111111"/>
                <w:sz w:val="18"/>
                <w:szCs w:val="18"/>
                <w:lang w:val="en-US"/>
              </w:rPr>
              <w:t>Acute lower respiratory tract infections</w:t>
            </w:r>
          </w:p>
        </w:tc>
        <w:tc>
          <w:tcPr>
            <w:tcW w:w="2835" w:type="dxa"/>
            <w:vAlign w:val="center"/>
          </w:tcPr>
          <w:p w14:paraId="7928AF04" w14:textId="3EC2C807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20-J22</w:t>
            </w:r>
          </w:p>
        </w:tc>
      </w:tr>
      <w:tr w:rsidR="00AD19DE" w:rsidRPr="00B8182C" w14:paraId="1201B48E" w14:textId="77777777" w:rsidTr="00B7029E">
        <w:trPr>
          <w:trHeight w:val="283"/>
        </w:trPr>
        <w:tc>
          <w:tcPr>
            <w:tcW w:w="3969" w:type="dxa"/>
          </w:tcPr>
          <w:p w14:paraId="2E0B0520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hronic bronchitis</w:t>
            </w:r>
          </w:p>
        </w:tc>
        <w:tc>
          <w:tcPr>
            <w:tcW w:w="2835" w:type="dxa"/>
            <w:vAlign w:val="center"/>
          </w:tcPr>
          <w:p w14:paraId="77D06D65" w14:textId="51808A43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40-J42</w:t>
            </w:r>
          </w:p>
        </w:tc>
      </w:tr>
      <w:tr w:rsidR="00AD19DE" w:rsidRPr="00B8182C" w14:paraId="4FCF8517" w14:textId="77777777" w:rsidTr="00B7029E">
        <w:trPr>
          <w:trHeight w:val="283"/>
        </w:trPr>
        <w:tc>
          <w:tcPr>
            <w:tcW w:w="3969" w:type="dxa"/>
          </w:tcPr>
          <w:p w14:paraId="66785E9C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OPD</w:t>
            </w:r>
          </w:p>
        </w:tc>
        <w:tc>
          <w:tcPr>
            <w:tcW w:w="2835" w:type="dxa"/>
            <w:vAlign w:val="center"/>
          </w:tcPr>
          <w:p w14:paraId="32D27B43" w14:textId="4B44FE63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44</w:t>
            </w:r>
          </w:p>
        </w:tc>
      </w:tr>
      <w:tr w:rsidR="00AD19DE" w:rsidRPr="00B8182C" w14:paraId="1B162562" w14:textId="77777777" w:rsidTr="00B7029E">
        <w:trPr>
          <w:trHeight w:val="283"/>
        </w:trPr>
        <w:tc>
          <w:tcPr>
            <w:tcW w:w="3969" w:type="dxa"/>
          </w:tcPr>
          <w:p w14:paraId="6731B5B2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Pneumonia</w:t>
            </w:r>
          </w:p>
        </w:tc>
        <w:tc>
          <w:tcPr>
            <w:tcW w:w="2835" w:type="dxa"/>
            <w:vAlign w:val="center"/>
          </w:tcPr>
          <w:p w14:paraId="79144E8B" w14:textId="30DFF1D5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11-J18</w:t>
            </w:r>
          </w:p>
        </w:tc>
      </w:tr>
      <w:tr w:rsidR="00AD19DE" w:rsidRPr="00B8182C" w14:paraId="5A56AAB3" w14:textId="77777777" w:rsidTr="00B7029E">
        <w:trPr>
          <w:trHeight w:val="283"/>
        </w:trPr>
        <w:tc>
          <w:tcPr>
            <w:tcW w:w="3969" w:type="dxa"/>
          </w:tcPr>
          <w:p w14:paraId="3BA4CFE2" w14:textId="77777777" w:rsidR="00AD19DE" w:rsidRPr="00280AC7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  <w:lang w:val="en-US"/>
              </w:rPr>
            </w:pPr>
            <w:r w:rsidRPr="00280AC7">
              <w:rPr>
                <w:rFonts w:asciiTheme="minorHAnsi" w:eastAsia="Arial" w:hAnsiTheme="minorHAnsi" w:cstheme="minorHAnsi"/>
                <w:color w:val="111111"/>
                <w:sz w:val="18"/>
                <w:szCs w:val="18"/>
                <w:lang w:val="en-US"/>
              </w:rPr>
              <w:t>Acute upper respiratory tract infections</w:t>
            </w:r>
          </w:p>
        </w:tc>
        <w:tc>
          <w:tcPr>
            <w:tcW w:w="2835" w:type="dxa"/>
            <w:vAlign w:val="center"/>
          </w:tcPr>
          <w:p w14:paraId="3CC7DC2E" w14:textId="1A4D585D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00-J06</w:t>
            </w:r>
          </w:p>
        </w:tc>
      </w:tr>
      <w:tr w:rsidR="00AD19DE" w:rsidRPr="00B8182C" w14:paraId="03EC58C3" w14:textId="77777777" w:rsidTr="00B7029E">
        <w:trPr>
          <w:trHeight w:val="283"/>
        </w:trPr>
        <w:tc>
          <w:tcPr>
            <w:tcW w:w="3969" w:type="dxa"/>
          </w:tcPr>
          <w:p w14:paraId="49DF74A3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Hypertension</w:t>
            </w:r>
          </w:p>
        </w:tc>
        <w:tc>
          <w:tcPr>
            <w:tcW w:w="2835" w:type="dxa"/>
            <w:vAlign w:val="center"/>
          </w:tcPr>
          <w:p w14:paraId="1C8A625D" w14:textId="2443B56A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10-I15</w:t>
            </w:r>
          </w:p>
        </w:tc>
      </w:tr>
      <w:tr w:rsidR="00AD19DE" w:rsidRPr="00B8182C" w14:paraId="5646C053" w14:textId="77777777" w:rsidTr="00B7029E">
        <w:trPr>
          <w:trHeight w:val="283"/>
        </w:trPr>
        <w:tc>
          <w:tcPr>
            <w:tcW w:w="3969" w:type="dxa"/>
          </w:tcPr>
          <w:p w14:paraId="1D15F58D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Allergies</w:t>
            </w:r>
          </w:p>
        </w:tc>
        <w:tc>
          <w:tcPr>
            <w:tcW w:w="2835" w:type="dxa"/>
            <w:vAlign w:val="center"/>
          </w:tcPr>
          <w:p w14:paraId="6E79EB5A" w14:textId="34854752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J30.1-J30.4</w:t>
            </w:r>
          </w:p>
        </w:tc>
      </w:tr>
      <w:tr w:rsidR="00AD19DE" w:rsidRPr="00B8182C" w14:paraId="18805684" w14:textId="77777777" w:rsidTr="00B7029E">
        <w:trPr>
          <w:trHeight w:val="283"/>
        </w:trPr>
        <w:tc>
          <w:tcPr>
            <w:tcW w:w="3969" w:type="dxa"/>
          </w:tcPr>
          <w:p w14:paraId="734D07E4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Dermatitis and eczema</w:t>
            </w:r>
          </w:p>
        </w:tc>
        <w:tc>
          <w:tcPr>
            <w:tcW w:w="2835" w:type="dxa"/>
            <w:vAlign w:val="center"/>
          </w:tcPr>
          <w:p w14:paraId="6D34AA90" w14:textId="780DF2AC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L20-L30</w:t>
            </w:r>
          </w:p>
        </w:tc>
      </w:tr>
      <w:tr w:rsidR="00AD19DE" w:rsidRPr="00B8182C" w14:paraId="01587613" w14:textId="77777777" w:rsidTr="00B7029E">
        <w:trPr>
          <w:trHeight w:val="283"/>
        </w:trPr>
        <w:tc>
          <w:tcPr>
            <w:tcW w:w="3969" w:type="dxa"/>
          </w:tcPr>
          <w:p w14:paraId="0E83D7B4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Depression</w:t>
            </w:r>
          </w:p>
        </w:tc>
        <w:tc>
          <w:tcPr>
            <w:tcW w:w="2835" w:type="dxa"/>
            <w:vAlign w:val="center"/>
          </w:tcPr>
          <w:p w14:paraId="72F6CE62" w14:textId="4A23A12D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F32</w:t>
            </w:r>
          </w:p>
        </w:tc>
      </w:tr>
      <w:tr w:rsidR="00AD19DE" w:rsidRPr="00B8182C" w14:paraId="2FE77366" w14:textId="77777777" w:rsidTr="00B7029E">
        <w:trPr>
          <w:trHeight w:val="283"/>
        </w:trPr>
        <w:tc>
          <w:tcPr>
            <w:tcW w:w="3969" w:type="dxa"/>
          </w:tcPr>
          <w:p w14:paraId="39B65CBE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Malignant neoplasm</w:t>
            </w:r>
          </w:p>
        </w:tc>
        <w:tc>
          <w:tcPr>
            <w:tcW w:w="2835" w:type="dxa"/>
            <w:vAlign w:val="center"/>
          </w:tcPr>
          <w:p w14:paraId="2410B473" w14:textId="53EB1C61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00-C97</w:t>
            </w:r>
          </w:p>
        </w:tc>
      </w:tr>
      <w:tr w:rsidR="00AD19DE" w:rsidRPr="00B8182C" w14:paraId="30320ADC" w14:textId="77777777" w:rsidTr="00B7029E">
        <w:trPr>
          <w:trHeight w:val="283"/>
        </w:trPr>
        <w:tc>
          <w:tcPr>
            <w:tcW w:w="3969" w:type="dxa"/>
          </w:tcPr>
          <w:p w14:paraId="5D42DECE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Diabetes, type 2</w:t>
            </w:r>
          </w:p>
        </w:tc>
        <w:tc>
          <w:tcPr>
            <w:tcW w:w="2835" w:type="dxa"/>
            <w:vAlign w:val="center"/>
          </w:tcPr>
          <w:p w14:paraId="696A5B00" w14:textId="7DAC97B1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E11</w:t>
            </w:r>
          </w:p>
        </w:tc>
      </w:tr>
      <w:tr w:rsidR="00AD19DE" w:rsidRPr="00B8182C" w14:paraId="1B99FBDC" w14:textId="77777777" w:rsidTr="00B7029E">
        <w:trPr>
          <w:trHeight w:val="283"/>
        </w:trPr>
        <w:tc>
          <w:tcPr>
            <w:tcW w:w="3969" w:type="dxa"/>
          </w:tcPr>
          <w:p w14:paraId="0AD75711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schaemic heart disease</w:t>
            </w:r>
          </w:p>
        </w:tc>
        <w:tc>
          <w:tcPr>
            <w:tcW w:w="2835" w:type="dxa"/>
            <w:vAlign w:val="center"/>
          </w:tcPr>
          <w:p w14:paraId="0233E30C" w14:textId="61445510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20-I25</w:t>
            </w:r>
          </w:p>
        </w:tc>
      </w:tr>
      <w:tr w:rsidR="00AD19DE" w:rsidRPr="00B8182C" w14:paraId="03D3B3BE" w14:textId="77777777" w:rsidTr="00B7029E">
        <w:trPr>
          <w:trHeight w:val="283"/>
        </w:trPr>
        <w:tc>
          <w:tcPr>
            <w:tcW w:w="3969" w:type="dxa"/>
          </w:tcPr>
          <w:p w14:paraId="7D5FD8C0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Heart Failure</w:t>
            </w:r>
          </w:p>
        </w:tc>
        <w:tc>
          <w:tcPr>
            <w:tcW w:w="2835" w:type="dxa"/>
            <w:vAlign w:val="center"/>
          </w:tcPr>
          <w:p w14:paraId="610B2693" w14:textId="15803915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I50</w:t>
            </w:r>
          </w:p>
        </w:tc>
      </w:tr>
      <w:tr w:rsidR="00AD19DE" w:rsidRPr="00B8182C" w14:paraId="6834E40D" w14:textId="77777777" w:rsidTr="00B7029E">
        <w:trPr>
          <w:trHeight w:val="283"/>
        </w:trPr>
        <w:tc>
          <w:tcPr>
            <w:tcW w:w="3969" w:type="dxa"/>
          </w:tcPr>
          <w:p w14:paraId="6BA3276F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7B3B8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Osteoporosis</w:t>
            </w:r>
          </w:p>
        </w:tc>
        <w:tc>
          <w:tcPr>
            <w:tcW w:w="2835" w:type="dxa"/>
            <w:vAlign w:val="center"/>
          </w:tcPr>
          <w:p w14:paraId="6D2CBBFE" w14:textId="731A8E2D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M82</w:t>
            </w:r>
          </w:p>
        </w:tc>
      </w:tr>
      <w:tr w:rsidR="00AD19DE" w:rsidRPr="00B8182C" w14:paraId="478748A9" w14:textId="77777777" w:rsidTr="00B7029E">
        <w:trPr>
          <w:trHeight w:val="283"/>
        </w:trPr>
        <w:tc>
          <w:tcPr>
            <w:tcW w:w="3969" w:type="dxa"/>
          </w:tcPr>
          <w:p w14:paraId="501DAC66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hron’s disease</w:t>
            </w:r>
          </w:p>
        </w:tc>
        <w:tc>
          <w:tcPr>
            <w:tcW w:w="2835" w:type="dxa"/>
            <w:vAlign w:val="center"/>
          </w:tcPr>
          <w:p w14:paraId="1D6BB18E" w14:textId="4C03790A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K50</w:t>
            </w:r>
          </w:p>
        </w:tc>
      </w:tr>
      <w:tr w:rsidR="00AD19DE" w:rsidRPr="00B8182C" w14:paraId="2BB0A589" w14:textId="77777777" w:rsidTr="00B7029E">
        <w:trPr>
          <w:trHeight w:val="283"/>
        </w:trPr>
        <w:tc>
          <w:tcPr>
            <w:tcW w:w="3969" w:type="dxa"/>
          </w:tcPr>
          <w:p w14:paraId="2BFB5E74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Ulcerative colitis</w:t>
            </w:r>
          </w:p>
        </w:tc>
        <w:tc>
          <w:tcPr>
            <w:tcW w:w="2835" w:type="dxa"/>
            <w:vAlign w:val="center"/>
          </w:tcPr>
          <w:p w14:paraId="6563408F" w14:textId="15F67101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K51</w:t>
            </w:r>
          </w:p>
        </w:tc>
      </w:tr>
      <w:tr w:rsidR="00AD19DE" w:rsidRPr="00B8182C" w14:paraId="1B8C130C" w14:textId="77777777" w:rsidTr="00B7029E">
        <w:trPr>
          <w:trHeight w:val="283"/>
        </w:trPr>
        <w:tc>
          <w:tcPr>
            <w:tcW w:w="3969" w:type="dxa"/>
          </w:tcPr>
          <w:p w14:paraId="32CB4EB7" w14:textId="77777777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Rheumaroid arthritis</w:t>
            </w:r>
          </w:p>
        </w:tc>
        <w:tc>
          <w:tcPr>
            <w:tcW w:w="2835" w:type="dxa"/>
            <w:vAlign w:val="center"/>
          </w:tcPr>
          <w:p w14:paraId="3C978312" w14:textId="569D7068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M05</w:t>
            </w:r>
          </w:p>
        </w:tc>
      </w:tr>
      <w:tr w:rsidR="00AD19DE" w:rsidRPr="007B3B8C" w14:paraId="4184684B" w14:textId="77777777" w:rsidTr="00B7029E">
        <w:trPr>
          <w:trHeight w:val="283"/>
        </w:trPr>
        <w:tc>
          <w:tcPr>
            <w:tcW w:w="3969" w:type="dxa"/>
            <w:tcBorders>
              <w:bottom w:val="single" w:sz="4" w:space="0" w:color="auto"/>
            </w:tcBorders>
          </w:tcPr>
          <w:p w14:paraId="67C36E1A" w14:textId="7EB0EA28" w:rsidR="00AD19DE" w:rsidRPr="007B3B8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Polymyalgia rheumatic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4F63C4DE" w14:textId="7979915B" w:rsidR="00AD19DE" w:rsidRPr="00B8182C" w:rsidRDefault="00AD19DE" w:rsidP="00AD19DE">
            <w:pPr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</w:pPr>
            <w:r w:rsidRPr="00B8182C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M35.3</w:t>
            </w:r>
          </w:p>
        </w:tc>
      </w:tr>
    </w:tbl>
    <w:p w14:paraId="5593417A" w14:textId="77777777" w:rsidR="000315E4" w:rsidRDefault="000315E4">
      <w:pPr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br w:type="page"/>
      </w:r>
    </w:p>
    <w:p w14:paraId="651EA289" w14:textId="3CAD3940" w:rsidR="0033185A" w:rsidRPr="000429B4" w:rsidRDefault="0033185A" w:rsidP="00774EC1">
      <w:pPr>
        <w:rPr>
          <w:rFonts w:ascii="Calibri" w:hAnsi="Calibri" w:cs="Calibri"/>
          <w:sz w:val="20"/>
          <w:szCs w:val="20"/>
          <w:lang w:val="en-US"/>
        </w:rPr>
      </w:pPr>
      <w:r w:rsidRPr="000429B4">
        <w:rPr>
          <w:rFonts w:ascii="Calibri" w:hAnsi="Calibri" w:cs="Calibri"/>
          <w:b/>
          <w:bCs/>
          <w:sz w:val="22"/>
          <w:szCs w:val="22"/>
          <w:lang w:val="en-US"/>
        </w:rPr>
        <w:lastRenderedPageBreak/>
        <w:t xml:space="preserve">Supplemental Table </w:t>
      </w:r>
      <w:r w:rsidR="000315E4">
        <w:rPr>
          <w:rFonts w:ascii="Calibri" w:hAnsi="Calibri" w:cs="Calibri"/>
          <w:b/>
          <w:bCs/>
          <w:sz w:val="22"/>
          <w:szCs w:val="22"/>
          <w:lang w:val="en-US"/>
        </w:rPr>
        <w:t>2</w:t>
      </w:r>
      <w:r w:rsidRPr="000429B4">
        <w:rPr>
          <w:rFonts w:ascii="Calibri" w:hAnsi="Calibri" w:cs="Calibri"/>
          <w:b/>
          <w:bCs/>
          <w:sz w:val="22"/>
          <w:szCs w:val="22"/>
          <w:lang w:val="en-US"/>
        </w:rPr>
        <w:t>.</w:t>
      </w:r>
      <w:r w:rsidRPr="000429B4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0E3193" w:rsidRPr="000429B4">
        <w:rPr>
          <w:rFonts w:asciiTheme="minorHAnsi" w:hAnsiTheme="minorHAnsi"/>
          <w:sz w:val="22"/>
          <w:szCs w:val="22"/>
          <w:lang w:val="en-US"/>
        </w:rPr>
        <w:t>Incidence rate ratios (IRR) of asthma follow-up</w:t>
      </w:r>
      <w:r w:rsidR="00896082" w:rsidRPr="000429B4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E3193" w:rsidRPr="000429B4">
        <w:rPr>
          <w:rFonts w:asciiTheme="minorHAnsi" w:hAnsiTheme="minorHAnsi"/>
          <w:sz w:val="22"/>
          <w:szCs w:val="22"/>
          <w:lang w:val="en-US"/>
        </w:rPr>
        <w:t>visits up to 15 months after index d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48"/>
        <w:gridCol w:w="2448"/>
      </w:tblGrid>
      <w:tr w:rsidR="0033185A" w:rsidRPr="00B953F7" w14:paraId="5F65BDD7" w14:textId="77777777" w:rsidTr="00B7029E">
        <w:trPr>
          <w:trHeight w:val="57"/>
        </w:trPr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5629C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54F5C8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b/>
                <w:color w:val="111111"/>
                <w:sz w:val="18"/>
                <w:szCs w:val="18"/>
              </w:rPr>
              <w:t>IRR (95% CI)</w:t>
            </w:r>
          </w:p>
        </w:tc>
      </w:tr>
      <w:tr w:rsidR="0033185A" w:rsidRPr="00B953F7" w14:paraId="4CEC0A7B" w14:textId="77777777" w:rsidTr="00B7029E">
        <w:trPr>
          <w:trHeight w:val="57"/>
        </w:trPr>
        <w:tc>
          <w:tcPr>
            <w:tcW w:w="24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30C62F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Gender</w:t>
            </w: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2FD430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3185A" w:rsidRPr="00B953F7" w14:paraId="5B29F302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165AF0BF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Males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39D27D9E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00 (ref)</w:t>
            </w:r>
          </w:p>
        </w:tc>
      </w:tr>
      <w:tr w:rsidR="0033185A" w:rsidRPr="00B953F7" w14:paraId="39FD2C72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735C810B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Females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3ECF83B9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09 (1.05-1.13)</w:t>
            </w:r>
          </w:p>
        </w:tc>
      </w:tr>
      <w:tr w:rsidR="0033185A" w:rsidRPr="00B953F7" w14:paraId="62667452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409EDBE5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Calendar year (cont,)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2966A8CC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09 (1.09-1.10)</w:t>
            </w:r>
          </w:p>
        </w:tc>
      </w:tr>
      <w:tr w:rsidR="0033185A" w:rsidRPr="00B953F7" w14:paraId="5289E85C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0F89624E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Age at index (years)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248D0F1F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3185A" w:rsidRPr="00B953F7" w14:paraId="4EB08BBF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0FA3F1EF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18-34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1F850F81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00 (ref)</w:t>
            </w:r>
          </w:p>
        </w:tc>
      </w:tr>
      <w:tr w:rsidR="0033185A" w:rsidRPr="00B953F7" w14:paraId="4EF938B4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65EE0DF4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35-49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789A353C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09 (1.04-1.13)</w:t>
            </w:r>
          </w:p>
        </w:tc>
      </w:tr>
      <w:tr w:rsidR="0033185A" w:rsidRPr="00B953F7" w14:paraId="607F8F75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4A013F9C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50-64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2CF224EE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11 (1.06-1.16)</w:t>
            </w:r>
          </w:p>
        </w:tc>
      </w:tr>
      <w:tr w:rsidR="0033185A" w:rsidRPr="00B953F7" w14:paraId="05F1652E" w14:textId="77777777" w:rsidTr="00B7029E">
        <w:trPr>
          <w:trHeight w:val="57"/>
        </w:trPr>
        <w:tc>
          <w:tcPr>
            <w:tcW w:w="2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AF62E8" w14:textId="77777777" w:rsidR="0033185A" w:rsidRPr="00B953F7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 xml:space="preserve">  65+</w:t>
            </w:r>
          </w:p>
        </w:tc>
        <w:tc>
          <w:tcPr>
            <w:tcW w:w="2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722B3C" w14:textId="77777777" w:rsidR="0033185A" w:rsidRPr="00B953F7" w:rsidRDefault="0033185A" w:rsidP="00F77068">
            <w:pPr>
              <w:spacing w:before="40" w:after="40"/>
              <w:ind w:left="40" w:right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953F7">
              <w:rPr>
                <w:rFonts w:asciiTheme="minorHAnsi" w:eastAsia="Arial" w:hAnsiTheme="minorHAnsi" w:cstheme="minorHAnsi"/>
                <w:color w:val="111111"/>
                <w:sz w:val="18"/>
                <w:szCs w:val="18"/>
              </w:rPr>
              <w:t>1.16 (1.10-1.21)</w:t>
            </w:r>
          </w:p>
        </w:tc>
      </w:tr>
      <w:tr w:rsidR="0033185A" w:rsidRPr="00F83973" w14:paraId="20AEA78D" w14:textId="77777777" w:rsidTr="00B7029E">
        <w:trPr>
          <w:trHeight w:hRule="exact" w:val="288"/>
        </w:trPr>
        <w:tc>
          <w:tcPr>
            <w:tcW w:w="48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0D16B" w14:textId="77777777" w:rsidR="0033185A" w:rsidRPr="00F83973" w:rsidRDefault="0033185A" w:rsidP="00F77068">
            <w:pPr>
              <w:spacing w:before="40" w:after="40"/>
              <w:ind w:left="40" w:right="4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83973">
              <w:rPr>
                <w:rFonts w:asciiTheme="minorHAnsi" w:eastAsia="Arial" w:hAnsiTheme="minorHAnsi" w:cstheme="minorHAnsi"/>
                <w:bCs/>
                <w:color w:val="000000"/>
                <w:sz w:val="18"/>
                <w:szCs w:val="18"/>
              </w:rPr>
              <w:t>Negative binomial regression model</w:t>
            </w:r>
          </w:p>
        </w:tc>
      </w:tr>
    </w:tbl>
    <w:p w14:paraId="4EE69817" w14:textId="7D3A37B1" w:rsidR="0033185A" w:rsidRDefault="0033185A" w:rsidP="00774EC1">
      <w:pPr>
        <w:rPr>
          <w:rFonts w:asciiTheme="minorHAnsi" w:hAnsiTheme="minorHAnsi"/>
          <w:sz w:val="18"/>
          <w:szCs w:val="18"/>
          <w:lang w:val="en-US"/>
        </w:rPr>
      </w:pPr>
    </w:p>
    <w:sectPr w:rsidR="0033185A" w:rsidSect="00283F3F">
      <w:footerReference w:type="default" r:id="rId13"/>
      <w:pgSz w:w="11906" w:h="16838"/>
      <w:pgMar w:top="1701" w:right="1134" w:bottom="1701" w:left="1134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00B6C" w14:textId="77777777" w:rsidR="00870191" w:rsidRDefault="00870191" w:rsidP="00596AD9">
      <w:r>
        <w:separator/>
      </w:r>
    </w:p>
  </w:endnote>
  <w:endnote w:type="continuationSeparator" w:id="0">
    <w:p w14:paraId="3C1CAE82" w14:textId="77777777" w:rsidR="00870191" w:rsidRDefault="00870191" w:rsidP="00596AD9">
      <w:r>
        <w:continuationSeparator/>
      </w:r>
    </w:p>
  </w:endnote>
  <w:endnote w:type="continuationNotice" w:id="1">
    <w:p w14:paraId="7480902C" w14:textId="77777777" w:rsidR="00870191" w:rsidRDefault="008701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W1G 55 Roman">
    <w:altName w:val="Arial"/>
    <w:panose1 w:val="00000000000000000000"/>
    <w:charset w:val="00"/>
    <w:family w:val="swiss"/>
    <w:notTrueType/>
    <w:pitch w:val="variable"/>
    <w:sig w:usb0="A00002AF" w:usb1="5000205B" w:usb2="00000000" w:usb3="00000000" w:csb0="0000009F" w:csb1="00000000"/>
  </w:font>
  <w:font w:name="HelveticaNeueLT W1G 75 Bd">
    <w:altName w:val="Arial"/>
    <w:charset w:val="00"/>
    <w:family w:val="auto"/>
    <w:pitch w:val="variable"/>
    <w:sig w:usb0="00000001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704889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3018BCF2" w14:textId="2BF7803A" w:rsidR="00D21DA8" w:rsidRPr="00984494" w:rsidRDefault="00D21DA8">
        <w:pPr>
          <w:pStyle w:val="Footer"/>
          <w:jc w:val="right"/>
          <w:rPr>
            <w:rFonts w:asciiTheme="minorHAnsi" w:hAnsiTheme="minorHAnsi" w:cstheme="minorHAnsi"/>
            <w:sz w:val="22"/>
            <w:szCs w:val="22"/>
          </w:rPr>
        </w:pPr>
        <w:r w:rsidRPr="00984494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84494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984494">
          <w:rPr>
            <w:rFonts w:asciiTheme="minorHAnsi" w:hAnsiTheme="minorHAnsi" w:cstheme="minorHAnsi"/>
            <w:sz w:val="22"/>
            <w:szCs w:val="22"/>
          </w:rPr>
          <w:fldChar w:fldCharType="separate"/>
        </w:r>
        <w:r>
          <w:rPr>
            <w:rFonts w:asciiTheme="minorHAnsi" w:hAnsiTheme="minorHAnsi" w:cstheme="minorHAnsi"/>
            <w:noProof/>
            <w:sz w:val="22"/>
            <w:szCs w:val="22"/>
          </w:rPr>
          <w:t>3</w:t>
        </w:r>
        <w:r w:rsidRPr="00984494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14:paraId="3186FE41" w14:textId="77777777" w:rsidR="00D21DA8" w:rsidRDefault="00D21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A0AC3" w14:textId="77777777" w:rsidR="00870191" w:rsidRDefault="00870191" w:rsidP="00596AD9">
      <w:r>
        <w:separator/>
      </w:r>
    </w:p>
  </w:footnote>
  <w:footnote w:type="continuationSeparator" w:id="0">
    <w:p w14:paraId="0920F4FF" w14:textId="77777777" w:rsidR="00870191" w:rsidRDefault="00870191" w:rsidP="00596AD9">
      <w:r>
        <w:continuationSeparator/>
      </w:r>
    </w:p>
  </w:footnote>
  <w:footnote w:type="continuationNotice" w:id="1">
    <w:p w14:paraId="18272B00" w14:textId="77777777" w:rsidR="00870191" w:rsidRDefault="008701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9E7"/>
    <w:multiLevelType w:val="hybridMultilevel"/>
    <w:tmpl w:val="95881E6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C5464"/>
    <w:multiLevelType w:val="hybridMultilevel"/>
    <w:tmpl w:val="4FC81562"/>
    <w:lvl w:ilvl="0" w:tplc="E722A9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61E5B"/>
    <w:multiLevelType w:val="hybridMultilevel"/>
    <w:tmpl w:val="6F742F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D6D8C"/>
    <w:multiLevelType w:val="hybridMultilevel"/>
    <w:tmpl w:val="F3AE1A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B1629"/>
    <w:multiLevelType w:val="hybridMultilevel"/>
    <w:tmpl w:val="53FA0430"/>
    <w:lvl w:ilvl="0" w:tplc="7C9C05A4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E1FFF"/>
    <w:multiLevelType w:val="hybridMultilevel"/>
    <w:tmpl w:val="C6B0C412"/>
    <w:lvl w:ilvl="0" w:tplc="185A964E">
      <w:numFmt w:val="bullet"/>
      <w:lvlText w:val="-"/>
      <w:lvlJc w:val="left"/>
      <w:pPr>
        <w:ind w:left="435" w:hanging="360"/>
      </w:pPr>
      <w:rPr>
        <w:rFonts w:ascii="Calibri" w:eastAsia="Arial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6" w15:restartNumberingAfterBreak="0">
    <w:nsid w:val="2A275236"/>
    <w:multiLevelType w:val="hybridMultilevel"/>
    <w:tmpl w:val="8BF4AF4E"/>
    <w:lvl w:ilvl="0" w:tplc="041D000F">
      <w:start w:val="1"/>
      <w:numFmt w:val="decimal"/>
      <w:lvlText w:val="%1."/>
      <w:lvlJc w:val="left"/>
      <w:pPr>
        <w:ind w:left="644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8111E6"/>
    <w:multiLevelType w:val="hybridMultilevel"/>
    <w:tmpl w:val="B1BE50D0"/>
    <w:lvl w:ilvl="0" w:tplc="23225BDE">
      <w:numFmt w:val="bullet"/>
      <w:lvlText w:val="-"/>
      <w:lvlJc w:val="left"/>
      <w:pPr>
        <w:ind w:left="405" w:hanging="360"/>
      </w:pPr>
      <w:rPr>
        <w:rFonts w:ascii="Calibri" w:eastAsia="Arial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23C61E4"/>
    <w:multiLevelType w:val="hybridMultilevel"/>
    <w:tmpl w:val="4EC683A2"/>
    <w:lvl w:ilvl="0" w:tplc="C67C3ACC">
      <w:start w:val="4778"/>
      <w:numFmt w:val="bullet"/>
      <w:lvlText w:val="-"/>
      <w:lvlJc w:val="left"/>
      <w:pPr>
        <w:ind w:left="720" w:hanging="360"/>
      </w:pPr>
      <w:rPr>
        <w:rFonts w:ascii="Calibri" w:eastAsia="Arial" w:hAnsi="Calibri" w:cs="Arial" w:hint="default"/>
        <w:color w:val="111111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41338"/>
    <w:multiLevelType w:val="hybridMultilevel"/>
    <w:tmpl w:val="05B0A1C8"/>
    <w:lvl w:ilvl="0" w:tplc="7C9C05A4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F451DE"/>
    <w:multiLevelType w:val="multilevel"/>
    <w:tmpl w:val="02F4A7B6"/>
    <w:lvl w:ilvl="0">
      <w:start w:val="1"/>
      <w:numFmt w:val="decimal"/>
      <w:pStyle w:val="Heading1"/>
      <w:lvlText w:val="%1"/>
      <w:lvlJc w:val="left"/>
      <w:pPr>
        <w:ind w:left="8371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A3927FC"/>
    <w:multiLevelType w:val="hybridMultilevel"/>
    <w:tmpl w:val="2F18F9AE"/>
    <w:lvl w:ilvl="0" w:tplc="C67C3ACC">
      <w:start w:val="4778"/>
      <w:numFmt w:val="bullet"/>
      <w:lvlText w:val="-"/>
      <w:lvlJc w:val="left"/>
      <w:pPr>
        <w:ind w:left="720" w:hanging="360"/>
      </w:pPr>
      <w:rPr>
        <w:rFonts w:ascii="Calibri" w:eastAsia="Arial" w:hAnsi="Calibri" w:cs="Arial" w:hint="default"/>
        <w:color w:val="111111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453C9"/>
    <w:multiLevelType w:val="hybridMultilevel"/>
    <w:tmpl w:val="17C8B77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676EE"/>
    <w:multiLevelType w:val="hybridMultilevel"/>
    <w:tmpl w:val="1C740B56"/>
    <w:lvl w:ilvl="0" w:tplc="901C0070">
      <w:start w:val="4778"/>
      <w:numFmt w:val="bullet"/>
      <w:lvlText w:val="-"/>
      <w:lvlJc w:val="left"/>
      <w:pPr>
        <w:ind w:left="400" w:hanging="360"/>
      </w:pPr>
      <w:rPr>
        <w:rFonts w:ascii="Calibri" w:eastAsia="Arial" w:hAnsi="Calibri" w:cs="Arial" w:hint="default"/>
        <w:color w:val="111111"/>
      </w:rPr>
    </w:lvl>
    <w:lvl w:ilvl="1" w:tplc="041D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4" w15:restartNumberingAfterBreak="0">
    <w:nsid w:val="5EBB0673"/>
    <w:multiLevelType w:val="hybridMultilevel"/>
    <w:tmpl w:val="BFFA73E2"/>
    <w:lvl w:ilvl="0" w:tplc="7C9C05A4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964FA"/>
    <w:multiLevelType w:val="hybridMultilevel"/>
    <w:tmpl w:val="591CE7D0"/>
    <w:lvl w:ilvl="0" w:tplc="C382C594">
      <w:numFmt w:val="bullet"/>
      <w:lvlText w:val="-"/>
      <w:lvlJc w:val="left"/>
      <w:pPr>
        <w:ind w:left="400" w:hanging="360"/>
      </w:pPr>
      <w:rPr>
        <w:rFonts w:ascii="Calibri" w:eastAsia="Arial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6" w15:restartNumberingAfterBreak="0">
    <w:nsid w:val="6AA86BA9"/>
    <w:multiLevelType w:val="hybridMultilevel"/>
    <w:tmpl w:val="5EA6836E"/>
    <w:lvl w:ilvl="0" w:tplc="867CE680">
      <w:start w:val="1241"/>
      <w:numFmt w:val="bullet"/>
      <w:lvlText w:val="-"/>
      <w:lvlJc w:val="left"/>
      <w:pPr>
        <w:ind w:left="400" w:hanging="360"/>
      </w:pPr>
      <w:rPr>
        <w:rFonts w:ascii="Calibri" w:eastAsia="Arial" w:hAnsi="Calibri" w:cs="Arial" w:hint="default"/>
        <w:color w:val="111111"/>
      </w:rPr>
    </w:lvl>
    <w:lvl w:ilvl="1" w:tplc="041D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74262EEC"/>
    <w:multiLevelType w:val="hybridMultilevel"/>
    <w:tmpl w:val="945AC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1D3886"/>
    <w:multiLevelType w:val="hybridMultilevel"/>
    <w:tmpl w:val="ED64B2A2"/>
    <w:lvl w:ilvl="0" w:tplc="5E42670E">
      <w:start w:val="18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281074">
    <w:abstractNumId w:val="2"/>
  </w:num>
  <w:num w:numId="2" w16cid:durableId="1898393094">
    <w:abstractNumId w:val="16"/>
  </w:num>
  <w:num w:numId="3" w16cid:durableId="142042103">
    <w:abstractNumId w:val="13"/>
  </w:num>
  <w:num w:numId="4" w16cid:durableId="2034528482">
    <w:abstractNumId w:val="11"/>
  </w:num>
  <w:num w:numId="5" w16cid:durableId="784616661">
    <w:abstractNumId w:val="8"/>
  </w:num>
  <w:num w:numId="6" w16cid:durableId="116071803">
    <w:abstractNumId w:val="3"/>
  </w:num>
  <w:num w:numId="7" w16cid:durableId="252589896">
    <w:abstractNumId w:val="4"/>
  </w:num>
  <w:num w:numId="8" w16cid:durableId="366031324">
    <w:abstractNumId w:val="9"/>
  </w:num>
  <w:num w:numId="9" w16cid:durableId="16008873">
    <w:abstractNumId w:val="0"/>
  </w:num>
  <w:num w:numId="10" w16cid:durableId="31881875">
    <w:abstractNumId w:val="6"/>
  </w:num>
  <w:num w:numId="11" w16cid:durableId="648822382">
    <w:abstractNumId w:val="17"/>
  </w:num>
  <w:num w:numId="12" w16cid:durableId="891236364">
    <w:abstractNumId w:val="10"/>
  </w:num>
  <w:num w:numId="13" w16cid:durableId="1600333160">
    <w:abstractNumId w:val="18"/>
  </w:num>
  <w:num w:numId="14" w16cid:durableId="892232853">
    <w:abstractNumId w:val="14"/>
  </w:num>
  <w:num w:numId="15" w16cid:durableId="251741808">
    <w:abstractNumId w:val="12"/>
  </w:num>
  <w:num w:numId="16" w16cid:durableId="1886139488">
    <w:abstractNumId w:val="15"/>
  </w:num>
  <w:num w:numId="17" w16cid:durableId="1200743">
    <w:abstractNumId w:val="7"/>
  </w:num>
  <w:num w:numId="18" w16cid:durableId="2103140092">
    <w:abstractNumId w:val="5"/>
  </w:num>
  <w:num w:numId="19" w16cid:durableId="590357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LUwMLY0MzA3NzZQ0lEKTi0uzszPAykwqgUA2DFq8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95ew9wee20asee9f7p25zwt0t0rer90a2z&quot;&gt;My EndNote Library_gtg&lt;record-ids&gt;&lt;item&gt;377&lt;/item&gt;&lt;item&gt;485&lt;/item&gt;&lt;item&gt;547&lt;/item&gt;&lt;item&gt;548&lt;/item&gt;&lt;item&gt;550&lt;/item&gt;&lt;item&gt;551&lt;/item&gt;&lt;item&gt;552&lt;/item&gt;&lt;item&gt;554&lt;/item&gt;&lt;item&gt;556&lt;/item&gt;&lt;item&gt;557&lt;/item&gt;&lt;item&gt;558&lt;/item&gt;&lt;item&gt;559&lt;/item&gt;&lt;item&gt;560&lt;/item&gt;&lt;item&gt;561&lt;/item&gt;&lt;item&gt;565&lt;/item&gt;&lt;item&gt;566&lt;/item&gt;&lt;item&gt;567&lt;/item&gt;&lt;item&gt;568&lt;/item&gt;&lt;item&gt;569&lt;/item&gt;&lt;item&gt;570&lt;/item&gt;&lt;item&gt;571&lt;/item&gt;&lt;item&gt;573&lt;/item&gt;&lt;item&gt;574&lt;/item&gt;&lt;item&gt;576&lt;/item&gt;&lt;item&gt;577&lt;/item&gt;&lt;item&gt;579&lt;/item&gt;&lt;item&gt;580&lt;/item&gt;&lt;item&gt;583&lt;/item&gt;&lt;item&gt;584&lt;/item&gt;&lt;/record-ids&gt;&lt;/item&gt;&lt;/Libraries&gt;"/>
  </w:docVars>
  <w:rsids>
    <w:rsidRoot w:val="00596AD9"/>
    <w:rsid w:val="00000340"/>
    <w:rsid w:val="00001BCC"/>
    <w:rsid w:val="000026C7"/>
    <w:rsid w:val="00002FB1"/>
    <w:rsid w:val="00003076"/>
    <w:rsid w:val="00003DBD"/>
    <w:rsid w:val="00003FE1"/>
    <w:rsid w:val="00004357"/>
    <w:rsid w:val="000046F3"/>
    <w:rsid w:val="00005406"/>
    <w:rsid w:val="00006658"/>
    <w:rsid w:val="00006C6A"/>
    <w:rsid w:val="000072CB"/>
    <w:rsid w:val="0000731D"/>
    <w:rsid w:val="0001031E"/>
    <w:rsid w:val="00011540"/>
    <w:rsid w:val="00011D3F"/>
    <w:rsid w:val="00012129"/>
    <w:rsid w:val="000125F4"/>
    <w:rsid w:val="00012A40"/>
    <w:rsid w:val="0001335A"/>
    <w:rsid w:val="00013B8C"/>
    <w:rsid w:val="00013F24"/>
    <w:rsid w:val="00013FB8"/>
    <w:rsid w:val="000140A8"/>
    <w:rsid w:val="00014F9D"/>
    <w:rsid w:val="000152AF"/>
    <w:rsid w:val="000159C9"/>
    <w:rsid w:val="00015E91"/>
    <w:rsid w:val="0001672E"/>
    <w:rsid w:val="0001774B"/>
    <w:rsid w:val="000203D6"/>
    <w:rsid w:val="00020715"/>
    <w:rsid w:val="00020DB6"/>
    <w:rsid w:val="00021EB5"/>
    <w:rsid w:val="00022D68"/>
    <w:rsid w:val="0002306B"/>
    <w:rsid w:val="00023A85"/>
    <w:rsid w:val="00023B68"/>
    <w:rsid w:val="0002431A"/>
    <w:rsid w:val="00024AE1"/>
    <w:rsid w:val="00025248"/>
    <w:rsid w:val="00025B43"/>
    <w:rsid w:val="00026819"/>
    <w:rsid w:val="00027EC4"/>
    <w:rsid w:val="00030096"/>
    <w:rsid w:val="000304D6"/>
    <w:rsid w:val="00030516"/>
    <w:rsid w:val="00030865"/>
    <w:rsid w:val="00030A5E"/>
    <w:rsid w:val="000315E4"/>
    <w:rsid w:val="0003283E"/>
    <w:rsid w:val="00032D29"/>
    <w:rsid w:val="00032FFE"/>
    <w:rsid w:val="00033387"/>
    <w:rsid w:val="00033497"/>
    <w:rsid w:val="000338BB"/>
    <w:rsid w:val="00034463"/>
    <w:rsid w:val="00034913"/>
    <w:rsid w:val="0003493C"/>
    <w:rsid w:val="000349D1"/>
    <w:rsid w:val="00034B52"/>
    <w:rsid w:val="00034BA5"/>
    <w:rsid w:val="000352C6"/>
    <w:rsid w:val="000352FD"/>
    <w:rsid w:val="000363B4"/>
    <w:rsid w:val="00036801"/>
    <w:rsid w:val="00036A29"/>
    <w:rsid w:val="0003728D"/>
    <w:rsid w:val="00037733"/>
    <w:rsid w:val="000377A9"/>
    <w:rsid w:val="00037AB4"/>
    <w:rsid w:val="00037B40"/>
    <w:rsid w:val="000402BF"/>
    <w:rsid w:val="0004040A"/>
    <w:rsid w:val="00040C6E"/>
    <w:rsid w:val="0004105B"/>
    <w:rsid w:val="000429B4"/>
    <w:rsid w:val="00042C1E"/>
    <w:rsid w:val="00043370"/>
    <w:rsid w:val="00043677"/>
    <w:rsid w:val="00043CE2"/>
    <w:rsid w:val="0004421A"/>
    <w:rsid w:val="000443CD"/>
    <w:rsid w:val="000453B5"/>
    <w:rsid w:val="00045D9E"/>
    <w:rsid w:val="0004632F"/>
    <w:rsid w:val="000469FF"/>
    <w:rsid w:val="00046FD9"/>
    <w:rsid w:val="000506F2"/>
    <w:rsid w:val="00050828"/>
    <w:rsid w:val="00050DA8"/>
    <w:rsid w:val="00051132"/>
    <w:rsid w:val="00051BAE"/>
    <w:rsid w:val="000521D0"/>
    <w:rsid w:val="00052424"/>
    <w:rsid w:val="00053921"/>
    <w:rsid w:val="0005395F"/>
    <w:rsid w:val="000539C6"/>
    <w:rsid w:val="0005431E"/>
    <w:rsid w:val="00054936"/>
    <w:rsid w:val="00054B7D"/>
    <w:rsid w:val="00054E5B"/>
    <w:rsid w:val="00056446"/>
    <w:rsid w:val="00056AFA"/>
    <w:rsid w:val="00056DCA"/>
    <w:rsid w:val="00057148"/>
    <w:rsid w:val="000571B6"/>
    <w:rsid w:val="00057B1C"/>
    <w:rsid w:val="00057EB3"/>
    <w:rsid w:val="000600C9"/>
    <w:rsid w:val="000610D1"/>
    <w:rsid w:val="00061912"/>
    <w:rsid w:val="000621A1"/>
    <w:rsid w:val="00062B4B"/>
    <w:rsid w:val="00062BAB"/>
    <w:rsid w:val="0006329B"/>
    <w:rsid w:val="000633A7"/>
    <w:rsid w:val="000634C7"/>
    <w:rsid w:val="00063B8F"/>
    <w:rsid w:val="00064380"/>
    <w:rsid w:val="00064E07"/>
    <w:rsid w:val="000656DA"/>
    <w:rsid w:val="00065995"/>
    <w:rsid w:val="00065DEE"/>
    <w:rsid w:val="00066161"/>
    <w:rsid w:val="0006616E"/>
    <w:rsid w:val="00066C1B"/>
    <w:rsid w:val="00067099"/>
    <w:rsid w:val="000670C5"/>
    <w:rsid w:val="000711AE"/>
    <w:rsid w:val="00071763"/>
    <w:rsid w:val="00071CE0"/>
    <w:rsid w:val="000721B9"/>
    <w:rsid w:val="00072441"/>
    <w:rsid w:val="000735E5"/>
    <w:rsid w:val="00073DDF"/>
    <w:rsid w:val="000746A1"/>
    <w:rsid w:val="00074BE9"/>
    <w:rsid w:val="00074FD9"/>
    <w:rsid w:val="00075AB1"/>
    <w:rsid w:val="00076121"/>
    <w:rsid w:val="0007756B"/>
    <w:rsid w:val="0007759A"/>
    <w:rsid w:val="0008035F"/>
    <w:rsid w:val="00080BB1"/>
    <w:rsid w:val="00080C04"/>
    <w:rsid w:val="00080DAE"/>
    <w:rsid w:val="00082C56"/>
    <w:rsid w:val="00083C21"/>
    <w:rsid w:val="00084699"/>
    <w:rsid w:val="00084D98"/>
    <w:rsid w:val="00084E5E"/>
    <w:rsid w:val="00085022"/>
    <w:rsid w:val="0008521F"/>
    <w:rsid w:val="000858D4"/>
    <w:rsid w:val="00085C1A"/>
    <w:rsid w:val="0008605E"/>
    <w:rsid w:val="000865D6"/>
    <w:rsid w:val="000868E9"/>
    <w:rsid w:val="00087958"/>
    <w:rsid w:val="00090C93"/>
    <w:rsid w:val="00090D86"/>
    <w:rsid w:val="00091912"/>
    <w:rsid w:val="00091D21"/>
    <w:rsid w:val="00092B10"/>
    <w:rsid w:val="00092B14"/>
    <w:rsid w:val="00093B39"/>
    <w:rsid w:val="00093EDC"/>
    <w:rsid w:val="0009438C"/>
    <w:rsid w:val="00095227"/>
    <w:rsid w:val="00095317"/>
    <w:rsid w:val="00095699"/>
    <w:rsid w:val="00095837"/>
    <w:rsid w:val="00097092"/>
    <w:rsid w:val="000970F7"/>
    <w:rsid w:val="00097111"/>
    <w:rsid w:val="000979DD"/>
    <w:rsid w:val="000A034B"/>
    <w:rsid w:val="000A0561"/>
    <w:rsid w:val="000A090D"/>
    <w:rsid w:val="000A0E14"/>
    <w:rsid w:val="000A0E8C"/>
    <w:rsid w:val="000A1043"/>
    <w:rsid w:val="000A1836"/>
    <w:rsid w:val="000A309C"/>
    <w:rsid w:val="000A3958"/>
    <w:rsid w:val="000A3DB2"/>
    <w:rsid w:val="000A4063"/>
    <w:rsid w:val="000A40CD"/>
    <w:rsid w:val="000A5740"/>
    <w:rsid w:val="000A5760"/>
    <w:rsid w:val="000A5806"/>
    <w:rsid w:val="000A7A63"/>
    <w:rsid w:val="000A8651"/>
    <w:rsid w:val="000B07D7"/>
    <w:rsid w:val="000B0CB2"/>
    <w:rsid w:val="000B1A94"/>
    <w:rsid w:val="000B1AAC"/>
    <w:rsid w:val="000B2675"/>
    <w:rsid w:val="000B37F4"/>
    <w:rsid w:val="000B3BF2"/>
    <w:rsid w:val="000B4EA8"/>
    <w:rsid w:val="000B5608"/>
    <w:rsid w:val="000B6670"/>
    <w:rsid w:val="000B6EDF"/>
    <w:rsid w:val="000B6EF1"/>
    <w:rsid w:val="000B77E1"/>
    <w:rsid w:val="000C0804"/>
    <w:rsid w:val="000C098F"/>
    <w:rsid w:val="000C261F"/>
    <w:rsid w:val="000C2D49"/>
    <w:rsid w:val="000C3987"/>
    <w:rsid w:val="000C4425"/>
    <w:rsid w:val="000C4808"/>
    <w:rsid w:val="000C4D66"/>
    <w:rsid w:val="000C4E5C"/>
    <w:rsid w:val="000C5479"/>
    <w:rsid w:val="000C6449"/>
    <w:rsid w:val="000C7E8E"/>
    <w:rsid w:val="000D01B4"/>
    <w:rsid w:val="000D0B66"/>
    <w:rsid w:val="000D0F0C"/>
    <w:rsid w:val="000D1320"/>
    <w:rsid w:val="000D1A93"/>
    <w:rsid w:val="000D2775"/>
    <w:rsid w:val="000D2C1D"/>
    <w:rsid w:val="000D2C5A"/>
    <w:rsid w:val="000D340D"/>
    <w:rsid w:val="000D4F16"/>
    <w:rsid w:val="000D59D3"/>
    <w:rsid w:val="000D6667"/>
    <w:rsid w:val="000D684D"/>
    <w:rsid w:val="000D6993"/>
    <w:rsid w:val="000D734C"/>
    <w:rsid w:val="000D73F6"/>
    <w:rsid w:val="000D765F"/>
    <w:rsid w:val="000E01CE"/>
    <w:rsid w:val="000E033D"/>
    <w:rsid w:val="000E169E"/>
    <w:rsid w:val="000E1E41"/>
    <w:rsid w:val="000E1F65"/>
    <w:rsid w:val="000E2834"/>
    <w:rsid w:val="000E2A06"/>
    <w:rsid w:val="000E3193"/>
    <w:rsid w:val="000E32F4"/>
    <w:rsid w:val="000E39B0"/>
    <w:rsid w:val="000E3CA1"/>
    <w:rsid w:val="000E4A61"/>
    <w:rsid w:val="000E4AF5"/>
    <w:rsid w:val="000E5190"/>
    <w:rsid w:val="000E55C7"/>
    <w:rsid w:val="000E604F"/>
    <w:rsid w:val="000E6355"/>
    <w:rsid w:val="000E74BA"/>
    <w:rsid w:val="000E74D1"/>
    <w:rsid w:val="000E7D8D"/>
    <w:rsid w:val="000F0022"/>
    <w:rsid w:val="000F0046"/>
    <w:rsid w:val="000F0505"/>
    <w:rsid w:val="000F1421"/>
    <w:rsid w:val="000F19B4"/>
    <w:rsid w:val="000F21AB"/>
    <w:rsid w:val="000F26B3"/>
    <w:rsid w:val="000F2788"/>
    <w:rsid w:val="000F2A3F"/>
    <w:rsid w:val="000F4EAC"/>
    <w:rsid w:val="000F5285"/>
    <w:rsid w:val="000F5E5B"/>
    <w:rsid w:val="000F6A40"/>
    <w:rsid w:val="000F7B26"/>
    <w:rsid w:val="000F7BAC"/>
    <w:rsid w:val="00101BB4"/>
    <w:rsid w:val="00101CFB"/>
    <w:rsid w:val="00102341"/>
    <w:rsid w:val="00102BAF"/>
    <w:rsid w:val="00103442"/>
    <w:rsid w:val="001037B7"/>
    <w:rsid w:val="0010412F"/>
    <w:rsid w:val="001047A9"/>
    <w:rsid w:val="0010531E"/>
    <w:rsid w:val="00105436"/>
    <w:rsid w:val="0010701C"/>
    <w:rsid w:val="00107164"/>
    <w:rsid w:val="00107540"/>
    <w:rsid w:val="00107E47"/>
    <w:rsid w:val="00110E15"/>
    <w:rsid w:val="00111163"/>
    <w:rsid w:val="0011136B"/>
    <w:rsid w:val="00111B72"/>
    <w:rsid w:val="00112E5F"/>
    <w:rsid w:val="00112EC1"/>
    <w:rsid w:val="001134A7"/>
    <w:rsid w:val="001142BA"/>
    <w:rsid w:val="001142DE"/>
    <w:rsid w:val="001144C8"/>
    <w:rsid w:val="00114D65"/>
    <w:rsid w:val="0011564E"/>
    <w:rsid w:val="00115C36"/>
    <w:rsid w:val="00116F01"/>
    <w:rsid w:val="00117EE6"/>
    <w:rsid w:val="00120769"/>
    <w:rsid w:val="00120D82"/>
    <w:rsid w:val="00121209"/>
    <w:rsid w:val="00121C4A"/>
    <w:rsid w:val="0012223A"/>
    <w:rsid w:val="00122628"/>
    <w:rsid w:val="00122CB2"/>
    <w:rsid w:val="00122D84"/>
    <w:rsid w:val="001240A4"/>
    <w:rsid w:val="00124412"/>
    <w:rsid w:val="001244C8"/>
    <w:rsid w:val="00125609"/>
    <w:rsid w:val="00125EAB"/>
    <w:rsid w:val="00126009"/>
    <w:rsid w:val="00126E38"/>
    <w:rsid w:val="001271D6"/>
    <w:rsid w:val="001275F8"/>
    <w:rsid w:val="0012778D"/>
    <w:rsid w:val="001277D5"/>
    <w:rsid w:val="00127AAD"/>
    <w:rsid w:val="00127E73"/>
    <w:rsid w:val="00130072"/>
    <w:rsid w:val="00130784"/>
    <w:rsid w:val="00131554"/>
    <w:rsid w:val="00132BC5"/>
    <w:rsid w:val="00133570"/>
    <w:rsid w:val="00133EE4"/>
    <w:rsid w:val="001344E6"/>
    <w:rsid w:val="0013494B"/>
    <w:rsid w:val="001362E4"/>
    <w:rsid w:val="00136465"/>
    <w:rsid w:val="00136A07"/>
    <w:rsid w:val="00136B17"/>
    <w:rsid w:val="00137B9B"/>
    <w:rsid w:val="001405C3"/>
    <w:rsid w:val="001412AA"/>
    <w:rsid w:val="00141364"/>
    <w:rsid w:val="00141D17"/>
    <w:rsid w:val="00142CD7"/>
    <w:rsid w:val="001435EC"/>
    <w:rsid w:val="00143756"/>
    <w:rsid w:val="00143AA6"/>
    <w:rsid w:val="001442AF"/>
    <w:rsid w:val="00144703"/>
    <w:rsid w:val="00144E0B"/>
    <w:rsid w:val="00144F86"/>
    <w:rsid w:val="00147554"/>
    <w:rsid w:val="00150882"/>
    <w:rsid w:val="00150FC7"/>
    <w:rsid w:val="00150FEA"/>
    <w:rsid w:val="00151730"/>
    <w:rsid w:val="00152BD8"/>
    <w:rsid w:val="00153952"/>
    <w:rsid w:val="001540B7"/>
    <w:rsid w:val="001543F3"/>
    <w:rsid w:val="0015586C"/>
    <w:rsid w:val="001566C5"/>
    <w:rsid w:val="001568A2"/>
    <w:rsid w:val="00156D15"/>
    <w:rsid w:val="0015701A"/>
    <w:rsid w:val="00157212"/>
    <w:rsid w:val="0015790B"/>
    <w:rsid w:val="00160620"/>
    <w:rsid w:val="0016092A"/>
    <w:rsid w:val="0016161D"/>
    <w:rsid w:val="00161BA6"/>
    <w:rsid w:val="0016254C"/>
    <w:rsid w:val="00163329"/>
    <w:rsid w:val="001636AD"/>
    <w:rsid w:val="001637FC"/>
    <w:rsid w:val="001641C1"/>
    <w:rsid w:val="0016457B"/>
    <w:rsid w:val="001646FC"/>
    <w:rsid w:val="0016483F"/>
    <w:rsid w:val="00165DB9"/>
    <w:rsid w:val="00166D70"/>
    <w:rsid w:val="001707C5"/>
    <w:rsid w:val="00170A14"/>
    <w:rsid w:val="00171F65"/>
    <w:rsid w:val="00172FE3"/>
    <w:rsid w:val="0017342B"/>
    <w:rsid w:val="00173848"/>
    <w:rsid w:val="00176DA3"/>
    <w:rsid w:val="00176ECA"/>
    <w:rsid w:val="00177403"/>
    <w:rsid w:val="0017743D"/>
    <w:rsid w:val="001805B1"/>
    <w:rsid w:val="00180B83"/>
    <w:rsid w:val="00181461"/>
    <w:rsid w:val="00182410"/>
    <w:rsid w:val="00182685"/>
    <w:rsid w:val="00182F70"/>
    <w:rsid w:val="001833CD"/>
    <w:rsid w:val="00183FD1"/>
    <w:rsid w:val="001847E5"/>
    <w:rsid w:val="00185471"/>
    <w:rsid w:val="00185780"/>
    <w:rsid w:val="00185870"/>
    <w:rsid w:val="001861FF"/>
    <w:rsid w:val="00187240"/>
    <w:rsid w:val="001874E0"/>
    <w:rsid w:val="0018799F"/>
    <w:rsid w:val="00187A68"/>
    <w:rsid w:val="00187F04"/>
    <w:rsid w:val="00190359"/>
    <w:rsid w:val="001903A2"/>
    <w:rsid w:val="00190420"/>
    <w:rsid w:val="001906EB"/>
    <w:rsid w:val="00193995"/>
    <w:rsid w:val="001959D5"/>
    <w:rsid w:val="00196619"/>
    <w:rsid w:val="00196F4E"/>
    <w:rsid w:val="0019737D"/>
    <w:rsid w:val="00197528"/>
    <w:rsid w:val="0019775C"/>
    <w:rsid w:val="001A06AF"/>
    <w:rsid w:val="001A0E80"/>
    <w:rsid w:val="001A1165"/>
    <w:rsid w:val="001A13BF"/>
    <w:rsid w:val="001A3568"/>
    <w:rsid w:val="001A3921"/>
    <w:rsid w:val="001A425E"/>
    <w:rsid w:val="001A4518"/>
    <w:rsid w:val="001A4D52"/>
    <w:rsid w:val="001A52D0"/>
    <w:rsid w:val="001A6559"/>
    <w:rsid w:val="001A76A2"/>
    <w:rsid w:val="001A7A58"/>
    <w:rsid w:val="001A7BB2"/>
    <w:rsid w:val="001A7FEE"/>
    <w:rsid w:val="001B00C9"/>
    <w:rsid w:val="001B02FE"/>
    <w:rsid w:val="001B074A"/>
    <w:rsid w:val="001B09A9"/>
    <w:rsid w:val="001B0DCD"/>
    <w:rsid w:val="001B10AA"/>
    <w:rsid w:val="001B1464"/>
    <w:rsid w:val="001B1E8C"/>
    <w:rsid w:val="001B1F39"/>
    <w:rsid w:val="001B2A39"/>
    <w:rsid w:val="001B2AA2"/>
    <w:rsid w:val="001B5695"/>
    <w:rsid w:val="001B6B37"/>
    <w:rsid w:val="001B6C8E"/>
    <w:rsid w:val="001B77BC"/>
    <w:rsid w:val="001B7E56"/>
    <w:rsid w:val="001C02DE"/>
    <w:rsid w:val="001C0BFE"/>
    <w:rsid w:val="001C0C4F"/>
    <w:rsid w:val="001C1A0F"/>
    <w:rsid w:val="001C235F"/>
    <w:rsid w:val="001C2386"/>
    <w:rsid w:val="001C23F6"/>
    <w:rsid w:val="001C27F1"/>
    <w:rsid w:val="001C2C95"/>
    <w:rsid w:val="001C2CC0"/>
    <w:rsid w:val="001C3346"/>
    <w:rsid w:val="001C3775"/>
    <w:rsid w:val="001C399C"/>
    <w:rsid w:val="001C3BD0"/>
    <w:rsid w:val="001C4093"/>
    <w:rsid w:val="001C4A66"/>
    <w:rsid w:val="001C4A94"/>
    <w:rsid w:val="001C4C34"/>
    <w:rsid w:val="001C54D6"/>
    <w:rsid w:val="001C57F7"/>
    <w:rsid w:val="001D007C"/>
    <w:rsid w:val="001D0148"/>
    <w:rsid w:val="001D0804"/>
    <w:rsid w:val="001D165C"/>
    <w:rsid w:val="001D17F6"/>
    <w:rsid w:val="001D1C60"/>
    <w:rsid w:val="001D1E4A"/>
    <w:rsid w:val="001D3811"/>
    <w:rsid w:val="001D3928"/>
    <w:rsid w:val="001D4680"/>
    <w:rsid w:val="001D4C5A"/>
    <w:rsid w:val="001D57FD"/>
    <w:rsid w:val="001D5C01"/>
    <w:rsid w:val="001D6173"/>
    <w:rsid w:val="001D6323"/>
    <w:rsid w:val="001D6965"/>
    <w:rsid w:val="001D7525"/>
    <w:rsid w:val="001D7BE7"/>
    <w:rsid w:val="001E000D"/>
    <w:rsid w:val="001E0473"/>
    <w:rsid w:val="001E0BE0"/>
    <w:rsid w:val="001E0C7F"/>
    <w:rsid w:val="001E0ED2"/>
    <w:rsid w:val="001E119E"/>
    <w:rsid w:val="001E166D"/>
    <w:rsid w:val="001E1B14"/>
    <w:rsid w:val="001E3392"/>
    <w:rsid w:val="001E4231"/>
    <w:rsid w:val="001E4C5D"/>
    <w:rsid w:val="001E4E62"/>
    <w:rsid w:val="001E5399"/>
    <w:rsid w:val="001E54CA"/>
    <w:rsid w:val="001E5BC4"/>
    <w:rsid w:val="001E5D95"/>
    <w:rsid w:val="001E623E"/>
    <w:rsid w:val="001E705F"/>
    <w:rsid w:val="001E7265"/>
    <w:rsid w:val="001F0328"/>
    <w:rsid w:val="001F0553"/>
    <w:rsid w:val="001F0828"/>
    <w:rsid w:val="001F1740"/>
    <w:rsid w:val="001F1795"/>
    <w:rsid w:val="001F1D3F"/>
    <w:rsid w:val="001F1FEB"/>
    <w:rsid w:val="001F21CF"/>
    <w:rsid w:val="001F3023"/>
    <w:rsid w:val="001F3666"/>
    <w:rsid w:val="001F4569"/>
    <w:rsid w:val="001F49B6"/>
    <w:rsid w:val="001F5370"/>
    <w:rsid w:val="001F607E"/>
    <w:rsid w:val="001F61CE"/>
    <w:rsid w:val="001F6F83"/>
    <w:rsid w:val="001F736E"/>
    <w:rsid w:val="001F768F"/>
    <w:rsid w:val="001F7B98"/>
    <w:rsid w:val="00200F23"/>
    <w:rsid w:val="00201188"/>
    <w:rsid w:val="0020158F"/>
    <w:rsid w:val="002017A7"/>
    <w:rsid w:val="00202107"/>
    <w:rsid w:val="00202600"/>
    <w:rsid w:val="00203CCD"/>
    <w:rsid w:val="0020471A"/>
    <w:rsid w:val="00204D48"/>
    <w:rsid w:val="00205297"/>
    <w:rsid w:val="0020658A"/>
    <w:rsid w:val="0020697A"/>
    <w:rsid w:val="00206C7A"/>
    <w:rsid w:val="00206FAF"/>
    <w:rsid w:val="00207E70"/>
    <w:rsid w:val="00207F9D"/>
    <w:rsid w:val="002103F6"/>
    <w:rsid w:val="0021067D"/>
    <w:rsid w:val="002110AE"/>
    <w:rsid w:val="0021193B"/>
    <w:rsid w:val="0021220C"/>
    <w:rsid w:val="0021233C"/>
    <w:rsid w:val="00212391"/>
    <w:rsid w:val="00213987"/>
    <w:rsid w:val="0021422B"/>
    <w:rsid w:val="00214536"/>
    <w:rsid w:val="002145BB"/>
    <w:rsid w:val="002149F1"/>
    <w:rsid w:val="00215020"/>
    <w:rsid w:val="00215C03"/>
    <w:rsid w:val="00215FB6"/>
    <w:rsid w:val="0021638D"/>
    <w:rsid w:val="0021659D"/>
    <w:rsid w:val="00216AD4"/>
    <w:rsid w:val="0021710C"/>
    <w:rsid w:val="00217830"/>
    <w:rsid w:val="00217CF2"/>
    <w:rsid w:val="0022033D"/>
    <w:rsid w:val="00220580"/>
    <w:rsid w:val="0022085C"/>
    <w:rsid w:val="00220869"/>
    <w:rsid w:val="00221169"/>
    <w:rsid w:val="0022147A"/>
    <w:rsid w:val="00221B2A"/>
    <w:rsid w:val="00221C0F"/>
    <w:rsid w:val="0022236E"/>
    <w:rsid w:val="00223B41"/>
    <w:rsid w:val="002252CC"/>
    <w:rsid w:val="002263CD"/>
    <w:rsid w:val="002300FE"/>
    <w:rsid w:val="00230875"/>
    <w:rsid w:val="00230AE3"/>
    <w:rsid w:val="00230BD4"/>
    <w:rsid w:val="00230CD0"/>
    <w:rsid w:val="002316F6"/>
    <w:rsid w:val="002318C5"/>
    <w:rsid w:val="00231C12"/>
    <w:rsid w:val="0023267D"/>
    <w:rsid w:val="00232E7E"/>
    <w:rsid w:val="0023417C"/>
    <w:rsid w:val="00234500"/>
    <w:rsid w:val="002346C3"/>
    <w:rsid w:val="00235287"/>
    <w:rsid w:val="0023659C"/>
    <w:rsid w:val="0023672D"/>
    <w:rsid w:val="00236807"/>
    <w:rsid w:val="00237486"/>
    <w:rsid w:val="002375FF"/>
    <w:rsid w:val="002401C5"/>
    <w:rsid w:val="0024055D"/>
    <w:rsid w:val="00240ACC"/>
    <w:rsid w:val="00240E6A"/>
    <w:rsid w:val="002414BA"/>
    <w:rsid w:val="0024177D"/>
    <w:rsid w:val="00241DC0"/>
    <w:rsid w:val="0024249F"/>
    <w:rsid w:val="0024269F"/>
    <w:rsid w:val="00242BDE"/>
    <w:rsid w:val="002431EA"/>
    <w:rsid w:val="002432C2"/>
    <w:rsid w:val="002432E5"/>
    <w:rsid w:val="002450B7"/>
    <w:rsid w:val="00245365"/>
    <w:rsid w:val="002454AC"/>
    <w:rsid w:val="002459B6"/>
    <w:rsid w:val="00245C0C"/>
    <w:rsid w:val="0024604F"/>
    <w:rsid w:val="00247C34"/>
    <w:rsid w:val="00250B42"/>
    <w:rsid w:val="00250CF0"/>
    <w:rsid w:val="00250D3B"/>
    <w:rsid w:val="00252C97"/>
    <w:rsid w:val="002533B9"/>
    <w:rsid w:val="002534D2"/>
    <w:rsid w:val="002536AA"/>
    <w:rsid w:val="002536FC"/>
    <w:rsid w:val="0025376B"/>
    <w:rsid w:val="00253A38"/>
    <w:rsid w:val="00254341"/>
    <w:rsid w:val="002545FD"/>
    <w:rsid w:val="0025466B"/>
    <w:rsid w:val="0025549A"/>
    <w:rsid w:val="002564F0"/>
    <w:rsid w:val="00256931"/>
    <w:rsid w:val="002577E6"/>
    <w:rsid w:val="00257AF3"/>
    <w:rsid w:val="00260B68"/>
    <w:rsid w:val="00261A74"/>
    <w:rsid w:val="002648D8"/>
    <w:rsid w:val="00264F26"/>
    <w:rsid w:val="002650A8"/>
    <w:rsid w:val="00265FCF"/>
    <w:rsid w:val="00266085"/>
    <w:rsid w:val="00266A3F"/>
    <w:rsid w:val="00266D3B"/>
    <w:rsid w:val="002674CC"/>
    <w:rsid w:val="0027028E"/>
    <w:rsid w:val="00271A39"/>
    <w:rsid w:val="00272DAB"/>
    <w:rsid w:val="002749B6"/>
    <w:rsid w:val="00274E0B"/>
    <w:rsid w:val="00275DCC"/>
    <w:rsid w:val="00275ED3"/>
    <w:rsid w:val="00275F60"/>
    <w:rsid w:val="0027672A"/>
    <w:rsid w:val="002770B9"/>
    <w:rsid w:val="002771D2"/>
    <w:rsid w:val="0027755D"/>
    <w:rsid w:val="002775D7"/>
    <w:rsid w:val="002802E0"/>
    <w:rsid w:val="0028053F"/>
    <w:rsid w:val="002809CD"/>
    <w:rsid w:val="00280AC7"/>
    <w:rsid w:val="00280C54"/>
    <w:rsid w:val="00280D4A"/>
    <w:rsid w:val="002818F0"/>
    <w:rsid w:val="002820A7"/>
    <w:rsid w:val="0028256A"/>
    <w:rsid w:val="00282C33"/>
    <w:rsid w:val="00283F3F"/>
    <w:rsid w:val="0028524B"/>
    <w:rsid w:val="002864FE"/>
    <w:rsid w:val="00286660"/>
    <w:rsid w:val="00287FB8"/>
    <w:rsid w:val="00290100"/>
    <w:rsid w:val="0029043A"/>
    <w:rsid w:val="0029047A"/>
    <w:rsid w:val="00290768"/>
    <w:rsid w:val="00291455"/>
    <w:rsid w:val="00291919"/>
    <w:rsid w:val="00291938"/>
    <w:rsid w:val="002920C5"/>
    <w:rsid w:val="002924D0"/>
    <w:rsid w:val="00292FE1"/>
    <w:rsid w:val="0029361F"/>
    <w:rsid w:val="00293854"/>
    <w:rsid w:val="002961A2"/>
    <w:rsid w:val="0029623C"/>
    <w:rsid w:val="002967F9"/>
    <w:rsid w:val="00296889"/>
    <w:rsid w:val="002974A0"/>
    <w:rsid w:val="00297D77"/>
    <w:rsid w:val="002A0932"/>
    <w:rsid w:val="002A14E0"/>
    <w:rsid w:val="002A15EF"/>
    <w:rsid w:val="002A19EE"/>
    <w:rsid w:val="002A1BFD"/>
    <w:rsid w:val="002A2329"/>
    <w:rsid w:val="002A3024"/>
    <w:rsid w:val="002A4616"/>
    <w:rsid w:val="002A4C09"/>
    <w:rsid w:val="002A576B"/>
    <w:rsid w:val="002A5839"/>
    <w:rsid w:val="002A5882"/>
    <w:rsid w:val="002A5FDB"/>
    <w:rsid w:val="002A6005"/>
    <w:rsid w:val="002A69FF"/>
    <w:rsid w:val="002A6BC7"/>
    <w:rsid w:val="002A780C"/>
    <w:rsid w:val="002A7853"/>
    <w:rsid w:val="002A7BB5"/>
    <w:rsid w:val="002A7DBA"/>
    <w:rsid w:val="002B0498"/>
    <w:rsid w:val="002B175C"/>
    <w:rsid w:val="002B223E"/>
    <w:rsid w:val="002B2905"/>
    <w:rsid w:val="002B339D"/>
    <w:rsid w:val="002B3C5C"/>
    <w:rsid w:val="002B3CAA"/>
    <w:rsid w:val="002B415E"/>
    <w:rsid w:val="002B4A07"/>
    <w:rsid w:val="002B5022"/>
    <w:rsid w:val="002B5952"/>
    <w:rsid w:val="002B6AE9"/>
    <w:rsid w:val="002B710A"/>
    <w:rsid w:val="002B7133"/>
    <w:rsid w:val="002B756A"/>
    <w:rsid w:val="002B76D3"/>
    <w:rsid w:val="002C03BC"/>
    <w:rsid w:val="002C19A3"/>
    <w:rsid w:val="002C1C06"/>
    <w:rsid w:val="002C221E"/>
    <w:rsid w:val="002C2961"/>
    <w:rsid w:val="002C2BA0"/>
    <w:rsid w:val="002C2CA5"/>
    <w:rsid w:val="002C331C"/>
    <w:rsid w:val="002C3407"/>
    <w:rsid w:val="002C35F8"/>
    <w:rsid w:val="002C43B5"/>
    <w:rsid w:val="002C44B8"/>
    <w:rsid w:val="002C4837"/>
    <w:rsid w:val="002C4846"/>
    <w:rsid w:val="002C5AE4"/>
    <w:rsid w:val="002C64A5"/>
    <w:rsid w:val="002C67C8"/>
    <w:rsid w:val="002C6D0D"/>
    <w:rsid w:val="002C75DE"/>
    <w:rsid w:val="002C7FC4"/>
    <w:rsid w:val="002D0CC9"/>
    <w:rsid w:val="002D1119"/>
    <w:rsid w:val="002D12A5"/>
    <w:rsid w:val="002D1D33"/>
    <w:rsid w:val="002D24A1"/>
    <w:rsid w:val="002D34F7"/>
    <w:rsid w:val="002D3612"/>
    <w:rsid w:val="002D3935"/>
    <w:rsid w:val="002D3BE9"/>
    <w:rsid w:val="002D40FF"/>
    <w:rsid w:val="002D421B"/>
    <w:rsid w:val="002D4D29"/>
    <w:rsid w:val="002D5508"/>
    <w:rsid w:val="002D5B30"/>
    <w:rsid w:val="002D5D6C"/>
    <w:rsid w:val="002D6014"/>
    <w:rsid w:val="002D6466"/>
    <w:rsid w:val="002D684B"/>
    <w:rsid w:val="002D7089"/>
    <w:rsid w:val="002D78D2"/>
    <w:rsid w:val="002D7E1E"/>
    <w:rsid w:val="002E014B"/>
    <w:rsid w:val="002E02AD"/>
    <w:rsid w:val="002E0967"/>
    <w:rsid w:val="002E13AB"/>
    <w:rsid w:val="002E1A54"/>
    <w:rsid w:val="002E1A7A"/>
    <w:rsid w:val="002E1BD3"/>
    <w:rsid w:val="002E39B2"/>
    <w:rsid w:val="002E3A3E"/>
    <w:rsid w:val="002E4323"/>
    <w:rsid w:val="002E4B2C"/>
    <w:rsid w:val="002E4E6F"/>
    <w:rsid w:val="002E59AD"/>
    <w:rsid w:val="002E61FA"/>
    <w:rsid w:val="002E62CF"/>
    <w:rsid w:val="002E63E0"/>
    <w:rsid w:val="002E6E30"/>
    <w:rsid w:val="002E7334"/>
    <w:rsid w:val="002F1072"/>
    <w:rsid w:val="002F25A9"/>
    <w:rsid w:val="002F319E"/>
    <w:rsid w:val="002F33CD"/>
    <w:rsid w:val="002F3992"/>
    <w:rsid w:val="002F547F"/>
    <w:rsid w:val="002F5D64"/>
    <w:rsid w:val="002F6236"/>
    <w:rsid w:val="002F64A9"/>
    <w:rsid w:val="002F689A"/>
    <w:rsid w:val="002F68F0"/>
    <w:rsid w:val="002F6FE8"/>
    <w:rsid w:val="002F7028"/>
    <w:rsid w:val="002F782C"/>
    <w:rsid w:val="00301040"/>
    <w:rsid w:val="00302872"/>
    <w:rsid w:val="003037A3"/>
    <w:rsid w:val="00303955"/>
    <w:rsid w:val="003040AE"/>
    <w:rsid w:val="003045A6"/>
    <w:rsid w:val="00304663"/>
    <w:rsid w:val="00304737"/>
    <w:rsid w:val="00304A59"/>
    <w:rsid w:val="0030576C"/>
    <w:rsid w:val="003057DA"/>
    <w:rsid w:val="0030583A"/>
    <w:rsid w:val="0030587C"/>
    <w:rsid w:val="00306175"/>
    <w:rsid w:val="003066D2"/>
    <w:rsid w:val="00306958"/>
    <w:rsid w:val="0030795C"/>
    <w:rsid w:val="00307CDB"/>
    <w:rsid w:val="003103AF"/>
    <w:rsid w:val="003108BE"/>
    <w:rsid w:val="00310B94"/>
    <w:rsid w:val="00310C3B"/>
    <w:rsid w:val="00311165"/>
    <w:rsid w:val="0031147F"/>
    <w:rsid w:val="003118C5"/>
    <w:rsid w:val="0031195A"/>
    <w:rsid w:val="003123B1"/>
    <w:rsid w:val="0031243D"/>
    <w:rsid w:val="0031269F"/>
    <w:rsid w:val="00312FD5"/>
    <w:rsid w:val="00313002"/>
    <w:rsid w:val="003136F6"/>
    <w:rsid w:val="003137AA"/>
    <w:rsid w:val="003138AA"/>
    <w:rsid w:val="00314265"/>
    <w:rsid w:val="0031557A"/>
    <w:rsid w:val="00316064"/>
    <w:rsid w:val="00316068"/>
    <w:rsid w:val="00320373"/>
    <w:rsid w:val="003203A1"/>
    <w:rsid w:val="003207DE"/>
    <w:rsid w:val="00320C09"/>
    <w:rsid w:val="00320C1F"/>
    <w:rsid w:val="00320DD5"/>
    <w:rsid w:val="00321649"/>
    <w:rsid w:val="00321A21"/>
    <w:rsid w:val="00321AFB"/>
    <w:rsid w:val="00321C01"/>
    <w:rsid w:val="0032234D"/>
    <w:rsid w:val="00322A0C"/>
    <w:rsid w:val="00322C5D"/>
    <w:rsid w:val="00322EFC"/>
    <w:rsid w:val="00323145"/>
    <w:rsid w:val="0032321F"/>
    <w:rsid w:val="00323DEF"/>
    <w:rsid w:val="003242C9"/>
    <w:rsid w:val="00324FDB"/>
    <w:rsid w:val="00325693"/>
    <w:rsid w:val="00325BD9"/>
    <w:rsid w:val="003261FD"/>
    <w:rsid w:val="0032651E"/>
    <w:rsid w:val="00326DF2"/>
    <w:rsid w:val="00326EE5"/>
    <w:rsid w:val="003303E9"/>
    <w:rsid w:val="00330861"/>
    <w:rsid w:val="00331336"/>
    <w:rsid w:val="00331433"/>
    <w:rsid w:val="0033148E"/>
    <w:rsid w:val="0033185A"/>
    <w:rsid w:val="00331F5C"/>
    <w:rsid w:val="00332279"/>
    <w:rsid w:val="00332B4E"/>
    <w:rsid w:val="00333A37"/>
    <w:rsid w:val="00334551"/>
    <w:rsid w:val="00335335"/>
    <w:rsid w:val="00337CC2"/>
    <w:rsid w:val="003406AB"/>
    <w:rsid w:val="00341539"/>
    <w:rsid w:val="0034274B"/>
    <w:rsid w:val="00342A07"/>
    <w:rsid w:val="00343062"/>
    <w:rsid w:val="00343B89"/>
    <w:rsid w:val="00343E60"/>
    <w:rsid w:val="00343E87"/>
    <w:rsid w:val="00344E80"/>
    <w:rsid w:val="003465EA"/>
    <w:rsid w:val="00350BB0"/>
    <w:rsid w:val="00350DD3"/>
    <w:rsid w:val="0035178E"/>
    <w:rsid w:val="003517D5"/>
    <w:rsid w:val="00351E73"/>
    <w:rsid w:val="00352089"/>
    <w:rsid w:val="00352785"/>
    <w:rsid w:val="00353394"/>
    <w:rsid w:val="00353899"/>
    <w:rsid w:val="00353AB5"/>
    <w:rsid w:val="00353DF1"/>
    <w:rsid w:val="00354A33"/>
    <w:rsid w:val="003557E5"/>
    <w:rsid w:val="0035605D"/>
    <w:rsid w:val="00356694"/>
    <w:rsid w:val="00356BEA"/>
    <w:rsid w:val="00356DA4"/>
    <w:rsid w:val="00357254"/>
    <w:rsid w:val="00357FEF"/>
    <w:rsid w:val="00360380"/>
    <w:rsid w:val="003606E2"/>
    <w:rsid w:val="00361EB0"/>
    <w:rsid w:val="003620D8"/>
    <w:rsid w:val="00362514"/>
    <w:rsid w:val="00362888"/>
    <w:rsid w:val="00362C66"/>
    <w:rsid w:val="00362F39"/>
    <w:rsid w:val="00363F5F"/>
    <w:rsid w:val="003648F7"/>
    <w:rsid w:val="003650B6"/>
    <w:rsid w:val="0036515D"/>
    <w:rsid w:val="0036596E"/>
    <w:rsid w:val="00367D22"/>
    <w:rsid w:val="00370144"/>
    <w:rsid w:val="00370695"/>
    <w:rsid w:val="00371495"/>
    <w:rsid w:val="00371DD0"/>
    <w:rsid w:val="0037201D"/>
    <w:rsid w:val="00372239"/>
    <w:rsid w:val="00372B7D"/>
    <w:rsid w:val="003731F5"/>
    <w:rsid w:val="00373306"/>
    <w:rsid w:val="003737D6"/>
    <w:rsid w:val="00373B7C"/>
    <w:rsid w:val="003740F3"/>
    <w:rsid w:val="00374217"/>
    <w:rsid w:val="00375379"/>
    <w:rsid w:val="0037577B"/>
    <w:rsid w:val="003757FB"/>
    <w:rsid w:val="00376198"/>
    <w:rsid w:val="003766AB"/>
    <w:rsid w:val="003776CC"/>
    <w:rsid w:val="00377807"/>
    <w:rsid w:val="00377D32"/>
    <w:rsid w:val="00380040"/>
    <w:rsid w:val="00380CEA"/>
    <w:rsid w:val="0038157B"/>
    <w:rsid w:val="00381E69"/>
    <w:rsid w:val="00383109"/>
    <w:rsid w:val="00383A13"/>
    <w:rsid w:val="00383F8C"/>
    <w:rsid w:val="00384856"/>
    <w:rsid w:val="0038498A"/>
    <w:rsid w:val="00384B47"/>
    <w:rsid w:val="00384BA0"/>
    <w:rsid w:val="00384CBF"/>
    <w:rsid w:val="003850C8"/>
    <w:rsid w:val="00385119"/>
    <w:rsid w:val="003851A9"/>
    <w:rsid w:val="003860FD"/>
    <w:rsid w:val="00386C4D"/>
    <w:rsid w:val="003876F6"/>
    <w:rsid w:val="00387982"/>
    <w:rsid w:val="003908BD"/>
    <w:rsid w:val="00390E69"/>
    <w:rsid w:val="0039125F"/>
    <w:rsid w:val="00393803"/>
    <w:rsid w:val="00393A92"/>
    <w:rsid w:val="00393DE1"/>
    <w:rsid w:val="00394073"/>
    <w:rsid w:val="003941E0"/>
    <w:rsid w:val="00394A2A"/>
    <w:rsid w:val="00395793"/>
    <w:rsid w:val="0039683F"/>
    <w:rsid w:val="00397466"/>
    <w:rsid w:val="00397503"/>
    <w:rsid w:val="00397C97"/>
    <w:rsid w:val="003A0024"/>
    <w:rsid w:val="003A028E"/>
    <w:rsid w:val="003A0D6B"/>
    <w:rsid w:val="003A0F24"/>
    <w:rsid w:val="003A16BD"/>
    <w:rsid w:val="003A1BBA"/>
    <w:rsid w:val="003A38DA"/>
    <w:rsid w:val="003A3E81"/>
    <w:rsid w:val="003A45CE"/>
    <w:rsid w:val="003A4652"/>
    <w:rsid w:val="003A50C1"/>
    <w:rsid w:val="003A50E7"/>
    <w:rsid w:val="003A61D5"/>
    <w:rsid w:val="003A6340"/>
    <w:rsid w:val="003A7BC6"/>
    <w:rsid w:val="003A7D81"/>
    <w:rsid w:val="003B0353"/>
    <w:rsid w:val="003B0627"/>
    <w:rsid w:val="003B0AD4"/>
    <w:rsid w:val="003B0DDF"/>
    <w:rsid w:val="003B118A"/>
    <w:rsid w:val="003B183A"/>
    <w:rsid w:val="003B18E9"/>
    <w:rsid w:val="003B2464"/>
    <w:rsid w:val="003B26C5"/>
    <w:rsid w:val="003B31A8"/>
    <w:rsid w:val="003B382B"/>
    <w:rsid w:val="003B3A0C"/>
    <w:rsid w:val="003B3D4B"/>
    <w:rsid w:val="003B4194"/>
    <w:rsid w:val="003B4303"/>
    <w:rsid w:val="003B4575"/>
    <w:rsid w:val="003B4C4E"/>
    <w:rsid w:val="003B5DDC"/>
    <w:rsid w:val="003B6156"/>
    <w:rsid w:val="003B69D2"/>
    <w:rsid w:val="003C007D"/>
    <w:rsid w:val="003C1194"/>
    <w:rsid w:val="003C1300"/>
    <w:rsid w:val="003C1A24"/>
    <w:rsid w:val="003C2578"/>
    <w:rsid w:val="003C265F"/>
    <w:rsid w:val="003C328C"/>
    <w:rsid w:val="003C38C3"/>
    <w:rsid w:val="003C4255"/>
    <w:rsid w:val="003C4416"/>
    <w:rsid w:val="003C4F46"/>
    <w:rsid w:val="003C74D5"/>
    <w:rsid w:val="003C7F7C"/>
    <w:rsid w:val="003D02FC"/>
    <w:rsid w:val="003D06A5"/>
    <w:rsid w:val="003D078F"/>
    <w:rsid w:val="003D0F58"/>
    <w:rsid w:val="003D1839"/>
    <w:rsid w:val="003D1E82"/>
    <w:rsid w:val="003D2E82"/>
    <w:rsid w:val="003D36E5"/>
    <w:rsid w:val="003D4291"/>
    <w:rsid w:val="003D53BA"/>
    <w:rsid w:val="003D5779"/>
    <w:rsid w:val="003D5E28"/>
    <w:rsid w:val="003D5FB8"/>
    <w:rsid w:val="003D60EA"/>
    <w:rsid w:val="003E017C"/>
    <w:rsid w:val="003E1446"/>
    <w:rsid w:val="003E1802"/>
    <w:rsid w:val="003E188D"/>
    <w:rsid w:val="003E23DC"/>
    <w:rsid w:val="003E3450"/>
    <w:rsid w:val="003E393C"/>
    <w:rsid w:val="003E3EA5"/>
    <w:rsid w:val="003E7E0E"/>
    <w:rsid w:val="003E7F57"/>
    <w:rsid w:val="003F07BF"/>
    <w:rsid w:val="003F134C"/>
    <w:rsid w:val="003F175A"/>
    <w:rsid w:val="003F2A16"/>
    <w:rsid w:val="003F3157"/>
    <w:rsid w:val="003F36FC"/>
    <w:rsid w:val="003F37D5"/>
    <w:rsid w:val="003F39E6"/>
    <w:rsid w:val="003F3CFC"/>
    <w:rsid w:val="003F4216"/>
    <w:rsid w:val="003F4713"/>
    <w:rsid w:val="003F4E97"/>
    <w:rsid w:val="003F4FAE"/>
    <w:rsid w:val="003F500A"/>
    <w:rsid w:val="003F65CA"/>
    <w:rsid w:val="003F6A9D"/>
    <w:rsid w:val="003F6EA6"/>
    <w:rsid w:val="003F705A"/>
    <w:rsid w:val="003F7F96"/>
    <w:rsid w:val="004000B0"/>
    <w:rsid w:val="00400BF4"/>
    <w:rsid w:val="004012E9"/>
    <w:rsid w:val="0040161D"/>
    <w:rsid w:val="00401D58"/>
    <w:rsid w:val="004020D4"/>
    <w:rsid w:val="004021ED"/>
    <w:rsid w:val="0040232B"/>
    <w:rsid w:val="00402711"/>
    <w:rsid w:val="0040276A"/>
    <w:rsid w:val="00403659"/>
    <w:rsid w:val="004039AB"/>
    <w:rsid w:val="00403F3A"/>
    <w:rsid w:val="0040416D"/>
    <w:rsid w:val="0040439B"/>
    <w:rsid w:val="004050B8"/>
    <w:rsid w:val="00405CF3"/>
    <w:rsid w:val="004066FC"/>
    <w:rsid w:val="00406B1F"/>
    <w:rsid w:val="00406EEC"/>
    <w:rsid w:val="00410885"/>
    <w:rsid w:val="00410970"/>
    <w:rsid w:val="00410E6D"/>
    <w:rsid w:val="00412111"/>
    <w:rsid w:val="0041265A"/>
    <w:rsid w:val="00412EA3"/>
    <w:rsid w:val="004138F3"/>
    <w:rsid w:val="00413BD3"/>
    <w:rsid w:val="004142FB"/>
    <w:rsid w:val="0041462C"/>
    <w:rsid w:val="00414BC1"/>
    <w:rsid w:val="00414C1A"/>
    <w:rsid w:val="00415183"/>
    <w:rsid w:val="00415A8A"/>
    <w:rsid w:val="00415C7A"/>
    <w:rsid w:val="00415DF6"/>
    <w:rsid w:val="00416B92"/>
    <w:rsid w:val="00416C8F"/>
    <w:rsid w:val="00417185"/>
    <w:rsid w:val="00417878"/>
    <w:rsid w:val="0042060A"/>
    <w:rsid w:val="00420BE9"/>
    <w:rsid w:val="00421308"/>
    <w:rsid w:val="00421DFE"/>
    <w:rsid w:val="00422328"/>
    <w:rsid w:val="004224C7"/>
    <w:rsid w:val="004227D0"/>
    <w:rsid w:val="0042341B"/>
    <w:rsid w:val="0042350B"/>
    <w:rsid w:val="00423684"/>
    <w:rsid w:val="00423D85"/>
    <w:rsid w:val="00423E02"/>
    <w:rsid w:val="00423E5B"/>
    <w:rsid w:val="0042537F"/>
    <w:rsid w:val="00425879"/>
    <w:rsid w:val="004268FA"/>
    <w:rsid w:val="00426A89"/>
    <w:rsid w:val="00427854"/>
    <w:rsid w:val="00430A2F"/>
    <w:rsid w:val="00430B1E"/>
    <w:rsid w:val="00430CF3"/>
    <w:rsid w:val="00431F7D"/>
    <w:rsid w:val="00432610"/>
    <w:rsid w:val="00432844"/>
    <w:rsid w:val="00432BED"/>
    <w:rsid w:val="00432F2F"/>
    <w:rsid w:val="00433484"/>
    <w:rsid w:val="00433642"/>
    <w:rsid w:val="0043368A"/>
    <w:rsid w:val="00434474"/>
    <w:rsid w:val="00435E4A"/>
    <w:rsid w:val="004403D8"/>
    <w:rsid w:val="004407A1"/>
    <w:rsid w:val="004409AD"/>
    <w:rsid w:val="00440A19"/>
    <w:rsid w:val="00440B0F"/>
    <w:rsid w:val="00440B5C"/>
    <w:rsid w:val="00441D8E"/>
    <w:rsid w:val="0044281B"/>
    <w:rsid w:val="00442E31"/>
    <w:rsid w:val="00442E67"/>
    <w:rsid w:val="004433BD"/>
    <w:rsid w:val="004443EF"/>
    <w:rsid w:val="004445A7"/>
    <w:rsid w:val="0044524F"/>
    <w:rsid w:val="0044752F"/>
    <w:rsid w:val="00450818"/>
    <w:rsid w:val="00450EFC"/>
    <w:rsid w:val="00451E88"/>
    <w:rsid w:val="00451F9C"/>
    <w:rsid w:val="00452091"/>
    <w:rsid w:val="0045244A"/>
    <w:rsid w:val="00452AB2"/>
    <w:rsid w:val="004536E0"/>
    <w:rsid w:val="00453B44"/>
    <w:rsid w:val="0045419A"/>
    <w:rsid w:val="00454DA4"/>
    <w:rsid w:val="00454F88"/>
    <w:rsid w:val="004558C4"/>
    <w:rsid w:val="004560E5"/>
    <w:rsid w:val="00456326"/>
    <w:rsid w:val="00456FAE"/>
    <w:rsid w:val="00457984"/>
    <w:rsid w:val="004579D5"/>
    <w:rsid w:val="0046022B"/>
    <w:rsid w:val="004604D7"/>
    <w:rsid w:val="00460A07"/>
    <w:rsid w:val="00460CB0"/>
    <w:rsid w:val="00460D07"/>
    <w:rsid w:val="00460F40"/>
    <w:rsid w:val="004610CD"/>
    <w:rsid w:val="00461298"/>
    <w:rsid w:val="00461458"/>
    <w:rsid w:val="004616F8"/>
    <w:rsid w:val="00461B2A"/>
    <w:rsid w:val="00461E6F"/>
    <w:rsid w:val="00462F78"/>
    <w:rsid w:val="004632B4"/>
    <w:rsid w:val="004637E7"/>
    <w:rsid w:val="004638C6"/>
    <w:rsid w:val="00464482"/>
    <w:rsid w:val="0046502B"/>
    <w:rsid w:val="004652CC"/>
    <w:rsid w:val="00466191"/>
    <w:rsid w:val="00466EB6"/>
    <w:rsid w:val="00467212"/>
    <w:rsid w:val="00467464"/>
    <w:rsid w:val="004677C4"/>
    <w:rsid w:val="004701AA"/>
    <w:rsid w:val="00470563"/>
    <w:rsid w:val="00470FB6"/>
    <w:rsid w:val="004716CB"/>
    <w:rsid w:val="004725C9"/>
    <w:rsid w:val="0047284A"/>
    <w:rsid w:val="00472888"/>
    <w:rsid w:val="00472903"/>
    <w:rsid w:val="00473385"/>
    <w:rsid w:val="004740DD"/>
    <w:rsid w:val="004749A2"/>
    <w:rsid w:val="00475D67"/>
    <w:rsid w:val="004774CE"/>
    <w:rsid w:val="00477EEC"/>
    <w:rsid w:val="00477F53"/>
    <w:rsid w:val="0048026B"/>
    <w:rsid w:val="0048098D"/>
    <w:rsid w:val="00480BA3"/>
    <w:rsid w:val="004811BD"/>
    <w:rsid w:val="0048145F"/>
    <w:rsid w:val="0048158A"/>
    <w:rsid w:val="0048161B"/>
    <w:rsid w:val="00481F3A"/>
    <w:rsid w:val="00481FBD"/>
    <w:rsid w:val="004820EC"/>
    <w:rsid w:val="00483026"/>
    <w:rsid w:val="004837F4"/>
    <w:rsid w:val="00483B85"/>
    <w:rsid w:val="00483CDB"/>
    <w:rsid w:val="00485A99"/>
    <w:rsid w:val="00485E50"/>
    <w:rsid w:val="00487C98"/>
    <w:rsid w:val="00487DCA"/>
    <w:rsid w:val="00490FC8"/>
    <w:rsid w:val="00491C11"/>
    <w:rsid w:val="00491C41"/>
    <w:rsid w:val="00491F06"/>
    <w:rsid w:val="0049235D"/>
    <w:rsid w:val="00492557"/>
    <w:rsid w:val="00492A78"/>
    <w:rsid w:val="0049359D"/>
    <w:rsid w:val="0049379E"/>
    <w:rsid w:val="004937E3"/>
    <w:rsid w:val="00494280"/>
    <w:rsid w:val="00495321"/>
    <w:rsid w:val="00495C3F"/>
    <w:rsid w:val="004962BC"/>
    <w:rsid w:val="004966E3"/>
    <w:rsid w:val="004A04E5"/>
    <w:rsid w:val="004A0912"/>
    <w:rsid w:val="004A0FB6"/>
    <w:rsid w:val="004A1142"/>
    <w:rsid w:val="004A17AB"/>
    <w:rsid w:val="004A1ACE"/>
    <w:rsid w:val="004A1FA0"/>
    <w:rsid w:val="004A22E6"/>
    <w:rsid w:val="004A2355"/>
    <w:rsid w:val="004A2CB3"/>
    <w:rsid w:val="004A411D"/>
    <w:rsid w:val="004A50E9"/>
    <w:rsid w:val="004A52F2"/>
    <w:rsid w:val="004A556E"/>
    <w:rsid w:val="004A79F6"/>
    <w:rsid w:val="004B0356"/>
    <w:rsid w:val="004B05A3"/>
    <w:rsid w:val="004B07F8"/>
    <w:rsid w:val="004B11CD"/>
    <w:rsid w:val="004B1247"/>
    <w:rsid w:val="004B1787"/>
    <w:rsid w:val="004B1BF0"/>
    <w:rsid w:val="004B275E"/>
    <w:rsid w:val="004B2841"/>
    <w:rsid w:val="004B2F10"/>
    <w:rsid w:val="004B33F0"/>
    <w:rsid w:val="004B4B3B"/>
    <w:rsid w:val="004B6038"/>
    <w:rsid w:val="004B7282"/>
    <w:rsid w:val="004C12F0"/>
    <w:rsid w:val="004C1557"/>
    <w:rsid w:val="004C278D"/>
    <w:rsid w:val="004C2877"/>
    <w:rsid w:val="004C3698"/>
    <w:rsid w:val="004C37EA"/>
    <w:rsid w:val="004C3DEC"/>
    <w:rsid w:val="004C4885"/>
    <w:rsid w:val="004C48CC"/>
    <w:rsid w:val="004C5728"/>
    <w:rsid w:val="004C5823"/>
    <w:rsid w:val="004C5E76"/>
    <w:rsid w:val="004C700B"/>
    <w:rsid w:val="004C71E2"/>
    <w:rsid w:val="004C727A"/>
    <w:rsid w:val="004C72EB"/>
    <w:rsid w:val="004D11BE"/>
    <w:rsid w:val="004D1B8F"/>
    <w:rsid w:val="004D227B"/>
    <w:rsid w:val="004D2604"/>
    <w:rsid w:val="004D2D8D"/>
    <w:rsid w:val="004D3327"/>
    <w:rsid w:val="004D3FF0"/>
    <w:rsid w:val="004D4CFB"/>
    <w:rsid w:val="004D4D4E"/>
    <w:rsid w:val="004D52A4"/>
    <w:rsid w:val="004D62AB"/>
    <w:rsid w:val="004D6697"/>
    <w:rsid w:val="004D6B3E"/>
    <w:rsid w:val="004D6B64"/>
    <w:rsid w:val="004D6E82"/>
    <w:rsid w:val="004D72D2"/>
    <w:rsid w:val="004D7D80"/>
    <w:rsid w:val="004E0418"/>
    <w:rsid w:val="004E0963"/>
    <w:rsid w:val="004E0B41"/>
    <w:rsid w:val="004E14CD"/>
    <w:rsid w:val="004E14F7"/>
    <w:rsid w:val="004E17EF"/>
    <w:rsid w:val="004E1D9B"/>
    <w:rsid w:val="004E33FB"/>
    <w:rsid w:val="004E3F59"/>
    <w:rsid w:val="004E42D0"/>
    <w:rsid w:val="004E4435"/>
    <w:rsid w:val="004E45BB"/>
    <w:rsid w:val="004E478C"/>
    <w:rsid w:val="004E4A3A"/>
    <w:rsid w:val="004E4AAC"/>
    <w:rsid w:val="004E500D"/>
    <w:rsid w:val="004E578E"/>
    <w:rsid w:val="004E5CB6"/>
    <w:rsid w:val="004E6E59"/>
    <w:rsid w:val="004F051B"/>
    <w:rsid w:val="004F1107"/>
    <w:rsid w:val="004F1846"/>
    <w:rsid w:val="004F1C46"/>
    <w:rsid w:val="004F2AFE"/>
    <w:rsid w:val="004F30ED"/>
    <w:rsid w:val="004F3F7A"/>
    <w:rsid w:val="004F5533"/>
    <w:rsid w:val="004F656D"/>
    <w:rsid w:val="004F6D33"/>
    <w:rsid w:val="004F7A87"/>
    <w:rsid w:val="004F7F8C"/>
    <w:rsid w:val="0050195B"/>
    <w:rsid w:val="00501AF1"/>
    <w:rsid w:val="0050223F"/>
    <w:rsid w:val="005032DC"/>
    <w:rsid w:val="00503BF1"/>
    <w:rsid w:val="00503E69"/>
    <w:rsid w:val="0050432E"/>
    <w:rsid w:val="005047E5"/>
    <w:rsid w:val="005048C0"/>
    <w:rsid w:val="00504CBA"/>
    <w:rsid w:val="00504D74"/>
    <w:rsid w:val="00505314"/>
    <w:rsid w:val="0050603F"/>
    <w:rsid w:val="00506D5A"/>
    <w:rsid w:val="005076B5"/>
    <w:rsid w:val="00507C22"/>
    <w:rsid w:val="00510E1C"/>
    <w:rsid w:val="005111A9"/>
    <w:rsid w:val="0051149B"/>
    <w:rsid w:val="005120C9"/>
    <w:rsid w:val="00512357"/>
    <w:rsid w:val="005124A8"/>
    <w:rsid w:val="00512A80"/>
    <w:rsid w:val="005133A5"/>
    <w:rsid w:val="005138BC"/>
    <w:rsid w:val="005138F4"/>
    <w:rsid w:val="00513C9F"/>
    <w:rsid w:val="00513E2D"/>
    <w:rsid w:val="005140EF"/>
    <w:rsid w:val="00514305"/>
    <w:rsid w:val="005143DF"/>
    <w:rsid w:val="005145F3"/>
    <w:rsid w:val="00514B53"/>
    <w:rsid w:val="00514BA2"/>
    <w:rsid w:val="00514C1C"/>
    <w:rsid w:val="005153AB"/>
    <w:rsid w:val="00515983"/>
    <w:rsid w:val="0051618C"/>
    <w:rsid w:val="00517908"/>
    <w:rsid w:val="00517A7D"/>
    <w:rsid w:val="00520678"/>
    <w:rsid w:val="005208D9"/>
    <w:rsid w:val="00520FA4"/>
    <w:rsid w:val="00523480"/>
    <w:rsid w:val="0052372F"/>
    <w:rsid w:val="00523776"/>
    <w:rsid w:val="005238F6"/>
    <w:rsid w:val="005239FA"/>
    <w:rsid w:val="005241C5"/>
    <w:rsid w:val="005247AA"/>
    <w:rsid w:val="0052571E"/>
    <w:rsid w:val="00525ED6"/>
    <w:rsid w:val="005260B6"/>
    <w:rsid w:val="00527088"/>
    <w:rsid w:val="00530518"/>
    <w:rsid w:val="00530D2E"/>
    <w:rsid w:val="00531343"/>
    <w:rsid w:val="00531491"/>
    <w:rsid w:val="00531AC3"/>
    <w:rsid w:val="00532080"/>
    <w:rsid w:val="0053324B"/>
    <w:rsid w:val="00533412"/>
    <w:rsid w:val="00534E9E"/>
    <w:rsid w:val="0053554A"/>
    <w:rsid w:val="0053590D"/>
    <w:rsid w:val="00535DAB"/>
    <w:rsid w:val="00537BB1"/>
    <w:rsid w:val="005407FB"/>
    <w:rsid w:val="0054082F"/>
    <w:rsid w:val="00540E33"/>
    <w:rsid w:val="005414FE"/>
    <w:rsid w:val="00541937"/>
    <w:rsid w:val="005421E8"/>
    <w:rsid w:val="0054234B"/>
    <w:rsid w:val="00542B02"/>
    <w:rsid w:val="00542BA3"/>
    <w:rsid w:val="0054320A"/>
    <w:rsid w:val="005432F1"/>
    <w:rsid w:val="0054472C"/>
    <w:rsid w:val="00545669"/>
    <w:rsid w:val="00545B5F"/>
    <w:rsid w:val="005462E2"/>
    <w:rsid w:val="005469C6"/>
    <w:rsid w:val="005473C3"/>
    <w:rsid w:val="005477AA"/>
    <w:rsid w:val="005507CE"/>
    <w:rsid w:val="00551B3C"/>
    <w:rsid w:val="00551C5E"/>
    <w:rsid w:val="00552003"/>
    <w:rsid w:val="00552D0C"/>
    <w:rsid w:val="005548CE"/>
    <w:rsid w:val="00555113"/>
    <w:rsid w:val="00555554"/>
    <w:rsid w:val="00555A86"/>
    <w:rsid w:val="00555CE8"/>
    <w:rsid w:val="00555E9D"/>
    <w:rsid w:val="0055670B"/>
    <w:rsid w:val="0055744E"/>
    <w:rsid w:val="005602D9"/>
    <w:rsid w:val="00560FF4"/>
    <w:rsid w:val="00561953"/>
    <w:rsid w:val="00561CDD"/>
    <w:rsid w:val="0056276B"/>
    <w:rsid w:val="00562801"/>
    <w:rsid w:val="005628CA"/>
    <w:rsid w:val="00563675"/>
    <w:rsid w:val="0056414E"/>
    <w:rsid w:val="00564E4D"/>
    <w:rsid w:val="00566CD9"/>
    <w:rsid w:val="00567D98"/>
    <w:rsid w:val="0057026E"/>
    <w:rsid w:val="00570399"/>
    <w:rsid w:val="0057039D"/>
    <w:rsid w:val="005708AF"/>
    <w:rsid w:val="005712F6"/>
    <w:rsid w:val="005720F2"/>
    <w:rsid w:val="005727A0"/>
    <w:rsid w:val="0057453D"/>
    <w:rsid w:val="00574923"/>
    <w:rsid w:val="00574BD8"/>
    <w:rsid w:val="00575BA6"/>
    <w:rsid w:val="0057784C"/>
    <w:rsid w:val="00580D83"/>
    <w:rsid w:val="00581896"/>
    <w:rsid w:val="0058279D"/>
    <w:rsid w:val="00582999"/>
    <w:rsid w:val="00582C41"/>
    <w:rsid w:val="005840BF"/>
    <w:rsid w:val="00584219"/>
    <w:rsid w:val="005842E1"/>
    <w:rsid w:val="00584599"/>
    <w:rsid w:val="00585A3E"/>
    <w:rsid w:val="00585CEA"/>
    <w:rsid w:val="0058601F"/>
    <w:rsid w:val="00586760"/>
    <w:rsid w:val="00586B84"/>
    <w:rsid w:val="00587CC5"/>
    <w:rsid w:val="00590116"/>
    <w:rsid w:val="00590745"/>
    <w:rsid w:val="005908B1"/>
    <w:rsid w:val="00591931"/>
    <w:rsid w:val="00591A54"/>
    <w:rsid w:val="00591ACD"/>
    <w:rsid w:val="00591FDD"/>
    <w:rsid w:val="0059365C"/>
    <w:rsid w:val="0059399E"/>
    <w:rsid w:val="00594617"/>
    <w:rsid w:val="00594889"/>
    <w:rsid w:val="00594E3E"/>
    <w:rsid w:val="00595B6F"/>
    <w:rsid w:val="005960E5"/>
    <w:rsid w:val="00596234"/>
    <w:rsid w:val="005962AE"/>
    <w:rsid w:val="00596AD9"/>
    <w:rsid w:val="00596D40"/>
    <w:rsid w:val="005970A8"/>
    <w:rsid w:val="00597871"/>
    <w:rsid w:val="005A028E"/>
    <w:rsid w:val="005A0EE3"/>
    <w:rsid w:val="005A0FFF"/>
    <w:rsid w:val="005A2167"/>
    <w:rsid w:val="005A2391"/>
    <w:rsid w:val="005A27C4"/>
    <w:rsid w:val="005A32E2"/>
    <w:rsid w:val="005A35D1"/>
    <w:rsid w:val="005A47A6"/>
    <w:rsid w:val="005A5316"/>
    <w:rsid w:val="005A5364"/>
    <w:rsid w:val="005A570B"/>
    <w:rsid w:val="005A5F34"/>
    <w:rsid w:val="005A60E5"/>
    <w:rsid w:val="005A61A5"/>
    <w:rsid w:val="005A69E1"/>
    <w:rsid w:val="005B019A"/>
    <w:rsid w:val="005B080E"/>
    <w:rsid w:val="005B10B4"/>
    <w:rsid w:val="005B1ADA"/>
    <w:rsid w:val="005B23A8"/>
    <w:rsid w:val="005B3BB9"/>
    <w:rsid w:val="005B44D9"/>
    <w:rsid w:val="005B477C"/>
    <w:rsid w:val="005B528B"/>
    <w:rsid w:val="005B5E0B"/>
    <w:rsid w:val="005B634B"/>
    <w:rsid w:val="005B64CC"/>
    <w:rsid w:val="005B67C6"/>
    <w:rsid w:val="005B67EE"/>
    <w:rsid w:val="005B7288"/>
    <w:rsid w:val="005B77B2"/>
    <w:rsid w:val="005C0484"/>
    <w:rsid w:val="005C1671"/>
    <w:rsid w:val="005C19B9"/>
    <w:rsid w:val="005C27A0"/>
    <w:rsid w:val="005C2C49"/>
    <w:rsid w:val="005C42A7"/>
    <w:rsid w:val="005C4DAF"/>
    <w:rsid w:val="005C4F4A"/>
    <w:rsid w:val="005C5A8B"/>
    <w:rsid w:val="005C60B6"/>
    <w:rsid w:val="005C61FF"/>
    <w:rsid w:val="005C6BEB"/>
    <w:rsid w:val="005C7C1B"/>
    <w:rsid w:val="005D08AE"/>
    <w:rsid w:val="005D1106"/>
    <w:rsid w:val="005D2CAA"/>
    <w:rsid w:val="005D3CFD"/>
    <w:rsid w:val="005D5BEE"/>
    <w:rsid w:val="005D60FC"/>
    <w:rsid w:val="005D702C"/>
    <w:rsid w:val="005D7209"/>
    <w:rsid w:val="005E047D"/>
    <w:rsid w:val="005E09FA"/>
    <w:rsid w:val="005E0BEE"/>
    <w:rsid w:val="005E1ECF"/>
    <w:rsid w:val="005E29E9"/>
    <w:rsid w:val="005E49D0"/>
    <w:rsid w:val="005E5532"/>
    <w:rsid w:val="005E5E73"/>
    <w:rsid w:val="005E65E4"/>
    <w:rsid w:val="005E734B"/>
    <w:rsid w:val="005E73ED"/>
    <w:rsid w:val="005E7E6F"/>
    <w:rsid w:val="005F0881"/>
    <w:rsid w:val="005F0949"/>
    <w:rsid w:val="005F393E"/>
    <w:rsid w:val="005F3952"/>
    <w:rsid w:val="005F3A90"/>
    <w:rsid w:val="005F3AFB"/>
    <w:rsid w:val="005F3E12"/>
    <w:rsid w:val="005F479F"/>
    <w:rsid w:val="005F48AB"/>
    <w:rsid w:val="005F5F8D"/>
    <w:rsid w:val="005F65E6"/>
    <w:rsid w:val="005F7CBD"/>
    <w:rsid w:val="00600B0F"/>
    <w:rsid w:val="00600DE1"/>
    <w:rsid w:val="0060153D"/>
    <w:rsid w:val="0060173F"/>
    <w:rsid w:val="006017AD"/>
    <w:rsid w:val="00601966"/>
    <w:rsid w:val="0060382D"/>
    <w:rsid w:val="00603AA6"/>
    <w:rsid w:val="00604DE7"/>
    <w:rsid w:val="00606744"/>
    <w:rsid w:val="006072FB"/>
    <w:rsid w:val="00610150"/>
    <w:rsid w:val="006104DB"/>
    <w:rsid w:val="00610B2F"/>
    <w:rsid w:val="00610C7C"/>
    <w:rsid w:val="00611EE5"/>
    <w:rsid w:val="006124F9"/>
    <w:rsid w:val="00613EE5"/>
    <w:rsid w:val="00614B9E"/>
    <w:rsid w:val="00614E18"/>
    <w:rsid w:val="00615880"/>
    <w:rsid w:val="00615F77"/>
    <w:rsid w:val="006160D3"/>
    <w:rsid w:val="00616355"/>
    <w:rsid w:val="006163F3"/>
    <w:rsid w:val="00616747"/>
    <w:rsid w:val="0061794E"/>
    <w:rsid w:val="00617E56"/>
    <w:rsid w:val="00620FD2"/>
    <w:rsid w:val="006212AB"/>
    <w:rsid w:val="00621797"/>
    <w:rsid w:val="00621C72"/>
    <w:rsid w:val="00622C52"/>
    <w:rsid w:val="00623C3E"/>
    <w:rsid w:val="00624445"/>
    <w:rsid w:val="00625060"/>
    <w:rsid w:val="006255F5"/>
    <w:rsid w:val="00625F51"/>
    <w:rsid w:val="00625FBB"/>
    <w:rsid w:val="00626058"/>
    <w:rsid w:val="006263BB"/>
    <w:rsid w:val="006265AD"/>
    <w:rsid w:val="0062672F"/>
    <w:rsid w:val="00626814"/>
    <w:rsid w:val="00626ADF"/>
    <w:rsid w:val="00627DF8"/>
    <w:rsid w:val="0063010F"/>
    <w:rsid w:val="00631302"/>
    <w:rsid w:val="00631AF0"/>
    <w:rsid w:val="00632BC2"/>
    <w:rsid w:val="00633AF6"/>
    <w:rsid w:val="00634358"/>
    <w:rsid w:val="00634705"/>
    <w:rsid w:val="00635108"/>
    <w:rsid w:val="0063516A"/>
    <w:rsid w:val="006356F9"/>
    <w:rsid w:val="00635923"/>
    <w:rsid w:val="00635D37"/>
    <w:rsid w:val="006365F0"/>
    <w:rsid w:val="00636D77"/>
    <w:rsid w:val="00636DFD"/>
    <w:rsid w:val="0063753C"/>
    <w:rsid w:val="00640A97"/>
    <w:rsid w:val="00640BFA"/>
    <w:rsid w:val="006411FE"/>
    <w:rsid w:val="00641769"/>
    <w:rsid w:val="00641FC6"/>
    <w:rsid w:val="00642A73"/>
    <w:rsid w:val="00642D16"/>
    <w:rsid w:val="00642EB8"/>
    <w:rsid w:val="00642EEB"/>
    <w:rsid w:val="00643378"/>
    <w:rsid w:val="0064372C"/>
    <w:rsid w:val="0064388F"/>
    <w:rsid w:val="00643DB8"/>
    <w:rsid w:val="006441B8"/>
    <w:rsid w:val="00644B0C"/>
    <w:rsid w:val="00645138"/>
    <w:rsid w:val="00645F70"/>
    <w:rsid w:val="006468B7"/>
    <w:rsid w:val="00646A10"/>
    <w:rsid w:val="00647272"/>
    <w:rsid w:val="00647FB2"/>
    <w:rsid w:val="006500D5"/>
    <w:rsid w:val="00651D5D"/>
    <w:rsid w:val="00652B47"/>
    <w:rsid w:val="0065339E"/>
    <w:rsid w:val="006536AF"/>
    <w:rsid w:val="00653B0F"/>
    <w:rsid w:val="00653C55"/>
    <w:rsid w:val="00655990"/>
    <w:rsid w:val="00655CC8"/>
    <w:rsid w:val="00655D5C"/>
    <w:rsid w:val="00656ABE"/>
    <w:rsid w:val="0065741D"/>
    <w:rsid w:val="0065749C"/>
    <w:rsid w:val="00657B8D"/>
    <w:rsid w:val="00657E4D"/>
    <w:rsid w:val="00657F93"/>
    <w:rsid w:val="00660064"/>
    <w:rsid w:val="006609AA"/>
    <w:rsid w:val="00661DA3"/>
    <w:rsid w:val="006623C1"/>
    <w:rsid w:val="006625E2"/>
    <w:rsid w:val="00662B9C"/>
    <w:rsid w:val="00662D52"/>
    <w:rsid w:val="00662E21"/>
    <w:rsid w:val="006635F6"/>
    <w:rsid w:val="006650BE"/>
    <w:rsid w:val="00666033"/>
    <w:rsid w:val="0066619C"/>
    <w:rsid w:val="0066648A"/>
    <w:rsid w:val="0066663D"/>
    <w:rsid w:val="006666BA"/>
    <w:rsid w:val="00666DEE"/>
    <w:rsid w:val="0066711F"/>
    <w:rsid w:val="0067058C"/>
    <w:rsid w:val="006708FE"/>
    <w:rsid w:val="00671668"/>
    <w:rsid w:val="00671753"/>
    <w:rsid w:val="0067204B"/>
    <w:rsid w:val="00672186"/>
    <w:rsid w:val="00673357"/>
    <w:rsid w:val="006739E3"/>
    <w:rsid w:val="00673FF8"/>
    <w:rsid w:val="00674073"/>
    <w:rsid w:val="006742B8"/>
    <w:rsid w:val="00674646"/>
    <w:rsid w:val="00675171"/>
    <w:rsid w:val="0067622A"/>
    <w:rsid w:val="00677370"/>
    <w:rsid w:val="0067782C"/>
    <w:rsid w:val="0068141F"/>
    <w:rsid w:val="00681473"/>
    <w:rsid w:val="0068147B"/>
    <w:rsid w:val="00681896"/>
    <w:rsid w:val="00682A43"/>
    <w:rsid w:val="0068319F"/>
    <w:rsid w:val="00684C61"/>
    <w:rsid w:val="00685F69"/>
    <w:rsid w:val="0068779E"/>
    <w:rsid w:val="006904E0"/>
    <w:rsid w:val="00690671"/>
    <w:rsid w:val="00690874"/>
    <w:rsid w:val="006908AA"/>
    <w:rsid w:val="00690B5E"/>
    <w:rsid w:val="006916AE"/>
    <w:rsid w:val="00691755"/>
    <w:rsid w:val="00691B7F"/>
    <w:rsid w:val="0069216E"/>
    <w:rsid w:val="0069218E"/>
    <w:rsid w:val="0069392A"/>
    <w:rsid w:val="00694FC2"/>
    <w:rsid w:val="0069506C"/>
    <w:rsid w:val="00695E7C"/>
    <w:rsid w:val="00696AB9"/>
    <w:rsid w:val="00696B63"/>
    <w:rsid w:val="006A09B3"/>
    <w:rsid w:val="006A0D07"/>
    <w:rsid w:val="006A11EE"/>
    <w:rsid w:val="006A1AC3"/>
    <w:rsid w:val="006A1D26"/>
    <w:rsid w:val="006A1F00"/>
    <w:rsid w:val="006A22B3"/>
    <w:rsid w:val="006A36F6"/>
    <w:rsid w:val="006A490C"/>
    <w:rsid w:val="006A50FC"/>
    <w:rsid w:val="006A5BA4"/>
    <w:rsid w:val="006A5CF0"/>
    <w:rsid w:val="006A66E5"/>
    <w:rsid w:val="006A6C72"/>
    <w:rsid w:val="006A7793"/>
    <w:rsid w:val="006B0431"/>
    <w:rsid w:val="006B0746"/>
    <w:rsid w:val="006B0CE8"/>
    <w:rsid w:val="006B10BF"/>
    <w:rsid w:val="006B1F63"/>
    <w:rsid w:val="006B26CD"/>
    <w:rsid w:val="006B33F9"/>
    <w:rsid w:val="006B343C"/>
    <w:rsid w:val="006B45DC"/>
    <w:rsid w:val="006B4BC0"/>
    <w:rsid w:val="006B55CF"/>
    <w:rsid w:val="006B6890"/>
    <w:rsid w:val="006B6D25"/>
    <w:rsid w:val="006B7253"/>
    <w:rsid w:val="006B7C6F"/>
    <w:rsid w:val="006C0080"/>
    <w:rsid w:val="006C0418"/>
    <w:rsid w:val="006C0E0E"/>
    <w:rsid w:val="006C0FA0"/>
    <w:rsid w:val="006C0FED"/>
    <w:rsid w:val="006C1AB3"/>
    <w:rsid w:val="006C1E36"/>
    <w:rsid w:val="006C206A"/>
    <w:rsid w:val="006C20EF"/>
    <w:rsid w:val="006C25C9"/>
    <w:rsid w:val="006C3C7B"/>
    <w:rsid w:val="006C4429"/>
    <w:rsid w:val="006C46CD"/>
    <w:rsid w:val="006C5A4B"/>
    <w:rsid w:val="006C5D13"/>
    <w:rsid w:val="006C6137"/>
    <w:rsid w:val="006C743E"/>
    <w:rsid w:val="006C7595"/>
    <w:rsid w:val="006C792E"/>
    <w:rsid w:val="006C798F"/>
    <w:rsid w:val="006D0102"/>
    <w:rsid w:val="006D0973"/>
    <w:rsid w:val="006D0C44"/>
    <w:rsid w:val="006D138A"/>
    <w:rsid w:val="006D284C"/>
    <w:rsid w:val="006D4955"/>
    <w:rsid w:val="006D5109"/>
    <w:rsid w:val="006D5551"/>
    <w:rsid w:val="006D5DB4"/>
    <w:rsid w:val="006D686A"/>
    <w:rsid w:val="006D7CAE"/>
    <w:rsid w:val="006E0089"/>
    <w:rsid w:val="006E14FD"/>
    <w:rsid w:val="006E279A"/>
    <w:rsid w:val="006E2985"/>
    <w:rsid w:val="006E2BCE"/>
    <w:rsid w:val="006E2CA9"/>
    <w:rsid w:val="006E2CAE"/>
    <w:rsid w:val="006E2FFA"/>
    <w:rsid w:val="006E3C92"/>
    <w:rsid w:val="006E3E92"/>
    <w:rsid w:val="006E464D"/>
    <w:rsid w:val="006E4675"/>
    <w:rsid w:val="006E4F27"/>
    <w:rsid w:val="006E537B"/>
    <w:rsid w:val="006E5AD7"/>
    <w:rsid w:val="006E647B"/>
    <w:rsid w:val="006E6781"/>
    <w:rsid w:val="006E6BE6"/>
    <w:rsid w:val="006E743A"/>
    <w:rsid w:val="006E79D1"/>
    <w:rsid w:val="006E7DF4"/>
    <w:rsid w:val="006E7E5A"/>
    <w:rsid w:val="006F0297"/>
    <w:rsid w:val="006F166B"/>
    <w:rsid w:val="006F21A6"/>
    <w:rsid w:val="006F4F9E"/>
    <w:rsid w:val="006F4FA4"/>
    <w:rsid w:val="006F506C"/>
    <w:rsid w:val="006F5811"/>
    <w:rsid w:val="006F621E"/>
    <w:rsid w:val="006F6A15"/>
    <w:rsid w:val="006F6CDA"/>
    <w:rsid w:val="006F7E4D"/>
    <w:rsid w:val="00700150"/>
    <w:rsid w:val="007005FD"/>
    <w:rsid w:val="00700672"/>
    <w:rsid w:val="00700707"/>
    <w:rsid w:val="00701CA0"/>
    <w:rsid w:val="00701D77"/>
    <w:rsid w:val="00701E87"/>
    <w:rsid w:val="007038D8"/>
    <w:rsid w:val="007038EC"/>
    <w:rsid w:val="00704394"/>
    <w:rsid w:val="0070472F"/>
    <w:rsid w:val="0070553A"/>
    <w:rsid w:val="00705658"/>
    <w:rsid w:val="00706F04"/>
    <w:rsid w:val="007075BE"/>
    <w:rsid w:val="00710789"/>
    <w:rsid w:val="00710B71"/>
    <w:rsid w:val="00710ECF"/>
    <w:rsid w:val="00711A70"/>
    <w:rsid w:val="0071202C"/>
    <w:rsid w:val="00712E36"/>
    <w:rsid w:val="00713661"/>
    <w:rsid w:val="007139EC"/>
    <w:rsid w:val="00713A35"/>
    <w:rsid w:val="00713C10"/>
    <w:rsid w:val="007142F2"/>
    <w:rsid w:val="0071438C"/>
    <w:rsid w:val="00715509"/>
    <w:rsid w:val="007159E9"/>
    <w:rsid w:val="00715A52"/>
    <w:rsid w:val="00716034"/>
    <w:rsid w:val="00717198"/>
    <w:rsid w:val="007177DF"/>
    <w:rsid w:val="00717D2A"/>
    <w:rsid w:val="00717E1A"/>
    <w:rsid w:val="007206C3"/>
    <w:rsid w:val="00720A1B"/>
    <w:rsid w:val="00720DC5"/>
    <w:rsid w:val="00721153"/>
    <w:rsid w:val="00721BA7"/>
    <w:rsid w:val="00721CFC"/>
    <w:rsid w:val="007220D8"/>
    <w:rsid w:val="00722472"/>
    <w:rsid w:val="0072269E"/>
    <w:rsid w:val="00723678"/>
    <w:rsid w:val="007241BF"/>
    <w:rsid w:val="007247DF"/>
    <w:rsid w:val="0072513A"/>
    <w:rsid w:val="007257DA"/>
    <w:rsid w:val="007258A2"/>
    <w:rsid w:val="007259C3"/>
    <w:rsid w:val="00726371"/>
    <w:rsid w:val="007268DA"/>
    <w:rsid w:val="00727C26"/>
    <w:rsid w:val="00727FD1"/>
    <w:rsid w:val="00730190"/>
    <w:rsid w:val="0073023F"/>
    <w:rsid w:val="00730F46"/>
    <w:rsid w:val="00731401"/>
    <w:rsid w:val="0073177D"/>
    <w:rsid w:val="00731916"/>
    <w:rsid w:val="00731970"/>
    <w:rsid w:val="007325BB"/>
    <w:rsid w:val="00732F9B"/>
    <w:rsid w:val="007332BA"/>
    <w:rsid w:val="007336F8"/>
    <w:rsid w:val="00734F18"/>
    <w:rsid w:val="00735230"/>
    <w:rsid w:val="00735A89"/>
    <w:rsid w:val="007363A7"/>
    <w:rsid w:val="00737430"/>
    <w:rsid w:val="0073794C"/>
    <w:rsid w:val="0074002C"/>
    <w:rsid w:val="0074039E"/>
    <w:rsid w:val="00740DD3"/>
    <w:rsid w:val="007412D7"/>
    <w:rsid w:val="0074346F"/>
    <w:rsid w:val="007439CA"/>
    <w:rsid w:val="00743BEC"/>
    <w:rsid w:val="0074435A"/>
    <w:rsid w:val="00744444"/>
    <w:rsid w:val="0074569E"/>
    <w:rsid w:val="00745B39"/>
    <w:rsid w:val="007462C5"/>
    <w:rsid w:val="0074753B"/>
    <w:rsid w:val="00747A65"/>
    <w:rsid w:val="007503A8"/>
    <w:rsid w:val="00751432"/>
    <w:rsid w:val="00751725"/>
    <w:rsid w:val="00751E08"/>
    <w:rsid w:val="007544AB"/>
    <w:rsid w:val="00754612"/>
    <w:rsid w:val="00755C39"/>
    <w:rsid w:val="00755CA1"/>
    <w:rsid w:val="00756905"/>
    <w:rsid w:val="00756A1D"/>
    <w:rsid w:val="0075748B"/>
    <w:rsid w:val="00761DE8"/>
    <w:rsid w:val="00762AA7"/>
    <w:rsid w:val="00762C0F"/>
    <w:rsid w:val="00763CF7"/>
    <w:rsid w:val="00763F52"/>
    <w:rsid w:val="0076410F"/>
    <w:rsid w:val="00764129"/>
    <w:rsid w:val="0076428E"/>
    <w:rsid w:val="007648CC"/>
    <w:rsid w:val="0076494E"/>
    <w:rsid w:val="00765048"/>
    <w:rsid w:val="0076669A"/>
    <w:rsid w:val="00767E25"/>
    <w:rsid w:val="00771370"/>
    <w:rsid w:val="007720E7"/>
    <w:rsid w:val="0077214A"/>
    <w:rsid w:val="00772653"/>
    <w:rsid w:val="00772F5D"/>
    <w:rsid w:val="007731A4"/>
    <w:rsid w:val="007739DD"/>
    <w:rsid w:val="00773A72"/>
    <w:rsid w:val="00774BFD"/>
    <w:rsid w:val="00774EC1"/>
    <w:rsid w:val="00774EEC"/>
    <w:rsid w:val="007752F8"/>
    <w:rsid w:val="00775A60"/>
    <w:rsid w:val="00775B19"/>
    <w:rsid w:val="00776000"/>
    <w:rsid w:val="00776456"/>
    <w:rsid w:val="00776E1E"/>
    <w:rsid w:val="00776F0A"/>
    <w:rsid w:val="007806A2"/>
    <w:rsid w:val="007809F8"/>
    <w:rsid w:val="00781824"/>
    <w:rsid w:val="00781B65"/>
    <w:rsid w:val="00781C3F"/>
    <w:rsid w:val="007825D6"/>
    <w:rsid w:val="00782740"/>
    <w:rsid w:val="0078316C"/>
    <w:rsid w:val="00783425"/>
    <w:rsid w:val="007834FA"/>
    <w:rsid w:val="0078391A"/>
    <w:rsid w:val="00783D5A"/>
    <w:rsid w:val="00784250"/>
    <w:rsid w:val="00784392"/>
    <w:rsid w:val="00785639"/>
    <w:rsid w:val="0078578D"/>
    <w:rsid w:val="00785F68"/>
    <w:rsid w:val="007862D5"/>
    <w:rsid w:val="007863C1"/>
    <w:rsid w:val="007878CB"/>
    <w:rsid w:val="00787D60"/>
    <w:rsid w:val="007905B3"/>
    <w:rsid w:val="00790687"/>
    <w:rsid w:val="00790FC1"/>
    <w:rsid w:val="00791FE7"/>
    <w:rsid w:val="00792CD3"/>
    <w:rsid w:val="00793BCC"/>
    <w:rsid w:val="00795AF1"/>
    <w:rsid w:val="00796C44"/>
    <w:rsid w:val="00796DDF"/>
    <w:rsid w:val="00796EF8"/>
    <w:rsid w:val="00797057"/>
    <w:rsid w:val="00797091"/>
    <w:rsid w:val="0079731D"/>
    <w:rsid w:val="00797333"/>
    <w:rsid w:val="007975E3"/>
    <w:rsid w:val="007A0A6D"/>
    <w:rsid w:val="007A0C2A"/>
    <w:rsid w:val="007A0DCC"/>
    <w:rsid w:val="007A0F5B"/>
    <w:rsid w:val="007A1B7B"/>
    <w:rsid w:val="007A1B86"/>
    <w:rsid w:val="007A1EBA"/>
    <w:rsid w:val="007A30AB"/>
    <w:rsid w:val="007A365B"/>
    <w:rsid w:val="007A3C95"/>
    <w:rsid w:val="007A4A0F"/>
    <w:rsid w:val="007A4A30"/>
    <w:rsid w:val="007A4C69"/>
    <w:rsid w:val="007A592F"/>
    <w:rsid w:val="007A660B"/>
    <w:rsid w:val="007A6E87"/>
    <w:rsid w:val="007A7C06"/>
    <w:rsid w:val="007A7DD7"/>
    <w:rsid w:val="007B0658"/>
    <w:rsid w:val="007B1E7F"/>
    <w:rsid w:val="007B225E"/>
    <w:rsid w:val="007B27AD"/>
    <w:rsid w:val="007B2ED0"/>
    <w:rsid w:val="007B3307"/>
    <w:rsid w:val="007B3B8C"/>
    <w:rsid w:val="007B4177"/>
    <w:rsid w:val="007B4B57"/>
    <w:rsid w:val="007B4FD2"/>
    <w:rsid w:val="007B6335"/>
    <w:rsid w:val="007B6C0F"/>
    <w:rsid w:val="007B6C87"/>
    <w:rsid w:val="007B6EDA"/>
    <w:rsid w:val="007B7FD4"/>
    <w:rsid w:val="007C0668"/>
    <w:rsid w:val="007C0954"/>
    <w:rsid w:val="007C0E28"/>
    <w:rsid w:val="007C13C0"/>
    <w:rsid w:val="007C17A8"/>
    <w:rsid w:val="007C2286"/>
    <w:rsid w:val="007C2979"/>
    <w:rsid w:val="007C29A8"/>
    <w:rsid w:val="007C2AC1"/>
    <w:rsid w:val="007C3040"/>
    <w:rsid w:val="007C3E5A"/>
    <w:rsid w:val="007C48CE"/>
    <w:rsid w:val="007C4D9D"/>
    <w:rsid w:val="007C4E12"/>
    <w:rsid w:val="007C502B"/>
    <w:rsid w:val="007C5B5B"/>
    <w:rsid w:val="007C5FD3"/>
    <w:rsid w:val="007C6300"/>
    <w:rsid w:val="007C7B71"/>
    <w:rsid w:val="007C7C0C"/>
    <w:rsid w:val="007C7E76"/>
    <w:rsid w:val="007D0A27"/>
    <w:rsid w:val="007D0C69"/>
    <w:rsid w:val="007D1AFB"/>
    <w:rsid w:val="007D30EB"/>
    <w:rsid w:val="007D30FF"/>
    <w:rsid w:val="007D3BEF"/>
    <w:rsid w:val="007D3C6A"/>
    <w:rsid w:val="007D3CA8"/>
    <w:rsid w:val="007D50E7"/>
    <w:rsid w:val="007D5EDA"/>
    <w:rsid w:val="007D618F"/>
    <w:rsid w:val="007D689E"/>
    <w:rsid w:val="007D750F"/>
    <w:rsid w:val="007D7EA4"/>
    <w:rsid w:val="007E2734"/>
    <w:rsid w:val="007E30D9"/>
    <w:rsid w:val="007E3327"/>
    <w:rsid w:val="007E3408"/>
    <w:rsid w:val="007E3770"/>
    <w:rsid w:val="007E3CBE"/>
    <w:rsid w:val="007E3D8F"/>
    <w:rsid w:val="007E4EC9"/>
    <w:rsid w:val="007E5329"/>
    <w:rsid w:val="007E6E93"/>
    <w:rsid w:val="007F0801"/>
    <w:rsid w:val="007F0A44"/>
    <w:rsid w:val="007F1681"/>
    <w:rsid w:val="007F1F60"/>
    <w:rsid w:val="007F1F67"/>
    <w:rsid w:val="007F205B"/>
    <w:rsid w:val="007F496D"/>
    <w:rsid w:val="007F49FF"/>
    <w:rsid w:val="007F4A81"/>
    <w:rsid w:val="007F4BDC"/>
    <w:rsid w:val="007F705E"/>
    <w:rsid w:val="007F7119"/>
    <w:rsid w:val="007F7B39"/>
    <w:rsid w:val="007F7E3D"/>
    <w:rsid w:val="007F7EE4"/>
    <w:rsid w:val="00800237"/>
    <w:rsid w:val="00800986"/>
    <w:rsid w:val="00801055"/>
    <w:rsid w:val="00801746"/>
    <w:rsid w:val="00802522"/>
    <w:rsid w:val="00802BF2"/>
    <w:rsid w:val="00803460"/>
    <w:rsid w:val="0080370B"/>
    <w:rsid w:val="0080395E"/>
    <w:rsid w:val="00803F7B"/>
    <w:rsid w:val="00804091"/>
    <w:rsid w:val="008040D8"/>
    <w:rsid w:val="008049AD"/>
    <w:rsid w:val="0080603A"/>
    <w:rsid w:val="00806E7B"/>
    <w:rsid w:val="0081077D"/>
    <w:rsid w:val="00810B08"/>
    <w:rsid w:val="00812B74"/>
    <w:rsid w:val="00813D22"/>
    <w:rsid w:val="00813F10"/>
    <w:rsid w:val="0081419D"/>
    <w:rsid w:val="008142DC"/>
    <w:rsid w:val="00814C8F"/>
    <w:rsid w:val="008152C1"/>
    <w:rsid w:val="008156D1"/>
    <w:rsid w:val="0081619E"/>
    <w:rsid w:val="00816833"/>
    <w:rsid w:val="0081694F"/>
    <w:rsid w:val="00817364"/>
    <w:rsid w:val="0082018A"/>
    <w:rsid w:val="00820BB6"/>
    <w:rsid w:val="008218F0"/>
    <w:rsid w:val="00822945"/>
    <w:rsid w:val="008229DC"/>
    <w:rsid w:val="00823E01"/>
    <w:rsid w:val="00823F73"/>
    <w:rsid w:val="00824458"/>
    <w:rsid w:val="008247D6"/>
    <w:rsid w:val="00824A9B"/>
    <w:rsid w:val="00824ABA"/>
    <w:rsid w:val="00824F2C"/>
    <w:rsid w:val="00825128"/>
    <w:rsid w:val="00825808"/>
    <w:rsid w:val="008259BE"/>
    <w:rsid w:val="00826D45"/>
    <w:rsid w:val="00826E0F"/>
    <w:rsid w:val="00826F58"/>
    <w:rsid w:val="0082704F"/>
    <w:rsid w:val="0082783A"/>
    <w:rsid w:val="0083008F"/>
    <w:rsid w:val="00830183"/>
    <w:rsid w:val="008304CF"/>
    <w:rsid w:val="00830778"/>
    <w:rsid w:val="00830B18"/>
    <w:rsid w:val="00830F35"/>
    <w:rsid w:val="00831B57"/>
    <w:rsid w:val="00831CFD"/>
    <w:rsid w:val="00831E95"/>
    <w:rsid w:val="00832372"/>
    <w:rsid w:val="00832FA3"/>
    <w:rsid w:val="00833248"/>
    <w:rsid w:val="00833765"/>
    <w:rsid w:val="0083382D"/>
    <w:rsid w:val="0083411D"/>
    <w:rsid w:val="0083421F"/>
    <w:rsid w:val="00834EC9"/>
    <w:rsid w:val="008352E5"/>
    <w:rsid w:val="00835781"/>
    <w:rsid w:val="00835E50"/>
    <w:rsid w:val="00836E32"/>
    <w:rsid w:val="0083786D"/>
    <w:rsid w:val="00840156"/>
    <w:rsid w:val="0084024A"/>
    <w:rsid w:val="008403E2"/>
    <w:rsid w:val="00840C18"/>
    <w:rsid w:val="00840EAF"/>
    <w:rsid w:val="0084240D"/>
    <w:rsid w:val="00842F9F"/>
    <w:rsid w:val="008446D5"/>
    <w:rsid w:val="00845301"/>
    <w:rsid w:val="008457FE"/>
    <w:rsid w:val="00845B57"/>
    <w:rsid w:val="00845C55"/>
    <w:rsid w:val="008462A6"/>
    <w:rsid w:val="008476D8"/>
    <w:rsid w:val="00847719"/>
    <w:rsid w:val="0084776E"/>
    <w:rsid w:val="008477CE"/>
    <w:rsid w:val="00850485"/>
    <w:rsid w:val="00850BAF"/>
    <w:rsid w:val="00850E4C"/>
    <w:rsid w:val="0085131B"/>
    <w:rsid w:val="00851EFA"/>
    <w:rsid w:val="00852015"/>
    <w:rsid w:val="008523D0"/>
    <w:rsid w:val="00852A79"/>
    <w:rsid w:val="0085318A"/>
    <w:rsid w:val="00853866"/>
    <w:rsid w:val="0085474D"/>
    <w:rsid w:val="00854F26"/>
    <w:rsid w:val="00856F18"/>
    <w:rsid w:val="0085767B"/>
    <w:rsid w:val="00857F33"/>
    <w:rsid w:val="00857FBA"/>
    <w:rsid w:val="008603A6"/>
    <w:rsid w:val="008609C2"/>
    <w:rsid w:val="00860FCF"/>
    <w:rsid w:val="008611CB"/>
    <w:rsid w:val="00862A13"/>
    <w:rsid w:val="00863171"/>
    <w:rsid w:val="0086359E"/>
    <w:rsid w:val="008638F0"/>
    <w:rsid w:val="008640E0"/>
    <w:rsid w:val="0086457E"/>
    <w:rsid w:val="008651D1"/>
    <w:rsid w:val="00865B14"/>
    <w:rsid w:val="00865C12"/>
    <w:rsid w:val="00865D0A"/>
    <w:rsid w:val="00865D32"/>
    <w:rsid w:val="00865E16"/>
    <w:rsid w:val="008673B3"/>
    <w:rsid w:val="00870191"/>
    <w:rsid w:val="0087189B"/>
    <w:rsid w:val="00871F7A"/>
    <w:rsid w:val="008720BE"/>
    <w:rsid w:val="00872229"/>
    <w:rsid w:val="00872E5E"/>
    <w:rsid w:val="00873383"/>
    <w:rsid w:val="00873BED"/>
    <w:rsid w:val="00873CD7"/>
    <w:rsid w:val="008749C2"/>
    <w:rsid w:val="008755DF"/>
    <w:rsid w:val="008756A3"/>
    <w:rsid w:val="00875978"/>
    <w:rsid w:val="00875B6D"/>
    <w:rsid w:val="00875B95"/>
    <w:rsid w:val="00875C12"/>
    <w:rsid w:val="0087668D"/>
    <w:rsid w:val="00877B1A"/>
    <w:rsid w:val="0088058F"/>
    <w:rsid w:val="00880868"/>
    <w:rsid w:val="00880BA7"/>
    <w:rsid w:val="008812AB"/>
    <w:rsid w:val="008814B5"/>
    <w:rsid w:val="0088232A"/>
    <w:rsid w:val="00882A89"/>
    <w:rsid w:val="008832F0"/>
    <w:rsid w:val="00883420"/>
    <w:rsid w:val="00883BCE"/>
    <w:rsid w:val="00883FE0"/>
    <w:rsid w:val="008841B8"/>
    <w:rsid w:val="00884281"/>
    <w:rsid w:val="008848EC"/>
    <w:rsid w:val="00885272"/>
    <w:rsid w:val="0088586A"/>
    <w:rsid w:val="00885AA5"/>
    <w:rsid w:val="00885C24"/>
    <w:rsid w:val="00886CAE"/>
    <w:rsid w:val="0088735A"/>
    <w:rsid w:val="008878D1"/>
    <w:rsid w:val="00887A28"/>
    <w:rsid w:val="00887C52"/>
    <w:rsid w:val="00890C57"/>
    <w:rsid w:val="00890C9F"/>
    <w:rsid w:val="00891237"/>
    <w:rsid w:val="008936DE"/>
    <w:rsid w:val="00894FCF"/>
    <w:rsid w:val="008956B5"/>
    <w:rsid w:val="00895C4B"/>
    <w:rsid w:val="00895E64"/>
    <w:rsid w:val="00895E9E"/>
    <w:rsid w:val="00896082"/>
    <w:rsid w:val="008962A7"/>
    <w:rsid w:val="008967FB"/>
    <w:rsid w:val="00897235"/>
    <w:rsid w:val="0089735E"/>
    <w:rsid w:val="008973BF"/>
    <w:rsid w:val="008975A9"/>
    <w:rsid w:val="008978C5"/>
    <w:rsid w:val="008978CD"/>
    <w:rsid w:val="00897D04"/>
    <w:rsid w:val="008A0BAC"/>
    <w:rsid w:val="008A12DD"/>
    <w:rsid w:val="008A2B5F"/>
    <w:rsid w:val="008A2F9A"/>
    <w:rsid w:val="008A4B7F"/>
    <w:rsid w:val="008A4CEC"/>
    <w:rsid w:val="008A6001"/>
    <w:rsid w:val="008A6E88"/>
    <w:rsid w:val="008A7478"/>
    <w:rsid w:val="008A7937"/>
    <w:rsid w:val="008B0812"/>
    <w:rsid w:val="008B081B"/>
    <w:rsid w:val="008B0C82"/>
    <w:rsid w:val="008B2A9C"/>
    <w:rsid w:val="008B2D58"/>
    <w:rsid w:val="008B37A5"/>
    <w:rsid w:val="008B3C85"/>
    <w:rsid w:val="008B3D39"/>
    <w:rsid w:val="008B42F6"/>
    <w:rsid w:val="008B61A1"/>
    <w:rsid w:val="008B6EB2"/>
    <w:rsid w:val="008B6F7C"/>
    <w:rsid w:val="008B768B"/>
    <w:rsid w:val="008C001A"/>
    <w:rsid w:val="008C0219"/>
    <w:rsid w:val="008C21CA"/>
    <w:rsid w:val="008C2C8F"/>
    <w:rsid w:val="008C306A"/>
    <w:rsid w:val="008C3A20"/>
    <w:rsid w:val="008C5495"/>
    <w:rsid w:val="008C5832"/>
    <w:rsid w:val="008C590C"/>
    <w:rsid w:val="008C5DC0"/>
    <w:rsid w:val="008C68DF"/>
    <w:rsid w:val="008C6B7A"/>
    <w:rsid w:val="008C6BAD"/>
    <w:rsid w:val="008C6DDB"/>
    <w:rsid w:val="008C6F15"/>
    <w:rsid w:val="008C79E2"/>
    <w:rsid w:val="008C7FDF"/>
    <w:rsid w:val="008D0707"/>
    <w:rsid w:val="008D1144"/>
    <w:rsid w:val="008D1EEC"/>
    <w:rsid w:val="008D2357"/>
    <w:rsid w:val="008D333A"/>
    <w:rsid w:val="008D3BAB"/>
    <w:rsid w:val="008D3D88"/>
    <w:rsid w:val="008D4C7D"/>
    <w:rsid w:val="008D54A6"/>
    <w:rsid w:val="008D5C35"/>
    <w:rsid w:val="008D6256"/>
    <w:rsid w:val="008D756A"/>
    <w:rsid w:val="008D75BA"/>
    <w:rsid w:val="008E0321"/>
    <w:rsid w:val="008E0433"/>
    <w:rsid w:val="008E0CEC"/>
    <w:rsid w:val="008E283A"/>
    <w:rsid w:val="008E3699"/>
    <w:rsid w:val="008E5A1F"/>
    <w:rsid w:val="008E633A"/>
    <w:rsid w:val="008E64D1"/>
    <w:rsid w:val="008E671C"/>
    <w:rsid w:val="008F09D2"/>
    <w:rsid w:val="008F0ACE"/>
    <w:rsid w:val="008F0F60"/>
    <w:rsid w:val="008F0F7B"/>
    <w:rsid w:val="008F1255"/>
    <w:rsid w:val="008F1929"/>
    <w:rsid w:val="008F2123"/>
    <w:rsid w:val="008F3244"/>
    <w:rsid w:val="008F3300"/>
    <w:rsid w:val="008F33B4"/>
    <w:rsid w:val="008F3BF6"/>
    <w:rsid w:val="008F430F"/>
    <w:rsid w:val="008F449A"/>
    <w:rsid w:val="008F4DE5"/>
    <w:rsid w:val="008F638D"/>
    <w:rsid w:val="008F6820"/>
    <w:rsid w:val="008F687F"/>
    <w:rsid w:val="008F6DC6"/>
    <w:rsid w:val="009003C8"/>
    <w:rsid w:val="009003CE"/>
    <w:rsid w:val="0090055E"/>
    <w:rsid w:val="009013DB"/>
    <w:rsid w:val="00901478"/>
    <w:rsid w:val="00901724"/>
    <w:rsid w:val="00901807"/>
    <w:rsid w:val="00901AAA"/>
    <w:rsid w:val="00901E5E"/>
    <w:rsid w:val="0090459F"/>
    <w:rsid w:val="0090475B"/>
    <w:rsid w:val="009053C1"/>
    <w:rsid w:val="009058BD"/>
    <w:rsid w:val="009058CC"/>
    <w:rsid w:val="009061F9"/>
    <w:rsid w:val="009063DE"/>
    <w:rsid w:val="0090771D"/>
    <w:rsid w:val="009077F4"/>
    <w:rsid w:val="00907D08"/>
    <w:rsid w:val="00907DC2"/>
    <w:rsid w:val="009101C0"/>
    <w:rsid w:val="00910727"/>
    <w:rsid w:val="00911BB9"/>
    <w:rsid w:val="00912916"/>
    <w:rsid w:val="00912D42"/>
    <w:rsid w:val="0091344D"/>
    <w:rsid w:val="009136FE"/>
    <w:rsid w:val="00913BD8"/>
    <w:rsid w:val="00914838"/>
    <w:rsid w:val="00915F50"/>
    <w:rsid w:val="00915F8A"/>
    <w:rsid w:val="00916D38"/>
    <w:rsid w:val="009203BE"/>
    <w:rsid w:val="00920CEA"/>
    <w:rsid w:val="00920FAE"/>
    <w:rsid w:val="00921557"/>
    <w:rsid w:val="00922719"/>
    <w:rsid w:val="00922F36"/>
    <w:rsid w:val="009235AB"/>
    <w:rsid w:val="009237E3"/>
    <w:rsid w:val="00923A06"/>
    <w:rsid w:val="0092436C"/>
    <w:rsid w:val="009243EF"/>
    <w:rsid w:val="009259C4"/>
    <w:rsid w:val="00925C46"/>
    <w:rsid w:val="009278F8"/>
    <w:rsid w:val="00930999"/>
    <w:rsid w:val="00930AB1"/>
    <w:rsid w:val="00930B04"/>
    <w:rsid w:val="0093168F"/>
    <w:rsid w:val="00931A91"/>
    <w:rsid w:val="00931AF0"/>
    <w:rsid w:val="00931C6A"/>
    <w:rsid w:val="00932288"/>
    <w:rsid w:val="0093254B"/>
    <w:rsid w:val="00932D16"/>
    <w:rsid w:val="00932E7A"/>
    <w:rsid w:val="00932F9F"/>
    <w:rsid w:val="00934B00"/>
    <w:rsid w:val="00935626"/>
    <w:rsid w:val="00935FB0"/>
    <w:rsid w:val="009360C2"/>
    <w:rsid w:val="009361AE"/>
    <w:rsid w:val="009362ED"/>
    <w:rsid w:val="00936363"/>
    <w:rsid w:val="00936BCF"/>
    <w:rsid w:val="00941E9A"/>
    <w:rsid w:val="00942166"/>
    <w:rsid w:val="00942466"/>
    <w:rsid w:val="00942945"/>
    <w:rsid w:val="00942AE8"/>
    <w:rsid w:val="00942BEE"/>
    <w:rsid w:val="00942F1F"/>
    <w:rsid w:val="009434AB"/>
    <w:rsid w:val="009438CC"/>
    <w:rsid w:val="00943A5E"/>
    <w:rsid w:val="0094430E"/>
    <w:rsid w:val="00944B1A"/>
    <w:rsid w:val="00944DF8"/>
    <w:rsid w:val="0094520D"/>
    <w:rsid w:val="00946DFE"/>
    <w:rsid w:val="00946E4A"/>
    <w:rsid w:val="009475A2"/>
    <w:rsid w:val="00947CED"/>
    <w:rsid w:val="00950059"/>
    <w:rsid w:val="009505E4"/>
    <w:rsid w:val="00950DF8"/>
    <w:rsid w:val="00951178"/>
    <w:rsid w:val="0095135F"/>
    <w:rsid w:val="00951399"/>
    <w:rsid w:val="009519E9"/>
    <w:rsid w:val="0095270A"/>
    <w:rsid w:val="0095296D"/>
    <w:rsid w:val="00952A4B"/>
    <w:rsid w:val="00952B2C"/>
    <w:rsid w:val="00953D46"/>
    <w:rsid w:val="00954132"/>
    <w:rsid w:val="009541DE"/>
    <w:rsid w:val="009546DA"/>
    <w:rsid w:val="00954C31"/>
    <w:rsid w:val="00956719"/>
    <w:rsid w:val="009571D6"/>
    <w:rsid w:val="0095778C"/>
    <w:rsid w:val="00957DBD"/>
    <w:rsid w:val="00960094"/>
    <w:rsid w:val="00960392"/>
    <w:rsid w:val="0096056D"/>
    <w:rsid w:val="0096153B"/>
    <w:rsid w:val="00961B4A"/>
    <w:rsid w:val="00962F2E"/>
    <w:rsid w:val="009634F9"/>
    <w:rsid w:val="009635B0"/>
    <w:rsid w:val="00963C94"/>
    <w:rsid w:val="0096433C"/>
    <w:rsid w:val="0096440D"/>
    <w:rsid w:val="00964E12"/>
    <w:rsid w:val="00965D32"/>
    <w:rsid w:val="0096647E"/>
    <w:rsid w:val="009676FE"/>
    <w:rsid w:val="00967916"/>
    <w:rsid w:val="0097032B"/>
    <w:rsid w:val="0097076A"/>
    <w:rsid w:val="0097094A"/>
    <w:rsid w:val="00970D51"/>
    <w:rsid w:val="0097132C"/>
    <w:rsid w:val="009719FC"/>
    <w:rsid w:val="0097299C"/>
    <w:rsid w:val="00973236"/>
    <w:rsid w:val="00973C31"/>
    <w:rsid w:val="00974DFC"/>
    <w:rsid w:val="00974F27"/>
    <w:rsid w:val="0097520C"/>
    <w:rsid w:val="009755FC"/>
    <w:rsid w:val="00975E41"/>
    <w:rsid w:val="00977142"/>
    <w:rsid w:val="00977485"/>
    <w:rsid w:val="00977815"/>
    <w:rsid w:val="00977A0B"/>
    <w:rsid w:val="00977BDD"/>
    <w:rsid w:val="00977F68"/>
    <w:rsid w:val="009801F8"/>
    <w:rsid w:val="00981718"/>
    <w:rsid w:val="00981A6A"/>
    <w:rsid w:val="00981BE8"/>
    <w:rsid w:val="00981D59"/>
    <w:rsid w:val="0098329E"/>
    <w:rsid w:val="0098399F"/>
    <w:rsid w:val="00983AA8"/>
    <w:rsid w:val="00984494"/>
    <w:rsid w:val="00984FCA"/>
    <w:rsid w:val="0098574E"/>
    <w:rsid w:val="00985980"/>
    <w:rsid w:val="00985F99"/>
    <w:rsid w:val="00986848"/>
    <w:rsid w:val="00986E28"/>
    <w:rsid w:val="00987108"/>
    <w:rsid w:val="009875CD"/>
    <w:rsid w:val="009905E3"/>
    <w:rsid w:val="00991A28"/>
    <w:rsid w:val="00991FC9"/>
    <w:rsid w:val="00992022"/>
    <w:rsid w:val="00992903"/>
    <w:rsid w:val="00992EB5"/>
    <w:rsid w:val="00992FE0"/>
    <w:rsid w:val="00994165"/>
    <w:rsid w:val="009947C6"/>
    <w:rsid w:val="00994E9F"/>
    <w:rsid w:val="009952B5"/>
    <w:rsid w:val="009954AA"/>
    <w:rsid w:val="009962DA"/>
    <w:rsid w:val="009976E1"/>
    <w:rsid w:val="009A052A"/>
    <w:rsid w:val="009A16E8"/>
    <w:rsid w:val="009A1758"/>
    <w:rsid w:val="009A2484"/>
    <w:rsid w:val="009A2E3E"/>
    <w:rsid w:val="009A3744"/>
    <w:rsid w:val="009A4197"/>
    <w:rsid w:val="009A42CD"/>
    <w:rsid w:val="009A466C"/>
    <w:rsid w:val="009A48CA"/>
    <w:rsid w:val="009A59FA"/>
    <w:rsid w:val="009A6721"/>
    <w:rsid w:val="009A6ED4"/>
    <w:rsid w:val="009A6F16"/>
    <w:rsid w:val="009A6F35"/>
    <w:rsid w:val="009A7006"/>
    <w:rsid w:val="009A74CB"/>
    <w:rsid w:val="009A79F8"/>
    <w:rsid w:val="009B0320"/>
    <w:rsid w:val="009B0F04"/>
    <w:rsid w:val="009B1387"/>
    <w:rsid w:val="009B25FF"/>
    <w:rsid w:val="009B2A29"/>
    <w:rsid w:val="009B31E6"/>
    <w:rsid w:val="009B3976"/>
    <w:rsid w:val="009B3E60"/>
    <w:rsid w:val="009B4242"/>
    <w:rsid w:val="009B4370"/>
    <w:rsid w:val="009B493D"/>
    <w:rsid w:val="009B4EA8"/>
    <w:rsid w:val="009B5830"/>
    <w:rsid w:val="009B62EB"/>
    <w:rsid w:val="009B65EE"/>
    <w:rsid w:val="009B6F76"/>
    <w:rsid w:val="009B767F"/>
    <w:rsid w:val="009B774D"/>
    <w:rsid w:val="009B7D31"/>
    <w:rsid w:val="009B7F89"/>
    <w:rsid w:val="009B7FBC"/>
    <w:rsid w:val="009C02ED"/>
    <w:rsid w:val="009C0C8C"/>
    <w:rsid w:val="009C0CAC"/>
    <w:rsid w:val="009C138B"/>
    <w:rsid w:val="009C1958"/>
    <w:rsid w:val="009C258A"/>
    <w:rsid w:val="009C2EB1"/>
    <w:rsid w:val="009C3690"/>
    <w:rsid w:val="009C37D1"/>
    <w:rsid w:val="009C4BAC"/>
    <w:rsid w:val="009C516D"/>
    <w:rsid w:val="009C57FB"/>
    <w:rsid w:val="009C5DDA"/>
    <w:rsid w:val="009C5ECD"/>
    <w:rsid w:val="009C655F"/>
    <w:rsid w:val="009C7451"/>
    <w:rsid w:val="009D0680"/>
    <w:rsid w:val="009D07AF"/>
    <w:rsid w:val="009D1355"/>
    <w:rsid w:val="009D21E0"/>
    <w:rsid w:val="009D2BDE"/>
    <w:rsid w:val="009D2CDD"/>
    <w:rsid w:val="009D3254"/>
    <w:rsid w:val="009D4D63"/>
    <w:rsid w:val="009D50F6"/>
    <w:rsid w:val="009D5446"/>
    <w:rsid w:val="009D7B05"/>
    <w:rsid w:val="009E1837"/>
    <w:rsid w:val="009E19EE"/>
    <w:rsid w:val="009E22A8"/>
    <w:rsid w:val="009E286D"/>
    <w:rsid w:val="009E2EB8"/>
    <w:rsid w:val="009E318A"/>
    <w:rsid w:val="009E43CF"/>
    <w:rsid w:val="009E4DF3"/>
    <w:rsid w:val="009E4F8F"/>
    <w:rsid w:val="009E4FD5"/>
    <w:rsid w:val="009E59E1"/>
    <w:rsid w:val="009E5B94"/>
    <w:rsid w:val="009E669C"/>
    <w:rsid w:val="009E6701"/>
    <w:rsid w:val="009E6CB1"/>
    <w:rsid w:val="009E77CC"/>
    <w:rsid w:val="009E7A26"/>
    <w:rsid w:val="009E7AD2"/>
    <w:rsid w:val="009E7D78"/>
    <w:rsid w:val="009E7D8A"/>
    <w:rsid w:val="009F0430"/>
    <w:rsid w:val="009F0B19"/>
    <w:rsid w:val="009F0C53"/>
    <w:rsid w:val="009F3044"/>
    <w:rsid w:val="009F33B3"/>
    <w:rsid w:val="009F36FA"/>
    <w:rsid w:val="009F4CF2"/>
    <w:rsid w:val="009F50C2"/>
    <w:rsid w:val="009F5608"/>
    <w:rsid w:val="009F5BE0"/>
    <w:rsid w:val="009F5C46"/>
    <w:rsid w:val="009F5FD3"/>
    <w:rsid w:val="009F6BD2"/>
    <w:rsid w:val="009F784D"/>
    <w:rsid w:val="00A002F2"/>
    <w:rsid w:val="00A0073E"/>
    <w:rsid w:val="00A00C99"/>
    <w:rsid w:val="00A00DD4"/>
    <w:rsid w:val="00A00E07"/>
    <w:rsid w:val="00A01B5B"/>
    <w:rsid w:val="00A0204D"/>
    <w:rsid w:val="00A037B0"/>
    <w:rsid w:val="00A03AA7"/>
    <w:rsid w:val="00A03F7C"/>
    <w:rsid w:val="00A04A03"/>
    <w:rsid w:val="00A04E10"/>
    <w:rsid w:val="00A05400"/>
    <w:rsid w:val="00A0549E"/>
    <w:rsid w:val="00A05793"/>
    <w:rsid w:val="00A05AC2"/>
    <w:rsid w:val="00A05CD1"/>
    <w:rsid w:val="00A05F4D"/>
    <w:rsid w:val="00A05FB8"/>
    <w:rsid w:val="00A0664C"/>
    <w:rsid w:val="00A077B2"/>
    <w:rsid w:val="00A07F1E"/>
    <w:rsid w:val="00A10524"/>
    <w:rsid w:val="00A1101D"/>
    <w:rsid w:val="00A112AD"/>
    <w:rsid w:val="00A12935"/>
    <w:rsid w:val="00A129C1"/>
    <w:rsid w:val="00A13304"/>
    <w:rsid w:val="00A1349D"/>
    <w:rsid w:val="00A13995"/>
    <w:rsid w:val="00A14BBE"/>
    <w:rsid w:val="00A15A5E"/>
    <w:rsid w:val="00A1615B"/>
    <w:rsid w:val="00A17992"/>
    <w:rsid w:val="00A20255"/>
    <w:rsid w:val="00A20351"/>
    <w:rsid w:val="00A22121"/>
    <w:rsid w:val="00A22246"/>
    <w:rsid w:val="00A22DD2"/>
    <w:rsid w:val="00A23842"/>
    <w:rsid w:val="00A23F1B"/>
    <w:rsid w:val="00A249E9"/>
    <w:rsid w:val="00A25299"/>
    <w:rsid w:val="00A25720"/>
    <w:rsid w:val="00A27106"/>
    <w:rsid w:val="00A275EB"/>
    <w:rsid w:val="00A27A74"/>
    <w:rsid w:val="00A300CE"/>
    <w:rsid w:val="00A30266"/>
    <w:rsid w:val="00A314A1"/>
    <w:rsid w:val="00A31CF7"/>
    <w:rsid w:val="00A32067"/>
    <w:rsid w:val="00A323DB"/>
    <w:rsid w:val="00A3254A"/>
    <w:rsid w:val="00A33346"/>
    <w:rsid w:val="00A34016"/>
    <w:rsid w:val="00A3506B"/>
    <w:rsid w:val="00A35199"/>
    <w:rsid w:val="00A35774"/>
    <w:rsid w:val="00A35834"/>
    <w:rsid w:val="00A35C68"/>
    <w:rsid w:val="00A36779"/>
    <w:rsid w:val="00A36D65"/>
    <w:rsid w:val="00A37306"/>
    <w:rsid w:val="00A376F4"/>
    <w:rsid w:val="00A37D82"/>
    <w:rsid w:val="00A37E37"/>
    <w:rsid w:val="00A40245"/>
    <w:rsid w:val="00A40A2B"/>
    <w:rsid w:val="00A40FB2"/>
    <w:rsid w:val="00A4122B"/>
    <w:rsid w:val="00A41312"/>
    <w:rsid w:val="00A417CC"/>
    <w:rsid w:val="00A41E42"/>
    <w:rsid w:val="00A42187"/>
    <w:rsid w:val="00A42865"/>
    <w:rsid w:val="00A432FE"/>
    <w:rsid w:val="00A43969"/>
    <w:rsid w:val="00A43F83"/>
    <w:rsid w:val="00A44561"/>
    <w:rsid w:val="00A45353"/>
    <w:rsid w:val="00A45C14"/>
    <w:rsid w:val="00A4631E"/>
    <w:rsid w:val="00A46D41"/>
    <w:rsid w:val="00A471E4"/>
    <w:rsid w:val="00A47B6D"/>
    <w:rsid w:val="00A508B4"/>
    <w:rsid w:val="00A513DA"/>
    <w:rsid w:val="00A518A1"/>
    <w:rsid w:val="00A51B64"/>
    <w:rsid w:val="00A520F4"/>
    <w:rsid w:val="00A52F86"/>
    <w:rsid w:val="00A531D9"/>
    <w:rsid w:val="00A53532"/>
    <w:rsid w:val="00A540D0"/>
    <w:rsid w:val="00A54393"/>
    <w:rsid w:val="00A5457E"/>
    <w:rsid w:val="00A54AEF"/>
    <w:rsid w:val="00A54FC0"/>
    <w:rsid w:val="00A5511C"/>
    <w:rsid w:val="00A5596D"/>
    <w:rsid w:val="00A55E7B"/>
    <w:rsid w:val="00A56AAA"/>
    <w:rsid w:val="00A574F4"/>
    <w:rsid w:val="00A57DF4"/>
    <w:rsid w:val="00A606FC"/>
    <w:rsid w:val="00A60E50"/>
    <w:rsid w:val="00A6102C"/>
    <w:rsid w:val="00A6214C"/>
    <w:rsid w:val="00A624E5"/>
    <w:rsid w:val="00A62701"/>
    <w:rsid w:val="00A62D8F"/>
    <w:rsid w:val="00A63F5F"/>
    <w:rsid w:val="00A64227"/>
    <w:rsid w:val="00A6469F"/>
    <w:rsid w:val="00A64DC7"/>
    <w:rsid w:val="00A6589D"/>
    <w:rsid w:val="00A668BE"/>
    <w:rsid w:val="00A66F03"/>
    <w:rsid w:val="00A67265"/>
    <w:rsid w:val="00A6729F"/>
    <w:rsid w:val="00A71353"/>
    <w:rsid w:val="00A713E2"/>
    <w:rsid w:val="00A71611"/>
    <w:rsid w:val="00A72432"/>
    <w:rsid w:val="00A73774"/>
    <w:rsid w:val="00A738DC"/>
    <w:rsid w:val="00A73960"/>
    <w:rsid w:val="00A73D4F"/>
    <w:rsid w:val="00A73F64"/>
    <w:rsid w:val="00A740E6"/>
    <w:rsid w:val="00A74373"/>
    <w:rsid w:val="00A756F7"/>
    <w:rsid w:val="00A75C51"/>
    <w:rsid w:val="00A75F58"/>
    <w:rsid w:val="00A75FE4"/>
    <w:rsid w:val="00A77240"/>
    <w:rsid w:val="00A777C3"/>
    <w:rsid w:val="00A77E29"/>
    <w:rsid w:val="00A80519"/>
    <w:rsid w:val="00A80BEB"/>
    <w:rsid w:val="00A80CE6"/>
    <w:rsid w:val="00A80D8C"/>
    <w:rsid w:val="00A80E8B"/>
    <w:rsid w:val="00A814CE"/>
    <w:rsid w:val="00A81536"/>
    <w:rsid w:val="00A818F4"/>
    <w:rsid w:val="00A81A02"/>
    <w:rsid w:val="00A82071"/>
    <w:rsid w:val="00A828C6"/>
    <w:rsid w:val="00A82B75"/>
    <w:rsid w:val="00A82DD0"/>
    <w:rsid w:val="00A82E87"/>
    <w:rsid w:val="00A82FD1"/>
    <w:rsid w:val="00A834CF"/>
    <w:rsid w:val="00A83D3E"/>
    <w:rsid w:val="00A841D8"/>
    <w:rsid w:val="00A8474E"/>
    <w:rsid w:val="00A84F13"/>
    <w:rsid w:val="00A853FC"/>
    <w:rsid w:val="00A8560D"/>
    <w:rsid w:val="00A8589D"/>
    <w:rsid w:val="00A85CAC"/>
    <w:rsid w:val="00A904FB"/>
    <w:rsid w:val="00A90924"/>
    <w:rsid w:val="00A90960"/>
    <w:rsid w:val="00A90B03"/>
    <w:rsid w:val="00A912EB"/>
    <w:rsid w:val="00A91816"/>
    <w:rsid w:val="00A92215"/>
    <w:rsid w:val="00A92464"/>
    <w:rsid w:val="00A92E6A"/>
    <w:rsid w:val="00A93E27"/>
    <w:rsid w:val="00A93F25"/>
    <w:rsid w:val="00A94161"/>
    <w:rsid w:val="00A94282"/>
    <w:rsid w:val="00A94320"/>
    <w:rsid w:val="00A9485F"/>
    <w:rsid w:val="00A948C6"/>
    <w:rsid w:val="00A94BDA"/>
    <w:rsid w:val="00A95A2B"/>
    <w:rsid w:val="00A96195"/>
    <w:rsid w:val="00A96493"/>
    <w:rsid w:val="00A96851"/>
    <w:rsid w:val="00A96A10"/>
    <w:rsid w:val="00A96A23"/>
    <w:rsid w:val="00A96C19"/>
    <w:rsid w:val="00A96FFF"/>
    <w:rsid w:val="00A97B20"/>
    <w:rsid w:val="00AA00FA"/>
    <w:rsid w:val="00AA045F"/>
    <w:rsid w:val="00AA0B83"/>
    <w:rsid w:val="00AA1DB5"/>
    <w:rsid w:val="00AA1F03"/>
    <w:rsid w:val="00AA232F"/>
    <w:rsid w:val="00AA24A6"/>
    <w:rsid w:val="00AA2DEC"/>
    <w:rsid w:val="00AA30CA"/>
    <w:rsid w:val="00AA3E43"/>
    <w:rsid w:val="00AA4946"/>
    <w:rsid w:val="00AA534D"/>
    <w:rsid w:val="00AA5CC0"/>
    <w:rsid w:val="00AA6DC6"/>
    <w:rsid w:val="00AA7B86"/>
    <w:rsid w:val="00AB06C0"/>
    <w:rsid w:val="00AB0838"/>
    <w:rsid w:val="00AB0A36"/>
    <w:rsid w:val="00AB0CA2"/>
    <w:rsid w:val="00AB1157"/>
    <w:rsid w:val="00AB15B6"/>
    <w:rsid w:val="00AB1615"/>
    <w:rsid w:val="00AB1788"/>
    <w:rsid w:val="00AB1B29"/>
    <w:rsid w:val="00AB1C6B"/>
    <w:rsid w:val="00AB2856"/>
    <w:rsid w:val="00AB3004"/>
    <w:rsid w:val="00AB3514"/>
    <w:rsid w:val="00AB37E8"/>
    <w:rsid w:val="00AB3E48"/>
    <w:rsid w:val="00AB658E"/>
    <w:rsid w:val="00AB6639"/>
    <w:rsid w:val="00AB6A24"/>
    <w:rsid w:val="00AB783A"/>
    <w:rsid w:val="00AC0135"/>
    <w:rsid w:val="00AC0EF4"/>
    <w:rsid w:val="00AC12B9"/>
    <w:rsid w:val="00AC1749"/>
    <w:rsid w:val="00AC2085"/>
    <w:rsid w:val="00AC3DC6"/>
    <w:rsid w:val="00AC4FCE"/>
    <w:rsid w:val="00AC7644"/>
    <w:rsid w:val="00AC7851"/>
    <w:rsid w:val="00AC7A14"/>
    <w:rsid w:val="00AC7C2D"/>
    <w:rsid w:val="00AD151D"/>
    <w:rsid w:val="00AD19DE"/>
    <w:rsid w:val="00AD21B6"/>
    <w:rsid w:val="00AD24BC"/>
    <w:rsid w:val="00AD251D"/>
    <w:rsid w:val="00AD2C97"/>
    <w:rsid w:val="00AD4CD2"/>
    <w:rsid w:val="00AD635A"/>
    <w:rsid w:val="00AD6C6E"/>
    <w:rsid w:val="00AD7DC6"/>
    <w:rsid w:val="00AE0086"/>
    <w:rsid w:val="00AE1010"/>
    <w:rsid w:val="00AE10FE"/>
    <w:rsid w:val="00AE1E40"/>
    <w:rsid w:val="00AE1EFE"/>
    <w:rsid w:val="00AE2C09"/>
    <w:rsid w:val="00AE394A"/>
    <w:rsid w:val="00AE5F89"/>
    <w:rsid w:val="00AE60D7"/>
    <w:rsid w:val="00AE63F7"/>
    <w:rsid w:val="00AE6975"/>
    <w:rsid w:val="00AE730D"/>
    <w:rsid w:val="00AF030B"/>
    <w:rsid w:val="00AF03A3"/>
    <w:rsid w:val="00AF05E1"/>
    <w:rsid w:val="00AF060F"/>
    <w:rsid w:val="00AF12C2"/>
    <w:rsid w:val="00AF18D6"/>
    <w:rsid w:val="00AF2690"/>
    <w:rsid w:val="00AF2809"/>
    <w:rsid w:val="00AF4070"/>
    <w:rsid w:val="00AF4AC9"/>
    <w:rsid w:val="00AF4AF1"/>
    <w:rsid w:val="00AF4CF7"/>
    <w:rsid w:val="00AF500D"/>
    <w:rsid w:val="00AF5858"/>
    <w:rsid w:val="00AF6001"/>
    <w:rsid w:val="00AF608B"/>
    <w:rsid w:val="00AF6382"/>
    <w:rsid w:val="00AF79B3"/>
    <w:rsid w:val="00AF7B0C"/>
    <w:rsid w:val="00B00126"/>
    <w:rsid w:val="00B00F9A"/>
    <w:rsid w:val="00B012EE"/>
    <w:rsid w:val="00B022B2"/>
    <w:rsid w:val="00B02520"/>
    <w:rsid w:val="00B03017"/>
    <w:rsid w:val="00B03AFB"/>
    <w:rsid w:val="00B05850"/>
    <w:rsid w:val="00B0596C"/>
    <w:rsid w:val="00B05978"/>
    <w:rsid w:val="00B06A73"/>
    <w:rsid w:val="00B07235"/>
    <w:rsid w:val="00B07DCA"/>
    <w:rsid w:val="00B104A5"/>
    <w:rsid w:val="00B10AC8"/>
    <w:rsid w:val="00B10B7C"/>
    <w:rsid w:val="00B113D4"/>
    <w:rsid w:val="00B11465"/>
    <w:rsid w:val="00B11711"/>
    <w:rsid w:val="00B12A5A"/>
    <w:rsid w:val="00B12C74"/>
    <w:rsid w:val="00B138E8"/>
    <w:rsid w:val="00B13CB4"/>
    <w:rsid w:val="00B140FD"/>
    <w:rsid w:val="00B14E5D"/>
    <w:rsid w:val="00B1636A"/>
    <w:rsid w:val="00B16703"/>
    <w:rsid w:val="00B176B8"/>
    <w:rsid w:val="00B17958"/>
    <w:rsid w:val="00B17CA3"/>
    <w:rsid w:val="00B20CAE"/>
    <w:rsid w:val="00B21FC9"/>
    <w:rsid w:val="00B22A36"/>
    <w:rsid w:val="00B22F3E"/>
    <w:rsid w:val="00B23327"/>
    <w:rsid w:val="00B233AB"/>
    <w:rsid w:val="00B23D18"/>
    <w:rsid w:val="00B24578"/>
    <w:rsid w:val="00B24619"/>
    <w:rsid w:val="00B26170"/>
    <w:rsid w:val="00B2666B"/>
    <w:rsid w:val="00B269BF"/>
    <w:rsid w:val="00B26D19"/>
    <w:rsid w:val="00B271BB"/>
    <w:rsid w:val="00B27CE8"/>
    <w:rsid w:val="00B3059A"/>
    <w:rsid w:val="00B30F56"/>
    <w:rsid w:val="00B314C6"/>
    <w:rsid w:val="00B31857"/>
    <w:rsid w:val="00B31B08"/>
    <w:rsid w:val="00B31B43"/>
    <w:rsid w:val="00B334DE"/>
    <w:rsid w:val="00B34E52"/>
    <w:rsid w:val="00B35B1F"/>
    <w:rsid w:val="00B35B59"/>
    <w:rsid w:val="00B35EC8"/>
    <w:rsid w:val="00B368B2"/>
    <w:rsid w:val="00B41369"/>
    <w:rsid w:val="00B425B9"/>
    <w:rsid w:val="00B42CBF"/>
    <w:rsid w:val="00B439C9"/>
    <w:rsid w:val="00B44FBB"/>
    <w:rsid w:val="00B44FE0"/>
    <w:rsid w:val="00B4534D"/>
    <w:rsid w:val="00B45503"/>
    <w:rsid w:val="00B45A07"/>
    <w:rsid w:val="00B45BC4"/>
    <w:rsid w:val="00B4732A"/>
    <w:rsid w:val="00B47C60"/>
    <w:rsid w:val="00B47D4A"/>
    <w:rsid w:val="00B50F22"/>
    <w:rsid w:val="00B51B54"/>
    <w:rsid w:val="00B51DB5"/>
    <w:rsid w:val="00B52557"/>
    <w:rsid w:val="00B52DED"/>
    <w:rsid w:val="00B53C43"/>
    <w:rsid w:val="00B544CC"/>
    <w:rsid w:val="00B54AD2"/>
    <w:rsid w:val="00B54B16"/>
    <w:rsid w:val="00B551DF"/>
    <w:rsid w:val="00B553CA"/>
    <w:rsid w:val="00B57627"/>
    <w:rsid w:val="00B60381"/>
    <w:rsid w:val="00B61037"/>
    <w:rsid w:val="00B617B1"/>
    <w:rsid w:val="00B617DE"/>
    <w:rsid w:val="00B61C73"/>
    <w:rsid w:val="00B61DFA"/>
    <w:rsid w:val="00B62697"/>
    <w:rsid w:val="00B62854"/>
    <w:rsid w:val="00B62B13"/>
    <w:rsid w:val="00B62DC2"/>
    <w:rsid w:val="00B65A0B"/>
    <w:rsid w:val="00B66846"/>
    <w:rsid w:val="00B66BCB"/>
    <w:rsid w:val="00B66EED"/>
    <w:rsid w:val="00B679A4"/>
    <w:rsid w:val="00B7029E"/>
    <w:rsid w:val="00B705D7"/>
    <w:rsid w:val="00B70BBE"/>
    <w:rsid w:val="00B71511"/>
    <w:rsid w:val="00B716FE"/>
    <w:rsid w:val="00B71D94"/>
    <w:rsid w:val="00B71EE4"/>
    <w:rsid w:val="00B728E1"/>
    <w:rsid w:val="00B7290D"/>
    <w:rsid w:val="00B730D3"/>
    <w:rsid w:val="00B73E54"/>
    <w:rsid w:val="00B74014"/>
    <w:rsid w:val="00B741A1"/>
    <w:rsid w:val="00B7459E"/>
    <w:rsid w:val="00B74622"/>
    <w:rsid w:val="00B74E71"/>
    <w:rsid w:val="00B759BB"/>
    <w:rsid w:val="00B773FB"/>
    <w:rsid w:val="00B81384"/>
    <w:rsid w:val="00B8182C"/>
    <w:rsid w:val="00B823D9"/>
    <w:rsid w:val="00B835D1"/>
    <w:rsid w:val="00B837D8"/>
    <w:rsid w:val="00B84645"/>
    <w:rsid w:val="00B8503B"/>
    <w:rsid w:val="00B8530C"/>
    <w:rsid w:val="00B85CC6"/>
    <w:rsid w:val="00B8694F"/>
    <w:rsid w:val="00B870B5"/>
    <w:rsid w:val="00B87ED2"/>
    <w:rsid w:val="00B90533"/>
    <w:rsid w:val="00B90F78"/>
    <w:rsid w:val="00B91FDD"/>
    <w:rsid w:val="00B926A3"/>
    <w:rsid w:val="00B92C10"/>
    <w:rsid w:val="00B935DB"/>
    <w:rsid w:val="00B93698"/>
    <w:rsid w:val="00B9473A"/>
    <w:rsid w:val="00B95092"/>
    <w:rsid w:val="00B950FB"/>
    <w:rsid w:val="00B953F7"/>
    <w:rsid w:val="00B95439"/>
    <w:rsid w:val="00B961A4"/>
    <w:rsid w:val="00B9789C"/>
    <w:rsid w:val="00BA06D6"/>
    <w:rsid w:val="00BA0AA9"/>
    <w:rsid w:val="00BA0D67"/>
    <w:rsid w:val="00BA0DD2"/>
    <w:rsid w:val="00BA1025"/>
    <w:rsid w:val="00BA1F57"/>
    <w:rsid w:val="00BA22C3"/>
    <w:rsid w:val="00BA2665"/>
    <w:rsid w:val="00BA2EAA"/>
    <w:rsid w:val="00BA3FA9"/>
    <w:rsid w:val="00BA40AD"/>
    <w:rsid w:val="00BA59C6"/>
    <w:rsid w:val="00BB02C1"/>
    <w:rsid w:val="00BB1CBF"/>
    <w:rsid w:val="00BB1D09"/>
    <w:rsid w:val="00BB3041"/>
    <w:rsid w:val="00BB3218"/>
    <w:rsid w:val="00BB3C6D"/>
    <w:rsid w:val="00BB48AF"/>
    <w:rsid w:val="00BB4AEE"/>
    <w:rsid w:val="00BB4D32"/>
    <w:rsid w:val="00BB5A52"/>
    <w:rsid w:val="00BB5B68"/>
    <w:rsid w:val="00BB6DE6"/>
    <w:rsid w:val="00BB7C3B"/>
    <w:rsid w:val="00BC0015"/>
    <w:rsid w:val="00BC0931"/>
    <w:rsid w:val="00BC1116"/>
    <w:rsid w:val="00BC136B"/>
    <w:rsid w:val="00BC396D"/>
    <w:rsid w:val="00BC3E6F"/>
    <w:rsid w:val="00BC3F6F"/>
    <w:rsid w:val="00BC401C"/>
    <w:rsid w:val="00BC40BE"/>
    <w:rsid w:val="00BC46FC"/>
    <w:rsid w:val="00BC496D"/>
    <w:rsid w:val="00BC6251"/>
    <w:rsid w:val="00BC677D"/>
    <w:rsid w:val="00BD0E9A"/>
    <w:rsid w:val="00BD1DAB"/>
    <w:rsid w:val="00BD1EF1"/>
    <w:rsid w:val="00BD2393"/>
    <w:rsid w:val="00BD276C"/>
    <w:rsid w:val="00BD2A3D"/>
    <w:rsid w:val="00BD2BE3"/>
    <w:rsid w:val="00BD4079"/>
    <w:rsid w:val="00BD50E9"/>
    <w:rsid w:val="00BD56A7"/>
    <w:rsid w:val="00BD5FBF"/>
    <w:rsid w:val="00BD60D4"/>
    <w:rsid w:val="00BD620B"/>
    <w:rsid w:val="00BD6BDE"/>
    <w:rsid w:val="00BD7532"/>
    <w:rsid w:val="00BD7CA1"/>
    <w:rsid w:val="00BE080F"/>
    <w:rsid w:val="00BE0ADB"/>
    <w:rsid w:val="00BE1408"/>
    <w:rsid w:val="00BE1461"/>
    <w:rsid w:val="00BE1648"/>
    <w:rsid w:val="00BE193E"/>
    <w:rsid w:val="00BE1FF9"/>
    <w:rsid w:val="00BE27EC"/>
    <w:rsid w:val="00BE2D4E"/>
    <w:rsid w:val="00BE2D80"/>
    <w:rsid w:val="00BE34A4"/>
    <w:rsid w:val="00BE3547"/>
    <w:rsid w:val="00BE3EB9"/>
    <w:rsid w:val="00BE4026"/>
    <w:rsid w:val="00BE481D"/>
    <w:rsid w:val="00BE52A0"/>
    <w:rsid w:val="00BE58AC"/>
    <w:rsid w:val="00BE5A9B"/>
    <w:rsid w:val="00BE5B12"/>
    <w:rsid w:val="00BE5BA3"/>
    <w:rsid w:val="00BE656D"/>
    <w:rsid w:val="00BE6648"/>
    <w:rsid w:val="00BE69FE"/>
    <w:rsid w:val="00BE7AFE"/>
    <w:rsid w:val="00BE7B3C"/>
    <w:rsid w:val="00BE7D97"/>
    <w:rsid w:val="00BF04D1"/>
    <w:rsid w:val="00BF177D"/>
    <w:rsid w:val="00BF296B"/>
    <w:rsid w:val="00BF2DA8"/>
    <w:rsid w:val="00BF302E"/>
    <w:rsid w:val="00BF4EBF"/>
    <w:rsid w:val="00BF51B8"/>
    <w:rsid w:val="00BF5781"/>
    <w:rsid w:val="00BF5FFC"/>
    <w:rsid w:val="00BF6CC2"/>
    <w:rsid w:val="00BF6D9A"/>
    <w:rsid w:val="00BF7139"/>
    <w:rsid w:val="00C00C9C"/>
    <w:rsid w:val="00C0105C"/>
    <w:rsid w:val="00C012B7"/>
    <w:rsid w:val="00C016B6"/>
    <w:rsid w:val="00C01A7C"/>
    <w:rsid w:val="00C01CD5"/>
    <w:rsid w:val="00C026BE"/>
    <w:rsid w:val="00C02782"/>
    <w:rsid w:val="00C0415E"/>
    <w:rsid w:val="00C04D65"/>
    <w:rsid w:val="00C052E9"/>
    <w:rsid w:val="00C0548E"/>
    <w:rsid w:val="00C066DB"/>
    <w:rsid w:val="00C07477"/>
    <w:rsid w:val="00C0784D"/>
    <w:rsid w:val="00C07DC3"/>
    <w:rsid w:val="00C106F8"/>
    <w:rsid w:val="00C10B5F"/>
    <w:rsid w:val="00C10D57"/>
    <w:rsid w:val="00C10E88"/>
    <w:rsid w:val="00C1176F"/>
    <w:rsid w:val="00C11994"/>
    <w:rsid w:val="00C11ACF"/>
    <w:rsid w:val="00C11F6A"/>
    <w:rsid w:val="00C12723"/>
    <w:rsid w:val="00C13C4C"/>
    <w:rsid w:val="00C144B1"/>
    <w:rsid w:val="00C144DB"/>
    <w:rsid w:val="00C14631"/>
    <w:rsid w:val="00C14C91"/>
    <w:rsid w:val="00C153E4"/>
    <w:rsid w:val="00C154F1"/>
    <w:rsid w:val="00C1689F"/>
    <w:rsid w:val="00C1796D"/>
    <w:rsid w:val="00C179DF"/>
    <w:rsid w:val="00C17B55"/>
    <w:rsid w:val="00C17D37"/>
    <w:rsid w:val="00C22168"/>
    <w:rsid w:val="00C22749"/>
    <w:rsid w:val="00C22973"/>
    <w:rsid w:val="00C248C3"/>
    <w:rsid w:val="00C248E7"/>
    <w:rsid w:val="00C24F30"/>
    <w:rsid w:val="00C25373"/>
    <w:rsid w:val="00C25509"/>
    <w:rsid w:val="00C259D8"/>
    <w:rsid w:val="00C25ED3"/>
    <w:rsid w:val="00C27895"/>
    <w:rsid w:val="00C27FF5"/>
    <w:rsid w:val="00C30633"/>
    <w:rsid w:val="00C319CF"/>
    <w:rsid w:val="00C31DF9"/>
    <w:rsid w:val="00C33282"/>
    <w:rsid w:val="00C33382"/>
    <w:rsid w:val="00C33ECD"/>
    <w:rsid w:val="00C34417"/>
    <w:rsid w:val="00C354AA"/>
    <w:rsid w:val="00C35D57"/>
    <w:rsid w:val="00C36271"/>
    <w:rsid w:val="00C36E7F"/>
    <w:rsid w:val="00C377F0"/>
    <w:rsid w:val="00C37B7E"/>
    <w:rsid w:val="00C403FF"/>
    <w:rsid w:val="00C40866"/>
    <w:rsid w:val="00C40BDA"/>
    <w:rsid w:val="00C41284"/>
    <w:rsid w:val="00C42C49"/>
    <w:rsid w:val="00C45AF9"/>
    <w:rsid w:val="00C4633F"/>
    <w:rsid w:val="00C46CAD"/>
    <w:rsid w:val="00C525E9"/>
    <w:rsid w:val="00C53A62"/>
    <w:rsid w:val="00C5401B"/>
    <w:rsid w:val="00C55E94"/>
    <w:rsid w:val="00C561A5"/>
    <w:rsid w:val="00C56337"/>
    <w:rsid w:val="00C56834"/>
    <w:rsid w:val="00C56CDF"/>
    <w:rsid w:val="00C57769"/>
    <w:rsid w:val="00C57B12"/>
    <w:rsid w:val="00C57E3E"/>
    <w:rsid w:val="00C602EF"/>
    <w:rsid w:val="00C6062E"/>
    <w:rsid w:val="00C61066"/>
    <w:rsid w:val="00C6148B"/>
    <w:rsid w:val="00C61B43"/>
    <w:rsid w:val="00C62E9F"/>
    <w:rsid w:val="00C633F6"/>
    <w:rsid w:val="00C63585"/>
    <w:rsid w:val="00C644B8"/>
    <w:rsid w:val="00C65167"/>
    <w:rsid w:val="00C6574C"/>
    <w:rsid w:val="00C6584B"/>
    <w:rsid w:val="00C65A35"/>
    <w:rsid w:val="00C66794"/>
    <w:rsid w:val="00C66958"/>
    <w:rsid w:val="00C67C06"/>
    <w:rsid w:val="00C7050A"/>
    <w:rsid w:val="00C70B51"/>
    <w:rsid w:val="00C71D28"/>
    <w:rsid w:val="00C72BF6"/>
    <w:rsid w:val="00C731FA"/>
    <w:rsid w:val="00C73849"/>
    <w:rsid w:val="00C73BD5"/>
    <w:rsid w:val="00C73D5A"/>
    <w:rsid w:val="00C74074"/>
    <w:rsid w:val="00C746AF"/>
    <w:rsid w:val="00C74C82"/>
    <w:rsid w:val="00C74E75"/>
    <w:rsid w:val="00C7524F"/>
    <w:rsid w:val="00C76A3F"/>
    <w:rsid w:val="00C77689"/>
    <w:rsid w:val="00C8086D"/>
    <w:rsid w:val="00C809DB"/>
    <w:rsid w:val="00C81570"/>
    <w:rsid w:val="00C825C3"/>
    <w:rsid w:val="00C8261D"/>
    <w:rsid w:val="00C82E34"/>
    <w:rsid w:val="00C8421D"/>
    <w:rsid w:val="00C84F78"/>
    <w:rsid w:val="00C85FF5"/>
    <w:rsid w:val="00C86139"/>
    <w:rsid w:val="00C90716"/>
    <w:rsid w:val="00C92748"/>
    <w:rsid w:val="00C93188"/>
    <w:rsid w:val="00C94B58"/>
    <w:rsid w:val="00C94B83"/>
    <w:rsid w:val="00C95503"/>
    <w:rsid w:val="00C95EAE"/>
    <w:rsid w:val="00C95EF0"/>
    <w:rsid w:val="00C96157"/>
    <w:rsid w:val="00C966EF"/>
    <w:rsid w:val="00C968E0"/>
    <w:rsid w:val="00C968E6"/>
    <w:rsid w:val="00C96E7F"/>
    <w:rsid w:val="00CA054F"/>
    <w:rsid w:val="00CA1151"/>
    <w:rsid w:val="00CA1C29"/>
    <w:rsid w:val="00CA1E0E"/>
    <w:rsid w:val="00CA371A"/>
    <w:rsid w:val="00CA4054"/>
    <w:rsid w:val="00CA4182"/>
    <w:rsid w:val="00CA4C90"/>
    <w:rsid w:val="00CA56B0"/>
    <w:rsid w:val="00CA6314"/>
    <w:rsid w:val="00CA6CC6"/>
    <w:rsid w:val="00CA6D78"/>
    <w:rsid w:val="00CB057A"/>
    <w:rsid w:val="00CB1CC7"/>
    <w:rsid w:val="00CB2043"/>
    <w:rsid w:val="00CB27D1"/>
    <w:rsid w:val="00CB2D99"/>
    <w:rsid w:val="00CB38CE"/>
    <w:rsid w:val="00CB39CD"/>
    <w:rsid w:val="00CB469C"/>
    <w:rsid w:val="00CB48F3"/>
    <w:rsid w:val="00CB56C2"/>
    <w:rsid w:val="00CB6611"/>
    <w:rsid w:val="00CB6E3D"/>
    <w:rsid w:val="00CB760E"/>
    <w:rsid w:val="00CC0AE2"/>
    <w:rsid w:val="00CC0D0C"/>
    <w:rsid w:val="00CC1436"/>
    <w:rsid w:val="00CC1955"/>
    <w:rsid w:val="00CC2C56"/>
    <w:rsid w:val="00CC33BC"/>
    <w:rsid w:val="00CC3A16"/>
    <w:rsid w:val="00CC3C69"/>
    <w:rsid w:val="00CC487D"/>
    <w:rsid w:val="00CC4A28"/>
    <w:rsid w:val="00CC5575"/>
    <w:rsid w:val="00CC5B78"/>
    <w:rsid w:val="00CC5CB3"/>
    <w:rsid w:val="00CC6006"/>
    <w:rsid w:val="00CC6486"/>
    <w:rsid w:val="00CC6BF8"/>
    <w:rsid w:val="00CC6F84"/>
    <w:rsid w:val="00CC7228"/>
    <w:rsid w:val="00CC7266"/>
    <w:rsid w:val="00CC72E3"/>
    <w:rsid w:val="00CD1112"/>
    <w:rsid w:val="00CD25E4"/>
    <w:rsid w:val="00CD3D55"/>
    <w:rsid w:val="00CD4AA7"/>
    <w:rsid w:val="00CD4D56"/>
    <w:rsid w:val="00CD5540"/>
    <w:rsid w:val="00CD5B12"/>
    <w:rsid w:val="00CD6723"/>
    <w:rsid w:val="00CD6987"/>
    <w:rsid w:val="00CD6F44"/>
    <w:rsid w:val="00CD7545"/>
    <w:rsid w:val="00CE087B"/>
    <w:rsid w:val="00CE1421"/>
    <w:rsid w:val="00CE14DA"/>
    <w:rsid w:val="00CE1A93"/>
    <w:rsid w:val="00CE1B99"/>
    <w:rsid w:val="00CE2751"/>
    <w:rsid w:val="00CE31A0"/>
    <w:rsid w:val="00CE380E"/>
    <w:rsid w:val="00CE4BE0"/>
    <w:rsid w:val="00CE4F0B"/>
    <w:rsid w:val="00CE56DC"/>
    <w:rsid w:val="00CE5C65"/>
    <w:rsid w:val="00CE64CC"/>
    <w:rsid w:val="00CF017E"/>
    <w:rsid w:val="00CF02D5"/>
    <w:rsid w:val="00CF046D"/>
    <w:rsid w:val="00CF120C"/>
    <w:rsid w:val="00CF126F"/>
    <w:rsid w:val="00CF13EE"/>
    <w:rsid w:val="00CF23B5"/>
    <w:rsid w:val="00CF2F4B"/>
    <w:rsid w:val="00CF396C"/>
    <w:rsid w:val="00CF3D02"/>
    <w:rsid w:val="00CF4587"/>
    <w:rsid w:val="00CF4F85"/>
    <w:rsid w:val="00CF52BA"/>
    <w:rsid w:val="00CF5DE6"/>
    <w:rsid w:val="00D00FAE"/>
    <w:rsid w:val="00D011C0"/>
    <w:rsid w:val="00D011D4"/>
    <w:rsid w:val="00D01B58"/>
    <w:rsid w:val="00D0225C"/>
    <w:rsid w:val="00D02B09"/>
    <w:rsid w:val="00D03A2E"/>
    <w:rsid w:val="00D03F2A"/>
    <w:rsid w:val="00D04069"/>
    <w:rsid w:val="00D04617"/>
    <w:rsid w:val="00D04F95"/>
    <w:rsid w:val="00D0569E"/>
    <w:rsid w:val="00D056D0"/>
    <w:rsid w:val="00D057C8"/>
    <w:rsid w:val="00D063D0"/>
    <w:rsid w:val="00D078EF"/>
    <w:rsid w:val="00D10495"/>
    <w:rsid w:val="00D11988"/>
    <w:rsid w:val="00D12189"/>
    <w:rsid w:val="00D12210"/>
    <w:rsid w:val="00D12DCC"/>
    <w:rsid w:val="00D14658"/>
    <w:rsid w:val="00D15079"/>
    <w:rsid w:val="00D1554F"/>
    <w:rsid w:val="00D15AFB"/>
    <w:rsid w:val="00D15F7B"/>
    <w:rsid w:val="00D17D09"/>
    <w:rsid w:val="00D201D9"/>
    <w:rsid w:val="00D20298"/>
    <w:rsid w:val="00D20E16"/>
    <w:rsid w:val="00D20E84"/>
    <w:rsid w:val="00D219C2"/>
    <w:rsid w:val="00D21DA8"/>
    <w:rsid w:val="00D2214D"/>
    <w:rsid w:val="00D22522"/>
    <w:rsid w:val="00D229EB"/>
    <w:rsid w:val="00D22E01"/>
    <w:rsid w:val="00D2378F"/>
    <w:rsid w:val="00D23C67"/>
    <w:rsid w:val="00D24F19"/>
    <w:rsid w:val="00D258C5"/>
    <w:rsid w:val="00D25DB7"/>
    <w:rsid w:val="00D2725E"/>
    <w:rsid w:val="00D275F8"/>
    <w:rsid w:val="00D276B9"/>
    <w:rsid w:val="00D27B1F"/>
    <w:rsid w:val="00D31133"/>
    <w:rsid w:val="00D31301"/>
    <w:rsid w:val="00D316D6"/>
    <w:rsid w:val="00D317A5"/>
    <w:rsid w:val="00D31967"/>
    <w:rsid w:val="00D33348"/>
    <w:rsid w:val="00D3559B"/>
    <w:rsid w:val="00D35952"/>
    <w:rsid w:val="00D35F08"/>
    <w:rsid w:val="00D36FFD"/>
    <w:rsid w:val="00D370C0"/>
    <w:rsid w:val="00D3720C"/>
    <w:rsid w:val="00D37484"/>
    <w:rsid w:val="00D4011C"/>
    <w:rsid w:val="00D40B4B"/>
    <w:rsid w:val="00D41F4B"/>
    <w:rsid w:val="00D42A76"/>
    <w:rsid w:val="00D43DFF"/>
    <w:rsid w:val="00D45D6B"/>
    <w:rsid w:val="00D4614E"/>
    <w:rsid w:val="00D46795"/>
    <w:rsid w:val="00D46ABD"/>
    <w:rsid w:val="00D46DCB"/>
    <w:rsid w:val="00D46EA1"/>
    <w:rsid w:val="00D47766"/>
    <w:rsid w:val="00D47EFE"/>
    <w:rsid w:val="00D47F35"/>
    <w:rsid w:val="00D502EE"/>
    <w:rsid w:val="00D50BF6"/>
    <w:rsid w:val="00D521C6"/>
    <w:rsid w:val="00D52EA3"/>
    <w:rsid w:val="00D53003"/>
    <w:rsid w:val="00D55371"/>
    <w:rsid w:val="00D5648F"/>
    <w:rsid w:val="00D56FFB"/>
    <w:rsid w:val="00D60C29"/>
    <w:rsid w:val="00D61758"/>
    <w:rsid w:val="00D619EE"/>
    <w:rsid w:val="00D61CCE"/>
    <w:rsid w:val="00D61DBB"/>
    <w:rsid w:val="00D62D99"/>
    <w:rsid w:val="00D62E5C"/>
    <w:rsid w:val="00D63C48"/>
    <w:rsid w:val="00D63F65"/>
    <w:rsid w:val="00D643B9"/>
    <w:rsid w:val="00D64759"/>
    <w:rsid w:val="00D64A7D"/>
    <w:rsid w:val="00D66440"/>
    <w:rsid w:val="00D6680E"/>
    <w:rsid w:val="00D67EFD"/>
    <w:rsid w:val="00D70169"/>
    <w:rsid w:val="00D70851"/>
    <w:rsid w:val="00D70A50"/>
    <w:rsid w:val="00D70F75"/>
    <w:rsid w:val="00D71180"/>
    <w:rsid w:val="00D717AF"/>
    <w:rsid w:val="00D72C03"/>
    <w:rsid w:val="00D7305F"/>
    <w:rsid w:val="00D735A6"/>
    <w:rsid w:val="00D74520"/>
    <w:rsid w:val="00D74C7E"/>
    <w:rsid w:val="00D76BE6"/>
    <w:rsid w:val="00D77296"/>
    <w:rsid w:val="00D77496"/>
    <w:rsid w:val="00D800F0"/>
    <w:rsid w:val="00D80FAD"/>
    <w:rsid w:val="00D81DC2"/>
    <w:rsid w:val="00D8362B"/>
    <w:rsid w:val="00D83BAB"/>
    <w:rsid w:val="00D8404D"/>
    <w:rsid w:val="00D843D1"/>
    <w:rsid w:val="00D8461E"/>
    <w:rsid w:val="00D8467C"/>
    <w:rsid w:val="00D84CA7"/>
    <w:rsid w:val="00D84CBB"/>
    <w:rsid w:val="00D84D8E"/>
    <w:rsid w:val="00D850AD"/>
    <w:rsid w:val="00D856E6"/>
    <w:rsid w:val="00D859DD"/>
    <w:rsid w:val="00D87499"/>
    <w:rsid w:val="00D879E5"/>
    <w:rsid w:val="00D90D35"/>
    <w:rsid w:val="00D90EF3"/>
    <w:rsid w:val="00D91B50"/>
    <w:rsid w:val="00D91F6E"/>
    <w:rsid w:val="00D92630"/>
    <w:rsid w:val="00D9279F"/>
    <w:rsid w:val="00D92A74"/>
    <w:rsid w:val="00D93ED7"/>
    <w:rsid w:val="00D9456E"/>
    <w:rsid w:val="00D949C2"/>
    <w:rsid w:val="00D95073"/>
    <w:rsid w:val="00D96228"/>
    <w:rsid w:val="00D96D29"/>
    <w:rsid w:val="00D97DFF"/>
    <w:rsid w:val="00DA0242"/>
    <w:rsid w:val="00DA05E4"/>
    <w:rsid w:val="00DA0926"/>
    <w:rsid w:val="00DA0E0D"/>
    <w:rsid w:val="00DA14F5"/>
    <w:rsid w:val="00DA27CE"/>
    <w:rsid w:val="00DA28C0"/>
    <w:rsid w:val="00DA2C8B"/>
    <w:rsid w:val="00DA2E45"/>
    <w:rsid w:val="00DA3437"/>
    <w:rsid w:val="00DA3461"/>
    <w:rsid w:val="00DA3FB2"/>
    <w:rsid w:val="00DA4829"/>
    <w:rsid w:val="00DA5709"/>
    <w:rsid w:val="00DA5FA0"/>
    <w:rsid w:val="00DA6135"/>
    <w:rsid w:val="00DA6EAF"/>
    <w:rsid w:val="00DB0106"/>
    <w:rsid w:val="00DB094B"/>
    <w:rsid w:val="00DB11D9"/>
    <w:rsid w:val="00DB17AF"/>
    <w:rsid w:val="00DB1E12"/>
    <w:rsid w:val="00DB2F43"/>
    <w:rsid w:val="00DB3170"/>
    <w:rsid w:val="00DB3ACE"/>
    <w:rsid w:val="00DB3E39"/>
    <w:rsid w:val="00DB3EA1"/>
    <w:rsid w:val="00DB43A9"/>
    <w:rsid w:val="00DB565C"/>
    <w:rsid w:val="00DB5663"/>
    <w:rsid w:val="00DB5958"/>
    <w:rsid w:val="00DB6134"/>
    <w:rsid w:val="00DB625E"/>
    <w:rsid w:val="00DB6633"/>
    <w:rsid w:val="00DB68E7"/>
    <w:rsid w:val="00DB7079"/>
    <w:rsid w:val="00DC179B"/>
    <w:rsid w:val="00DC1872"/>
    <w:rsid w:val="00DC1ADE"/>
    <w:rsid w:val="00DC234F"/>
    <w:rsid w:val="00DC2FA4"/>
    <w:rsid w:val="00DC3085"/>
    <w:rsid w:val="00DC3375"/>
    <w:rsid w:val="00DC36BA"/>
    <w:rsid w:val="00DC3E4A"/>
    <w:rsid w:val="00DC3FD6"/>
    <w:rsid w:val="00DC48C6"/>
    <w:rsid w:val="00DC49BA"/>
    <w:rsid w:val="00DC4A61"/>
    <w:rsid w:val="00DC4C5D"/>
    <w:rsid w:val="00DC5030"/>
    <w:rsid w:val="00DC533C"/>
    <w:rsid w:val="00DC6827"/>
    <w:rsid w:val="00DC7CA5"/>
    <w:rsid w:val="00DD014D"/>
    <w:rsid w:val="00DD11EB"/>
    <w:rsid w:val="00DD375D"/>
    <w:rsid w:val="00DD3919"/>
    <w:rsid w:val="00DD4211"/>
    <w:rsid w:val="00DD4650"/>
    <w:rsid w:val="00DD4663"/>
    <w:rsid w:val="00DD5BD6"/>
    <w:rsid w:val="00DD6BA2"/>
    <w:rsid w:val="00DD6DAE"/>
    <w:rsid w:val="00DD75E1"/>
    <w:rsid w:val="00DD75EC"/>
    <w:rsid w:val="00DE00FE"/>
    <w:rsid w:val="00DE03A6"/>
    <w:rsid w:val="00DE2344"/>
    <w:rsid w:val="00DE3257"/>
    <w:rsid w:val="00DE345A"/>
    <w:rsid w:val="00DE3730"/>
    <w:rsid w:val="00DE4412"/>
    <w:rsid w:val="00DE4C06"/>
    <w:rsid w:val="00DE4F52"/>
    <w:rsid w:val="00DE4FC5"/>
    <w:rsid w:val="00DE5209"/>
    <w:rsid w:val="00DE66A3"/>
    <w:rsid w:val="00DE7570"/>
    <w:rsid w:val="00DE75F8"/>
    <w:rsid w:val="00DF0427"/>
    <w:rsid w:val="00DF049C"/>
    <w:rsid w:val="00DF0542"/>
    <w:rsid w:val="00DF06B0"/>
    <w:rsid w:val="00DF0E9A"/>
    <w:rsid w:val="00DF1386"/>
    <w:rsid w:val="00DF14AC"/>
    <w:rsid w:val="00DF160A"/>
    <w:rsid w:val="00DF1EBC"/>
    <w:rsid w:val="00DF26E4"/>
    <w:rsid w:val="00DF2A24"/>
    <w:rsid w:val="00DF2A84"/>
    <w:rsid w:val="00DF34C8"/>
    <w:rsid w:val="00DF4D0D"/>
    <w:rsid w:val="00DF5F2F"/>
    <w:rsid w:val="00DF62EC"/>
    <w:rsid w:val="00DF6A63"/>
    <w:rsid w:val="00DF6D76"/>
    <w:rsid w:val="00DF6DBB"/>
    <w:rsid w:val="00E001AD"/>
    <w:rsid w:val="00E00B08"/>
    <w:rsid w:val="00E00FEF"/>
    <w:rsid w:val="00E01772"/>
    <w:rsid w:val="00E01917"/>
    <w:rsid w:val="00E01E11"/>
    <w:rsid w:val="00E02221"/>
    <w:rsid w:val="00E02826"/>
    <w:rsid w:val="00E034BA"/>
    <w:rsid w:val="00E034BF"/>
    <w:rsid w:val="00E03A4F"/>
    <w:rsid w:val="00E03B09"/>
    <w:rsid w:val="00E03B85"/>
    <w:rsid w:val="00E03E1B"/>
    <w:rsid w:val="00E04AFC"/>
    <w:rsid w:val="00E05BEC"/>
    <w:rsid w:val="00E069C9"/>
    <w:rsid w:val="00E07871"/>
    <w:rsid w:val="00E1064C"/>
    <w:rsid w:val="00E11398"/>
    <w:rsid w:val="00E11641"/>
    <w:rsid w:val="00E1285E"/>
    <w:rsid w:val="00E12AFB"/>
    <w:rsid w:val="00E1404F"/>
    <w:rsid w:val="00E14A48"/>
    <w:rsid w:val="00E14BAA"/>
    <w:rsid w:val="00E14DC9"/>
    <w:rsid w:val="00E1589F"/>
    <w:rsid w:val="00E15966"/>
    <w:rsid w:val="00E15ADC"/>
    <w:rsid w:val="00E164F7"/>
    <w:rsid w:val="00E16884"/>
    <w:rsid w:val="00E21643"/>
    <w:rsid w:val="00E21D19"/>
    <w:rsid w:val="00E23B36"/>
    <w:rsid w:val="00E23D2A"/>
    <w:rsid w:val="00E23DA9"/>
    <w:rsid w:val="00E2410B"/>
    <w:rsid w:val="00E24675"/>
    <w:rsid w:val="00E252A4"/>
    <w:rsid w:val="00E25DFD"/>
    <w:rsid w:val="00E25EBA"/>
    <w:rsid w:val="00E27213"/>
    <w:rsid w:val="00E27EFA"/>
    <w:rsid w:val="00E31D4E"/>
    <w:rsid w:val="00E31FAC"/>
    <w:rsid w:val="00E32037"/>
    <w:rsid w:val="00E32064"/>
    <w:rsid w:val="00E33F0B"/>
    <w:rsid w:val="00E34DDF"/>
    <w:rsid w:val="00E35297"/>
    <w:rsid w:val="00E355F4"/>
    <w:rsid w:val="00E35C28"/>
    <w:rsid w:val="00E368F1"/>
    <w:rsid w:val="00E404C5"/>
    <w:rsid w:val="00E40A22"/>
    <w:rsid w:val="00E42047"/>
    <w:rsid w:val="00E420AD"/>
    <w:rsid w:val="00E42215"/>
    <w:rsid w:val="00E42C46"/>
    <w:rsid w:val="00E43443"/>
    <w:rsid w:val="00E43519"/>
    <w:rsid w:val="00E43AB3"/>
    <w:rsid w:val="00E4435B"/>
    <w:rsid w:val="00E445D1"/>
    <w:rsid w:val="00E449E9"/>
    <w:rsid w:val="00E45323"/>
    <w:rsid w:val="00E45C24"/>
    <w:rsid w:val="00E46AFB"/>
    <w:rsid w:val="00E472B4"/>
    <w:rsid w:val="00E47993"/>
    <w:rsid w:val="00E5000F"/>
    <w:rsid w:val="00E5017C"/>
    <w:rsid w:val="00E5036D"/>
    <w:rsid w:val="00E503A9"/>
    <w:rsid w:val="00E50904"/>
    <w:rsid w:val="00E5096B"/>
    <w:rsid w:val="00E50C1B"/>
    <w:rsid w:val="00E51D49"/>
    <w:rsid w:val="00E523AC"/>
    <w:rsid w:val="00E52A61"/>
    <w:rsid w:val="00E52AFE"/>
    <w:rsid w:val="00E52D80"/>
    <w:rsid w:val="00E537D5"/>
    <w:rsid w:val="00E53A6F"/>
    <w:rsid w:val="00E54458"/>
    <w:rsid w:val="00E54594"/>
    <w:rsid w:val="00E54623"/>
    <w:rsid w:val="00E5587B"/>
    <w:rsid w:val="00E55993"/>
    <w:rsid w:val="00E57439"/>
    <w:rsid w:val="00E579F9"/>
    <w:rsid w:val="00E60210"/>
    <w:rsid w:val="00E60D3F"/>
    <w:rsid w:val="00E61274"/>
    <w:rsid w:val="00E6129E"/>
    <w:rsid w:val="00E61F62"/>
    <w:rsid w:val="00E620FE"/>
    <w:rsid w:val="00E62E60"/>
    <w:rsid w:val="00E63761"/>
    <w:rsid w:val="00E63969"/>
    <w:rsid w:val="00E64B6E"/>
    <w:rsid w:val="00E6513A"/>
    <w:rsid w:val="00E657DA"/>
    <w:rsid w:val="00E664C5"/>
    <w:rsid w:val="00E6684D"/>
    <w:rsid w:val="00E668BC"/>
    <w:rsid w:val="00E66E3B"/>
    <w:rsid w:val="00E6732A"/>
    <w:rsid w:val="00E67D79"/>
    <w:rsid w:val="00E67F60"/>
    <w:rsid w:val="00E70E0F"/>
    <w:rsid w:val="00E7101A"/>
    <w:rsid w:val="00E71033"/>
    <w:rsid w:val="00E719A7"/>
    <w:rsid w:val="00E719A8"/>
    <w:rsid w:val="00E71A42"/>
    <w:rsid w:val="00E71DD8"/>
    <w:rsid w:val="00E7257B"/>
    <w:rsid w:val="00E731F9"/>
    <w:rsid w:val="00E732F2"/>
    <w:rsid w:val="00E7479F"/>
    <w:rsid w:val="00E74977"/>
    <w:rsid w:val="00E7499C"/>
    <w:rsid w:val="00E74C92"/>
    <w:rsid w:val="00E75049"/>
    <w:rsid w:val="00E755FA"/>
    <w:rsid w:val="00E75666"/>
    <w:rsid w:val="00E75706"/>
    <w:rsid w:val="00E761AC"/>
    <w:rsid w:val="00E7620B"/>
    <w:rsid w:val="00E773FB"/>
    <w:rsid w:val="00E77D45"/>
    <w:rsid w:val="00E801D0"/>
    <w:rsid w:val="00E804D2"/>
    <w:rsid w:val="00E818BB"/>
    <w:rsid w:val="00E81F58"/>
    <w:rsid w:val="00E8267E"/>
    <w:rsid w:val="00E82733"/>
    <w:rsid w:val="00E82A25"/>
    <w:rsid w:val="00E843B5"/>
    <w:rsid w:val="00E84BF4"/>
    <w:rsid w:val="00E84DC6"/>
    <w:rsid w:val="00E84E95"/>
    <w:rsid w:val="00E852B4"/>
    <w:rsid w:val="00E85ABC"/>
    <w:rsid w:val="00E85D21"/>
    <w:rsid w:val="00E86960"/>
    <w:rsid w:val="00E86D59"/>
    <w:rsid w:val="00E901D2"/>
    <w:rsid w:val="00E90591"/>
    <w:rsid w:val="00E9112E"/>
    <w:rsid w:val="00E917CC"/>
    <w:rsid w:val="00E91B39"/>
    <w:rsid w:val="00E92C52"/>
    <w:rsid w:val="00E936AA"/>
    <w:rsid w:val="00E940CF"/>
    <w:rsid w:val="00E94580"/>
    <w:rsid w:val="00E9470A"/>
    <w:rsid w:val="00E95504"/>
    <w:rsid w:val="00E96447"/>
    <w:rsid w:val="00E96F92"/>
    <w:rsid w:val="00E97101"/>
    <w:rsid w:val="00E97864"/>
    <w:rsid w:val="00EA1574"/>
    <w:rsid w:val="00EA1690"/>
    <w:rsid w:val="00EA18FF"/>
    <w:rsid w:val="00EA34A4"/>
    <w:rsid w:val="00EA379E"/>
    <w:rsid w:val="00EA3909"/>
    <w:rsid w:val="00EA3CC2"/>
    <w:rsid w:val="00EA43C1"/>
    <w:rsid w:val="00EA4F9F"/>
    <w:rsid w:val="00EA586D"/>
    <w:rsid w:val="00EA6D67"/>
    <w:rsid w:val="00EB00B7"/>
    <w:rsid w:val="00EB021D"/>
    <w:rsid w:val="00EB0B6F"/>
    <w:rsid w:val="00EB1D41"/>
    <w:rsid w:val="00EB1D4D"/>
    <w:rsid w:val="00EB27F6"/>
    <w:rsid w:val="00EB2B90"/>
    <w:rsid w:val="00EB32AF"/>
    <w:rsid w:val="00EB3836"/>
    <w:rsid w:val="00EB39E6"/>
    <w:rsid w:val="00EB3A5C"/>
    <w:rsid w:val="00EB3B0F"/>
    <w:rsid w:val="00EB3C4D"/>
    <w:rsid w:val="00EB463E"/>
    <w:rsid w:val="00EB47B9"/>
    <w:rsid w:val="00EB50C4"/>
    <w:rsid w:val="00EB5C7F"/>
    <w:rsid w:val="00EB63C2"/>
    <w:rsid w:val="00EB6744"/>
    <w:rsid w:val="00EB7670"/>
    <w:rsid w:val="00EC1CF3"/>
    <w:rsid w:val="00EC211E"/>
    <w:rsid w:val="00EC2995"/>
    <w:rsid w:val="00EC322A"/>
    <w:rsid w:val="00EC39B3"/>
    <w:rsid w:val="00EC4235"/>
    <w:rsid w:val="00EC42C8"/>
    <w:rsid w:val="00EC50D8"/>
    <w:rsid w:val="00EC51A3"/>
    <w:rsid w:val="00EC53BF"/>
    <w:rsid w:val="00EC574C"/>
    <w:rsid w:val="00EC5755"/>
    <w:rsid w:val="00EC579C"/>
    <w:rsid w:val="00EC609A"/>
    <w:rsid w:val="00EC6496"/>
    <w:rsid w:val="00EC6B74"/>
    <w:rsid w:val="00EC6D54"/>
    <w:rsid w:val="00EC6EBB"/>
    <w:rsid w:val="00ED031E"/>
    <w:rsid w:val="00ED03F6"/>
    <w:rsid w:val="00ED0F50"/>
    <w:rsid w:val="00ED19DC"/>
    <w:rsid w:val="00ED296E"/>
    <w:rsid w:val="00ED2C1C"/>
    <w:rsid w:val="00ED3067"/>
    <w:rsid w:val="00ED338E"/>
    <w:rsid w:val="00ED47A7"/>
    <w:rsid w:val="00ED4AB1"/>
    <w:rsid w:val="00ED4BE1"/>
    <w:rsid w:val="00ED5092"/>
    <w:rsid w:val="00ED5737"/>
    <w:rsid w:val="00ED58BC"/>
    <w:rsid w:val="00ED6A59"/>
    <w:rsid w:val="00ED6AFE"/>
    <w:rsid w:val="00ED743D"/>
    <w:rsid w:val="00ED7442"/>
    <w:rsid w:val="00ED77CE"/>
    <w:rsid w:val="00ED792E"/>
    <w:rsid w:val="00ED7E96"/>
    <w:rsid w:val="00ED7EBD"/>
    <w:rsid w:val="00EE066A"/>
    <w:rsid w:val="00EE0E09"/>
    <w:rsid w:val="00EE0F2B"/>
    <w:rsid w:val="00EE1BA3"/>
    <w:rsid w:val="00EE1D2C"/>
    <w:rsid w:val="00EE3454"/>
    <w:rsid w:val="00EE346D"/>
    <w:rsid w:val="00EE3A2B"/>
    <w:rsid w:val="00EE469A"/>
    <w:rsid w:val="00EE4B76"/>
    <w:rsid w:val="00EE50EB"/>
    <w:rsid w:val="00EE551B"/>
    <w:rsid w:val="00EE5F1E"/>
    <w:rsid w:val="00EE6C91"/>
    <w:rsid w:val="00EE7087"/>
    <w:rsid w:val="00EF04EB"/>
    <w:rsid w:val="00EF0787"/>
    <w:rsid w:val="00EF107E"/>
    <w:rsid w:val="00EF1825"/>
    <w:rsid w:val="00EF1C90"/>
    <w:rsid w:val="00EF1D3B"/>
    <w:rsid w:val="00EF2F04"/>
    <w:rsid w:val="00EF389D"/>
    <w:rsid w:val="00EF3A76"/>
    <w:rsid w:val="00EF3EF0"/>
    <w:rsid w:val="00EF4B9E"/>
    <w:rsid w:val="00EF4EE8"/>
    <w:rsid w:val="00EF5096"/>
    <w:rsid w:val="00EF5464"/>
    <w:rsid w:val="00EF58A5"/>
    <w:rsid w:val="00EF5B4E"/>
    <w:rsid w:val="00EF5D3F"/>
    <w:rsid w:val="00EF5D73"/>
    <w:rsid w:val="00EF5F87"/>
    <w:rsid w:val="00EF60B2"/>
    <w:rsid w:val="00EF69D8"/>
    <w:rsid w:val="00F007A1"/>
    <w:rsid w:val="00F012C6"/>
    <w:rsid w:val="00F01E1A"/>
    <w:rsid w:val="00F024BD"/>
    <w:rsid w:val="00F0278A"/>
    <w:rsid w:val="00F028A4"/>
    <w:rsid w:val="00F02A77"/>
    <w:rsid w:val="00F02A9E"/>
    <w:rsid w:val="00F040B8"/>
    <w:rsid w:val="00F049B9"/>
    <w:rsid w:val="00F04F34"/>
    <w:rsid w:val="00F055F0"/>
    <w:rsid w:val="00F05BCF"/>
    <w:rsid w:val="00F06247"/>
    <w:rsid w:val="00F065EE"/>
    <w:rsid w:val="00F066F2"/>
    <w:rsid w:val="00F06967"/>
    <w:rsid w:val="00F06B7E"/>
    <w:rsid w:val="00F074E2"/>
    <w:rsid w:val="00F07738"/>
    <w:rsid w:val="00F077EE"/>
    <w:rsid w:val="00F10139"/>
    <w:rsid w:val="00F10E25"/>
    <w:rsid w:val="00F10E77"/>
    <w:rsid w:val="00F11764"/>
    <w:rsid w:val="00F1241C"/>
    <w:rsid w:val="00F12C21"/>
    <w:rsid w:val="00F13EB2"/>
    <w:rsid w:val="00F1421E"/>
    <w:rsid w:val="00F145F7"/>
    <w:rsid w:val="00F14862"/>
    <w:rsid w:val="00F14A73"/>
    <w:rsid w:val="00F151E0"/>
    <w:rsid w:val="00F15A06"/>
    <w:rsid w:val="00F1638B"/>
    <w:rsid w:val="00F17179"/>
    <w:rsid w:val="00F17221"/>
    <w:rsid w:val="00F173DC"/>
    <w:rsid w:val="00F17693"/>
    <w:rsid w:val="00F177C0"/>
    <w:rsid w:val="00F17A98"/>
    <w:rsid w:val="00F17EF2"/>
    <w:rsid w:val="00F204A6"/>
    <w:rsid w:val="00F20819"/>
    <w:rsid w:val="00F21A50"/>
    <w:rsid w:val="00F21DFD"/>
    <w:rsid w:val="00F22145"/>
    <w:rsid w:val="00F24000"/>
    <w:rsid w:val="00F24771"/>
    <w:rsid w:val="00F2558B"/>
    <w:rsid w:val="00F26A81"/>
    <w:rsid w:val="00F26AF8"/>
    <w:rsid w:val="00F26C4D"/>
    <w:rsid w:val="00F26CC7"/>
    <w:rsid w:val="00F26DD6"/>
    <w:rsid w:val="00F27416"/>
    <w:rsid w:val="00F30EAA"/>
    <w:rsid w:val="00F31938"/>
    <w:rsid w:val="00F31B0C"/>
    <w:rsid w:val="00F31B39"/>
    <w:rsid w:val="00F3318E"/>
    <w:rsid w:val="00F33A8C"/>
    <w:rsid w:val="00F33D10"/>
    <w:rsid w:val="00F34484"/>
    <w:rsid w:val="00F34789"/>
    <w:rsid w:val="00F35B80"/>
    <w:rsid w:val="00F36B87"/>
    <w:rsid w:val="00F371B0"/>
    <w:rsid w:val="00F376D7"/>
    <w:rsid w:val="00F37797"/>
    <w:rsid w:val="00F406FA"/>
    <w:rsid w:val="00F410AD"/>
    <w:rsid w:val="00F41131"/>
    <w:rsid w:val="00F417E3"/>
    <w:rsid w:val="00F41827"/>
    <w:rsid w:val="00F421E4"/>
    <w:rsid w:val="00F42394"/>
    <w:rsid w:val="00F439DF"/>
    <w:rsid w:val="00F45C89"/>
    <w:rsid w:val="00F460D6"/>
    <w:rsid w:val="00F46BCF"/>
    <w:rsid w:val="00F46CE1"/>
    <w:rsid w:val="00F4707B"/>
    <w:rsid w:val="00F503DC"/>
    <w:rsid w:val="00F50754"/>
    <w:rsid w:val="00F5084A"/>
    <w:rsid w:val="00F50DAD"/>
    <w:rsid w:val="00F50DBE"/>
    <w:rsid w:val="00F517D0"/>
    <w:rsid w:val="00F537F0"/>
    <w:rsid w:val="00F53EEC"/>
    <w:rsid w:val="00F54427"/>
    <w:rsid w:val="00F54F4B"/>
    <w:rsid w:val="00F55F26"/>
    <w:rsid w:val="00F562BD"/>
    <w:rsid w:val="00F5644A"/>
    <w:rsid w:val="00F56509"/>
    <w:rsid w:val="00F56FE7"/>
    <w:rsid w:val="00F57500"/>
    <w:rsid w:val="00F6080A"/>
    <w:rsid w:val="00F61454"/>
    <w:rsid w:val="00F6171E"/>
    <w:rsid w:val="00F61B09"/>
    <w:rsid w:val="00F64983"/>
    <w:rsid w:val="00F64DB8"/>
    <w:rsid w:val="00F653E5"/>
    <w:rsid w:val="00F65804"/>
    <w:rsid w:val="00F663A7"/>
    <w:rsid w:val="00F66A46"/>
    <w:rsid w:val="00F67101"/>
    <w:rsid w:val="00F674C3"/>
    <w:rsid w:val="00F7006E"/>
    <w:rsid w:val="00F70ED8"/>
    <w:rsid w:val="00F7107F"/>
    <w:rsid w:val="00F7124A"/>
    <w:rsid w:val="00F71780"/>
    <w:rsid w:val="00F722BD"/>
    <w:rsid w:val="00F72669"/>
    <w:rsid w:val="00F72FD6"/>
    <w:rsid w:val="00F731C7"/>
    <w:rsid w:val="00F73833"/>
    <w:rsid w:val="00F738DA"/>
    <w:rsid w:val="00F73C75"/>
    <w:rsid w:val="00F73DAE"/>
    <w:rsid w:val="00F74ACD"/>
    <w:rsid w:val="00F74E8A"/>
    <w:rsid w:val="00F758F9"/>
    <w:rsid w:val="00F75EFA"/>
    <w:rsid w:val="00F76192"/>
    <w:rsid w:val="00F76287"/>
    <w:rsid w:val="00F77068"/>
    <w:rsid w:val="00F772D2"/>
    <w:rsid w:val="00F80850"/>
    <w:rsid w:val="00F80AF2"/>
    <w:rsid w:val="00F810AF"/>
    <w:rsid w:val="00F81646"/>
    <w:rsid w:val="00F81CE5"/>
    <w:rsid w:val="00F82384"/>
    <w:rsid w:val="00F823E4"/>
    <w:rsid w:val="00F8333B"/>
    <w:rsid w:val="00F83973"/>
    <w:rsid w:val="00F8456A"/>
    <w:rsid w:val="00F8463A"/>
    <w:rsid w:val="00F84C8E"/>
    <w:rsid w:val="00F85195"/>
    <w:rsid w:val="00F8559B"/>
    <w:rsid w:val="00F85785"/>
    <w:rsid w:val="00F85F35"/>
    <w:rsid w:val="00F860DA"/>
    <w:rsid w:val="00F86499"/>
    <w:rsid w:val="00F86E1B"/>
    <w:rsid w:val="00F8791B"/>
    <w:rsid w:val="00F90C71"/>
    <w:rsid w:val="00F91045"/>
    <w:rsid w:val="00F9114A"/>
    <w:rsid w:val="00F915EA"/>
    <w:rsid w:val="00F91B94"/>
    <w:rsid w:val="00F91CF6"/>
    <w:rsid w:val="00F930ED"/>
    <w:rsid w:val="00F9320C"/>
    <w:rsid w:val="00F9410D"/>
    <w:rsid w:val="00F941CB"/>
    <w:rsid w:val="00F94301"/>
    <w:rsid w:val="00F94363"/>
    <w:rsid w:val="00F947D1"/>
    <w:rsid w:val="00F95183"/>
    <w:rsid w:val="00F9667B"/>
    <w:rsid w:val="00F97683"/>
    <w:rsid w:val="00F97EF3"/>
    <w:rsid w:val="00FA047D"/>
    <w:rsid w:val="00FA184C"/>
    <w:rsid w:val="00FA207F"/>
    <w:rsid w:val="00FA21E9"/>
    <w:rsid w:val="00FA305C"/>
    <w:rsid w:val="00FA315F"/>
    <w:rsid w:val="00FA3374"/>
    <w:rsid w:val="00FA3440"/>
    <w:rsid w:val="00FA391A"/>
    <w:rsid w:val="00FA3A32"/>
    <w:rsid w:val="00FA4F90"/>
    <w:rsid w:val="00FA5B3A"/>
    <w:rsid w:val="00FA6467"/>
    <w:rsid w:val="00FA6CE0"/>
    <w:rsid w:val="00FB01B2"/>
    <w:rsid w:val="00FB1291"/>
    <w:rsid w:val="00FB173D"/>
    <w:rsid w:val="00FB1A7E"/>
    <w:rsid w:val="00FB1B60"/>
    <w:rsid w:val="00FB26E8"/>
    <w:rsid w:val="00FB27B2"/>
    <w:rsid w:val="00FB28DE"/>
    <w:rsid w:val="00FB2A2B"/>
    <w:rsid w:val="00FB2F49"/>
    <w:rsid w:val="00FB35FA"/>
    <w:rsid w:val="00FB3D07"/>
    <w:rsid w:val="00FB476C"/>
    <w:rsid w:val="00FB4F92"/>
    <w:rsid w:val="00FB4FA7"/>
    <w:rsid w:val="00FB501F"/>
    <w:rsid w:val="00FB71E4"/>
    <w:rsid w:val="00FC1C76"/>
    <w:rsid w:val="00FC215A"/>
    <w:rsid w:val="00FC223B"/>
    <w:rsid w:val="00FC2B99"/>
    <w:rsid w:val="00FC355B"/>
    <w:rsid w:val="00FC3851"/>
    <w:rsid w:val="00FC4FFA"/>
    <w:rsid w:val="00FC52E6"/>
    <w:rsid w:val="00FC5797"/>
    <w:rsid w:val="00FC597A"/>
    <w:rsid w:val="00FC5C64"/>
    <w:rsid w:val="00FC622A"/>
    <w:rsid w:val="00FC64FE"/>
    <w:rsid w:val="00FC6A6A"/>
    <w:rsid w:val="00FC70AE"/>
    <w:rsid w:val="00FC7C61"/>
    <w:rsid w:val="00FD004C"/>
    <w:rsid w:val="00FD13AC"/>
    <w:rsid w:val="00FD1518"/>
    <w:rsid w:val="00FD19E7"/>
    <w:rsid w:val="00FD2298"/>
    <w:rsid w:val="00FD27F7"/>
    <w:rsid w:val="00FD280A"/>
    <w:rsid w:val="00FD2C54"/>
    <w:rsid w:val="00FD3A5F"/>
    <w:rsid w:val="00FD4BED"/>
    <w:rsid w:val="00FD51C0"/>
    <w:rsid w:val="00FD5614"/>
    <w:rsid w:val="00FD5CEC"/>
    <w:rsid w:val="00FD706B"/>
    <w:rsid w:val="00FE0088"/>
    <w:rsid w:val="00FE0603"/>
    <w:rsid w:val="00FE08FC"/>
    <w:rsid w:val="00FE0AF6"/>
    <w:rsid w:val="00FE0E3F"/>
    <w:rsid w:val="00FE1D78"/>
    <w:rsid w:val="00FE2370"/>
    <w:rsid w:val="00FE2577"/>
    <w:rsid w:val="00FE2A9B"/>
    <w:rsid w:val="00FE2C19"/>
    <w:rsid w:val="00FE370D"/>
    <w:rsid w:val="00FE5499"/>
    <w:rsid w:val="00FE5B1F"/>
    <w:rsid w:val="00FE5EBC"/>
    <w:rsid w:val="00FE61B2"/>
    <w:rsid w:val="00FE65B3"/>
    <w:rsid w:val="00FE6F90"/>
    <w:rsid w:val="00FF1725"/>
    <w:rsid w:val="00FF1899"/>
    <w:rsid w:val="00FF2DBA"/>
    <w:rsid w:val="00FF3D6B"/>
    <w:rsid w:val="00FF4263"/>
    <w:rsid w:val="00FF4316"/>
    <w:rsid w:val="00FF4876"/>
    <w:rsid w:val="00FF6921"/>
    <w:rsid w:val="00FF6A6E"/>
    <w:rsid w:val="00FF6F92"/>
    <w:rsid w:val="010FAF09"/>
    <w:rsid w:val="025651A6"/>
    <w:rsid w:val="08FD4F84"/>
    <w:rsid w:val="0AA52B8A"/>
    <w:rsid w:val="129F9EC9"/>
    <w:rsid w:val="13603863"/>
    <w:rsid w:val="13AE6AF1"/>
    <w:rsid w:val="19D0E702"/>
    <w:rsid w:val="1D76D9B7"/>
    <w:rsid w:val="24FE932B"/>
    <w:rsid w:val="26A03F22"/>
    <w:rsid w:val="32341F73"/>
    <w:rsid w:val="3910BB90"/>
    <w:rsid w:val="3B6F6DB1"/>
    <w:rsid w:val="4189CA44"/>
    <w:rsid w:val="447871E0"/>
    <w:rsid w:val="4622AFF9"/>
    <w:rsid w:val="48B61CFE"/>
    <w:rsid w:val="4D4DBE54"/>
    <w:rsid w:val="534F2D1B"/>
    <w:rsid w:val="544174C7"/>
    <w:rsid w:val="5F86F786"/>
    <w:rsid w:val="68958A6D"/>
    <w:rsid w:val="71356ED3"/>
    <w:rsid w:val="72E7D67B"/>
    <w:rsid w:val="7C6EC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712206"/>
  <w15:docId w15:val="{0C409778-39AA-4E55-89B1-26C05EC78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7D5"/>
    <w:rPr>
      <w:rFonts w:ascii="Times New Roman" w:hAnsi="Times New Roman" w:cs="Times New Roman"/>
      <w:sz w:val="24"/>
      <w:szCs w:val="24"/>
      <w:lang w:val="da-DK"/>
    </w:rPr>
  </w:style>
  <w:style w:type="paragraph" w:styleId="Heading1">
    <w:name w:val="heading 1"/>
    <w:basedOn w:val="Normal"/>
    <w:next w:val="Normal"/>
    <w:link w:val="Heading1Char"/>
    <w:qFormat/>
    <w:rsid w:val="008C2C8F"/>
    <w:pPr>
      <w:keepNext/>
      <w:numPr>
        <w:numId w:val="12"/>
      </w:numPr>
      <w:spacing w:before="240" w:after="240" w:line="312" w:lineRule="auto"/>
      <w:ind w:left="431" w:hanging="431"/>
      <w:outlineLvl w:val="0"/>
    </w:pPr>
    <w:rPr>
      <w:rFonts w:ascii="HelveticaNeueLT W1G 55 Roman" w:eastAsia="Times New Roman" w:hAnsi="HelveticaNeueLT W1G 55 Roman"/>
      <w:b/>
      <w:caps/>
      <w:color w:val="141414"/>
      <w:szCs w:val="28"/>
      <w:lang w:val="sv-SE" w:eastAsia="sv-SE"/>
    </w:rPr>
  </w:style>
  <w:style w:type="paragraph" w:styleId="Heading2">
    <w:name w:val="heading 2"/>
    <w:basedOn w:val="Normal"/>
    <w:next w:val="Normal"/>
    <w:link w:val="Heading2Char"/>
    <w:qFormat/>
    <w:rsid w:val="008C2C8F"/>
    <w:pPr>
      <w:keepNext/>
      <w:numPr>
        <w:ilvl w:val="1"/>
        <w:numId w:val="12"/>
      </w:numPr>
      <w:spacing w:before="240" w:after="120" w:line="312" w:lineRule="auto"/>
      <w:outlineLvl w:val="1"/>
    </w:pPr>
    <w:rPr>
      <w:rFonts w:ascii="HelveticaNeueLT W1G 55 Roman" w:eastAsia="Times New Roman" w:hAnsi="HelveticaNeueLT W1G 55 Roman"/>
      <w:b/>
      <w:color w:val="141414"/>
      <w:szCs w:val="20"/>
      <w:lang w:val="sv-SE" w:eastAsia="sv-SE"/>
    </w:rPr>
  </w:style>
  <w:style w:type="paragraph" w:styleId="Heading3">
    <w:name w:val="heading 3"/>
    <w:basedOn w:val="Heading2"/>
    <w:next w:val="Normal"/>
    <w:link w:val="Heading3Char"/>
    <w:qFormat/>
    <w:rsid w:val="008C2C8F"/>
    <w:pPr>
      <w:numPr>
        <w:ilvl w:val="2"/>
      </w:numPr>
      <w:outlineLvl w:val="2"/>
    </w:pPr>
    <w:rPr>
      <w:sz w:val="20"/>
    </w:rPr>
  </w:style>
  <w:style w:type="paragraph" w:styleId="Heading4">
    <w:name w:val="heading 4"/>
    <w:basedOn w:val="Normal"/>
    <w:next w:val="Normal"/>
    <w:link w:val="Heading4Char"/>
    <w:qFormat/>
    <w:rsid w:val="008C2C8F"/>
    <w:pPr>
      <w:numPr>
        <w:ilvl w:val="3"/>
        <w:numId w:val="12"/>
      </w:numPr>
      <w:spacing w:after="0" w:line="312" w:lineRule="auto"/>
      <w:outlineLvl w:val="3"/>
    </w:pPr>
    <w:rPr>
      <w:rFonts w:ascii="HelveticaNeueLT W1G 75 Bd" w:eastAsia="Times New Roman" w:hAnsi="HelveticaNeueLT W1G 75 Bd"/>
      <w:color w:val="141414"/>
      <w:sz w:val="20"/>
      <w:szCs w:val="20"/>
      <w:lang w:val="sv-SE" w:eastAsia="sv-SE"/>
    </w:rPr>
  </w:style>
  <w:style w:type="paragraph" w:styleId="Heading5">
    <w:name w:val="heading 5"/>
    <w:basedOn w:val="Normal"/>
    <w:next w:val="Normal"/>
    <w:link w:val="Heading5Char"/>
    <w:qFormat/>
    <w:rsid w:val="008C2C8F"/>
    <w:pPr>
      <w:keepNext/>
      <w:numPr>
        <w:ilvl w:val="4"/>
        <w:numId w:val="12"/>
      </w:numPr>
      <w:tabs>
        <w:tab w:val="left" w:pos="284"/>
      </w:tabs>
      <w:spacing w:after="120" w:line="240" w:lineRule="auto"/>
      <w:ind w:right="-5530"/>
      <w:outlineLvl w:val="4"/>
    </w:pPr>
    <w:rPr>
      <w:rFonts w:ascii="HelveticaNeueLT W1G 55 Roman" w:eastAsia="Times New Roman" w:hAnsi="HelveticaNeueLT W1G 55 Roman"/>
      <w:b/>
      <w:color w:val="141414"/>
      <w:sz w:val="20"/>
      <w:szCs w:val="20"/>
      <w:lang w:val="sv-SE" w:eastAsia="sv-SE"/>
    </w:rPr>
  </w:style>
  <w:style w:type="paragraph" w:styleId="Heading6">
    <w:name w:val="heading 6"/>
    <w:basedOn w:val="Normal"/>
    <w:next w:val="Normal"/>
    <w:link w:val="Heading6Char"/>
    <w:qFormat/>
    <w:rsid w:val="008C2C8F"/>
    <w:pPr>
      <w:keepNext/>
      <w:numPr>
        <w:ilvl w:val="5"/>
        <w:numId w:val="12"/>
      </w:numPr>
      <w:tabs>
        <w:tab w:val="left" w:pos="284"/>
        <w:tab w:val="left" w:pos="426"/>
        <w:tab w:val="left" w:pos="709"/>
      </w:tabs>
      <w:spacing w:after="120" w:line="240" w:lineRule="auto"/>
      <w:ind w:right="-5530"/>
      <w:outlineLvl w:val="5"/>
    </w:pPr>
    <w:rPr>
      <w:rFonts w:ascii="Arial" w:eastAsia="Times New Roman" w:hAnsi="Arial"/>
      <w:b/>
      <w:color w:val="808080"/>
      <w:szCs w:val="20"/>
      <w:lang w:val="sv-SE" w:eastAsia="sv-SE"/>
    </w:rPr>
  </w:style>
  <w:style w:type="paragraph" w:styleId="Heading7">
    <w:name w:val="heading 7"/>
    <w:basedOn w:val="Normal"/>
    <w:next w:val="Normal"/>
    <w:link w:val="Heading7Char"/>
    <w:qFormat/>
    <w:rsid w:val="008C2C8F"/>
    <w:pPr>
      <w:numPr>
        <w:ilvl w:val="6"/>
        <w:numId w:val="12"/>
      </w:numPr>
      <w:spacing w:before="240" w:after="60" w:line="240" w:lineRule="auto"/>
      <w:outlineLvl w:val="6"/>
    </w:pPr>
    <w:rPr>
      <w:rFonts w:eastAsia="Times New Roman"/>
      <w:color w:val="141414"/>
      <w:szCs w:val="20"/>
      <w:lang w:val="sv-SE" w:eastAsia="sv-SE"/>
    </w:rPr>
  </w:style>
  <w:style w:type="paragraph" w:styleId="Heading8">
    <w:name w:val="heading 8"/>
    <w:basedOn w:val="Normal"/>
    <w:next w:val="Normal"/>
    <w:link w:val="Heading8Char"/>
    <w:qFormat/>
    <w:rsid w:val="008C2C8F"/>
    <w:pPr>
      <w:numPr>
        <w:ilvl w:val="7"/>
        <w:numId w:val="12"/>
      </w:numPr>
      <w:spacing w:before="240" w:after="60" w:line="240" w:lineRule="auto"/>
      <w:outlineLvl w:val="7"/>
    </w:pPr>
    <w:rPr>
      <w:rFonts w:eastAsia="Times New Roman"/>
      <w:i/>
      <w:iCs/>
      <w:color w:val="141414"/>
      <w:szCs w:val="20"/>
      <w:lang w:val="sv-SE" w:eastAsia="sv-SE"/>
    </w:rPr>
  </w:style>
  <w:style w:type="paragraph" w:styleId="Heading9">
    <w:name w:val="heading 9"/>
    <w:basedOn w:val="Normal"/>
    <w:next w:val="Normal"/>
    <w:link w:val="Heading9Char"/>
    <w:qFormat/>
    <w:rsid w:val="008C2C8F"/>
    <w:pPr>
      <w:numPr>
        <w:ilvl w:val="8"/>
        <w:numId w:val="12"/>
      </w:numPr>
      <w:spacing w:before="240" w:after="60" w:line="240" w:lineRule="auto"/>
      <w:outlineLvl w:val="8"/>
    </w:pPr>
    <w:rPr>
      <w:rFonts w:ascii="Arial" w:eastAsia="Times New Roman" w:hAnsi="Arial"/>
      <w:color w:val="141414"/>
      <w:sz w:val="20"/>
      <w:szCs w:val="22"/>
      <w:lang w:val="sv-SE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6AD9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AD9"/>
  </w:style>
  <w:style w:type="paragraph" w:styleId="Footer">
    <w:name w:val="footer"/>
    <w:basedOn w:val="Normal"/>
    <w:link w:val="FooterChar"/>
    <w:uiPriority w:val="99"/>
    <w:unhideWhenUsed/>
    <w:rsid w:val="00596AD9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AD9"/>
  </w:style>
  <w:style w:type="paragraph" w:styleId="BalloonText">
    <w:name w:val="Balloon Text"/>
    <w:basedOn w:val="Normal"/>
    <w:link w:val="BalloonTextChar"/>
    <w:uiPriority w:val="99"/>
    <w:semiHidden/>
    <w:unhideWhenUsed/>
    <w:rsid w:val="00596A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A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D47F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7F35"/>
    <w:pPr>
      <w:spacing w:line="240" w:lineRule="auto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7F35"/>
    <w:rPr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B07DCA"/>
    <w:pPr>
      <w:ind w:left="720"/>
      <w:contextualSpacing/>
    </w:pPr>
  </w:style>
  <w:style w:type="table" w:styleId="TableGrid">
    <w:name w:val="Table Grid"/>
    <w:basedOn w:val="TableNormal"/>
    <w:uiPriority w:val="39"/>
    <w:rsid w:val="00C01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D52"/>
    <w:rPr>
      <w:rFonts w:ascii="Times New Roman" w:hAnsi="Times New Roman" w:cs="Times New Roman"/>
      <w:b/>
      <w:bCs/>
      <w:lang w:val="da-D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D52"/>
    <w:rPr>
      <w:rFonts w:ascii="Times New Roman" w:hAnsi="Times New Roman" w:cs="Times New Roman"/>
      <w:b/>
      <w:bCs/>
      <w:sz w:val="20"/>
      <w:szCs w:val="20"/>
      <w:lang w:val="da-DK"/>
    </w:rPr>
  </w:style>
  <w:style w:type="character" w:styleId="Hyperlink">
    <w:name w:val="Hyperlink"/>
    <w:basedOn w:val="DefaultParagraphFont"/>
    <w:uiPriority w:val="99"/>
    <w:unhideWhenUsed/>
    <w:rsid w:val="007336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36F8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C622A"/>
    <w:pPr>
      <w:spacing w:after="0" w:line="240" w:lineRule="auto"/>
    </w:pPr>
    <w:rPr>
      <w:rFonts w:ascii="Calibri" w:hAnsi="Calibri" w:cstheme="minorBidi"/>
      <w:sz w:val="22"/>
      <w:szCs w:val="21"/>
      <w:lang w:val="sv-SE"/>
    </w:rPr>
  </w:style>
  <w:style w:type="character" w:customStyle="1" w:styleId="PlainTextChar">
    <w:name w:val="Plain Text Char"/>
    <w:basedOn w:val="DefaultParagraphFont"/>
    <w:link w:val="PlainText"/>
    <w:uiPriority w:val="99"/>
    <w:rsid w:val="00FC622A"/>
    <w:rPr>
      <w:rFonts w:ascii="Calibri" w:hAnsi="Calibri"/>
      <w:szCs w:val="21"/>
      <w:lang w:val="sv-SE"/>
    </w:rPr>
  </w:style>
  <w:style w:type="character" w:customStyle="1" w:styleId="Heading1Char">
    <w:name w:val="Heading 1 Char"/>
    <w:basedOn w:val="DefaultParagraphFont"/>
    <w:link w:val="Heading1"/>
    <w:rsid w:val="008C2C8F"/>
    <w:rPr>
      <w:rFonts w:ascii="HelveticaNeueLT W1G 55 Roman" w:eastAsia="Times New Roman" w:hAnsi="HelveticaNeueLT W1G 55 Roman" w:cs="Times New Roman"/>
      <w:b/>
      <w:caps/>
      <w:color w:val="141414"/>
      <w:sz w:val="24"/>
      <w:szCs w:val="28"/>
      <w:lang w:val="sv-SE" w:eastAsia="sv-SE"/>
    </w:rPr>
  </w:style>
  <w:style w:type="character" w:customStyle="1" w:styleId="Heading2Char">
    <w:name w:val="Heading 2 Char"/>
    <w:basedOn w:val="DefaultParagraphFont"/>
    <w:link w:val="Heading2"/>
    <w:rsid w:val="008C2C8F"/>
    <w:rPr>
      <w:rFonts w:ascii="HelveticaNeueLT W1G 55 Roman" w:eastAsia="Times New Roman" w:hAnsi="HelveticaNeueLT W1G 55 Roman" w:cs="Times New Roman"/>
      <w:b/>
      <w:color w:val="141414"/>
      <w:sz w:val="24"/>
      <w:szCs w:val="20"/>
      <w:lang w:val="sv-SE" w:eastAsia="sv-SE"/>
    </w:rPr>
  </w:style>
  <w:style w:type="character" w:customStyle="1" w:styleId="Heading3Char">
    <w:name w:val="Heading 3 Char"/>
    <w:basedOn w:val="DefaultParagraphFont"/>
    <w:link w:val="Heading3"/>
    <w:rsid w:val="008C2C8F"/>
    <w:rPr>
      <w:rFonts w:ascii="HelveticaNeueLT W1G 55 Roman" w:eastAsia="Times New Roman" w:hAnsi="HelveticaNeueLT W1G 55 Roman" w:cs="Times New Roman"/>
      <w:b/>
      <w:color w:val="141414"/>
      <w:sz w:val="20"/>
      <w:szCs w:val="20"/>
      <w:lang w:val="sv-SE" w:eastAsia="sv-SE"/>
    </w:rPr>
  </w:style>
  <w:style w:type="character" w:customStyle="1" w:styleId="Heading4Char">
    <w:name w:val="Heading 4 Char"/>
    <w:basedOn w:val="DefaultParagraphFont"/>
    <w:link w:val="Heading4"/>
    <w:rsid w:val="008C2C8F"/>
    <w:rPr>
      <w:rFonts w:ascii="HelveticaNeueLT W1G 75 Bd" w:eastAsia="Times New Roman" w:hAnsi="HelveticaNeueLT W1G 75 Bd" w:cs="Times New Roman"/>
      <w:color w:val="141414"/>
      <w:sz w:val="20"/>
      <w:szCs w:val="20"/>
      <w:lang w:val="sv-SE" w:eastAsia="sv-SE"/>
    </w:rPr>
  </w:style>
  <w:style w:type="character" w:customStyle="1" w:styleId="Heading5Char">
    <w:name w:val="Heading 5 Char"/>
    <w:basedOn w:val="DefaultParagraphFont"/>
    <w:link w:val="Heading5"/>
    <w:rsid w:val="008C2C8F"/>
    <w:rPr>
      <w:rFonts w:ascii="HelveticaNeueLT W1G 55 Roman" w:eastAsia="Times New Roman" w:hAnsi="HelveticaNeueLT W1G 55 Roman" w:cs="Times New Roman"/>
      <w:b/>
      <w:color w:val="141414"/>
      <w:sz w:val="20"/>
      <w:szCs w:val="20"/>
      <w:lang w:val="sv-SE" w:eastAsia="sv-SE"/>
    </w:rPr>
  </w:style>
  <w:style w:type="character" w:customStyle="1" w:styleId="Heading6Char">
    <w:name w:val="Heading 6 Char"/>
    <w:basedOn w:val="DefaultParagraphFont"/>
    <w:link w:val="Heading6"/>
    <w:rsid w:val="008C2C8F"/>
    <w:rPr>
      <w:rFonts w:ascii="Arial" w:eastAsia="Times New Roman" w:hAnsi="Arial" w:cs="Times New Roman"/>
      <w:b/>
      <w:color w:val="808080"/>
      <w:sz w:val="24"/>
      <w:szCs w:val="20"/>
      <w:lang w:val="sv-SE" w:eastAsia="sv-SE"/>
    </w:rPr>
  </w:style>
  <w:style w:type="character" w:customStyle="1" w:styleId="Heading7Char">
    <w:name w:val="Heading 7 Char"/>
    <w:basedOn w:val="DefaultParagraphFont"/>
    <w:link w:val="Heading7"/>
    <w:rsid w:val="008C2C8F"/>
    <w:rPr>
      <w:rFonts w:ascii="Times New Roman" w:eastAsia="Times New Roman" w:hAnsi="Times New Roman" w:cs="Times New Roman"/>
      <w:color w:val="141414"/>
      <w:sz w:val="24"/>
      <w:szCs w:val="20"/>
      <w:lang w:val="sv-SE" w:eastAsia="sv-SE"/>
    </w:rPr>
  </w:style>
  <w:style w:type="character" w:customStyle="1" w:styleId="Heading8Char">
    <w:name w:val="Heading 8 Char"/>
    <w:basedOn w:val="DefaultParagraphFont"/>
    <w:link w:val="Heading8"/>
    <w:rsid w:val="008C2C8F"/>
    <w:rPr>
      <w:rFonts w:ascii="Times New Roman" w:eastAsia="Times New Roman" w:hAnsi="Times New Roman" w:cs="Times New Roman"/>
      <w:i/>
      <w:iCs/>
      <w:color w:val="141414"/>
      <w:sz w:val="24"/>
      <w:szCs w:val="20"/>
      <w:lang w:val="sv-SE" w:eastAsia="sv-SE"/>
    </w:rPr>
  </w:style>
  <w:style w:type="character" w:customStyle="1" w:styleId="Heading9Char">
    <w:name w:val="Heading 9 Char"/>
    <w:basedOn w:val="DefaultParagraphFont"/>
    <w:link w:val="Heading9"/>
    <w:rsid w:val="008C2C8F"/>
    <w:rPr>
      <w:rFonts w:ascii="Arial" w:eastAsia="Times New Roman" w:hAnsi="Arial" w:cs="Times New Roman"/>
      <w:color w:val="141414"/>
      <w:sz w:val="20"/>
      <w:lang w:val="sv-SE" w:eastAsia="sv-SE"/>
    </w:rPr>
  </w:style>
  <w:style w:type="paragraph" w:customStyle="1" w:styleId="EndNoteBibliography">
    <w:name w:val="EndNote Bibliography"/>
    <w:basedOn w:val="Normal"/>
    <w:link w:val="EndNoteBibliographyChar"/>
    <w:rsid w:val="008C2C8F"/>
    <w:pPr>
      <w:spacing w:line="240" w:lineRule="auto"/>
    </w:pPr>
    <w:rPr>
      <w:noProof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C2C8F"/>
    <w:rPr>
      <w:rFonts w:ascii="Times New Roman" w:hAnsi="Times New Roman" w:cs="Times New Roman"/>
      <w:noProof/>
      <w:sz w:val="24"/>
    </w:rPr>
  </w:style>
  <w:style w:type="paragraph" w:customStyle="1" w:styleId="Default">
    <w:name w:val="Default"/>
    <w:rsid w:val="005237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v-SE"/>
    </w:rPr>
  </w:style>
  <w:style w:type="character" w:customStyle="1" w:styleId="ref-journal">
    <w:name w:val="ref-journal"/>
    <w:basedOn w:val="DefaultParagraphFont"/>
    <w:rsid w:val="00DA2C8B"/>
  </w:style>
  <w:style w:type="character" w:customStyle="1" w:styleId="ref-vol">
    <w:name w:val="ref-vol"/>
    <w:basedOn w:val="DefaultParagraphFont"/>
    <w:rsid w:val="00DA2C8B"/>
  </w:style>
  <w:style w:type="paragraph" w:customStyle="1" w:styleId="EndNoteBibliographyTitle">
    <w:name w:val="EndNote Bibliography Title"/>
    <w:basedOn w:val="Normal"/>
    <w:link w:val="EndNoteBibliographyTitleChar"/>
    <w:rsid w:val="00322A0C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22A0C"/>
    <w:rPr>
      <w:rFonts w:ascii="Times New Roman" w:hAnsi="Times New Roman" w:cs="Times New Roman"/>
      <w:noProof/>
      <w:sz w:val="24"/>
      <w:szCs w:val="24"/>
    </w:rPr>
  </w:style>
  <w:style w:type="paragraph" w:customStyle="1" w:styleId="paragraph">
    <w:name w:val="paragraph"/>
    <w:basedOn w:val="Normal"/>
    <w:rsid w:val="00F97EF3"/>
    <w:pPr>
      <w:spacing w:before="100" w:beforeAutospacing="1" w:after="100" w:afterAutospacing="1" w:line="240" w:lineRule="auto"/>
    </w:pPr>
    <w:rPr>
      <w:rFonts w:eastAsia="Times New Roman"/>
      <w:lang w:val="sv-SE" w:eastAsia="sv-SE"/>
    </w:rPr>
  </w:style>
  <w:style w:type="character" w:customStyle="1" w:styleId="normaltextrun">
    <w:name w:val="normaltextrun"/>
    <w:basedOn w:val="DefaultParagraphFont"/>
    <w:rsid w:val="00F97EF3"/>
  </w:style>
  <w:style w:type="character" w:customStyle="1" w:styleId="eop">
    <w:name w:val="eop"/>
    <w:basedOn w:val="DefaultParagraphFont"/>
    <w:rsid w:val="00F97EF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7EF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26E0F"/>
    <w:pPr>
      <w:spacing w:after="0" w:line="240" w:lineRule="auto"/>
    </w:pPr>
    <w:rPr>
      <w:rFonts w:ascii="Times New Roman" w:hAnsi="Times New Roman" w:cs="Times New Roman"/>
      <w:sz w:val="24"/>
      <w:szCs w:val="24"/>
      <w:lang w:val="da-DK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5AE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83F3F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7479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A41E42"/>
  </w:style>
  <w:style w:type="character" w:styleId="UnresolvedMention">
    <w:name w:val="Unresolved Mention"/>
    <w:basedOn w:val="DefaultParagraphFont"/>
    <w:uiPriority w:val="99"/>
    <w:semiHidden/>
    <w:unhideWhenUsed/>
    <w:rsid w:val="00D85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6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1ee89e71-04cd-405e-9ca3-99e020c1694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88C3C39E8EE458EA793FD1D05CB39" ma:contentTypeVersion="4" ma:contentTypeDescription="Create a new document." ma:contentTypeScope="" ma:versionID="d8875d83fccddde94466d36c799c0a53">
  <xsd:schema xmlns:xsd="http://www.w3.org/2001/XMLSchema" xmlns:xs="http://www.w3.org/2001/XMLSchema" xmlns:p="http://schemas.microsoft.com/office/2006/metadata/properties" xmlns:ns2="44a56295-c29e-4898-8136-a54736c65b82" xmlns:ns3="e387b76e-e90a-438d-855c-4490fbd7a1fd" targetNamespace="http://schemas.microsoft.com/office/2006/metadata/properties" ma:root="true" ma:fieldsID="55348977431470f9c87084755c33bc45" ns2:_="" ns3:_="">
    <xsd:import namespace="44a56295-c29e-4898-8136-a54736c65b82"/>
    <xsd:import namespace="e387b76e-e90a-438d-855c-4490fbd7a1fd"/>
    <xsd:element name="properties">
      <xsd:complexType>
        <xsd:sequence>
          <xsd:element name="documentManagement">
            <xsd:complexType>
              <xsd:all>
                <xsd:element ref="ns2:Descriptions" minOccurs="0"/>
                <xsd:element ref="ns2:Keyword" minOccurs="0"/>
                <xsd:element ref="ns3:MediaServiceAutoKeyPoints" minOccurs="0"/>
                <xsd:element ref="ns3:MediaServiceKeyPoint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56295-c29e-4898-8136-a54736c65b82" elementFormDefault="qualified">
    <xsd:import namespace="http://schemas.microsoft.com/office/2006/documentManagement/types"/>
    <xsd:import namespace="http://schemas.microsoft.com/office/infopath/2007/PartnerControls"/>
    <xsd:element name="Descriptions" ma:index="8" nillable="true" ma:displayName="Descriptions" ma:description="Describe your document to make it appear at the top of search results" ma:internalName="Descriptions">
      <xsd:simpleType>
        <xsd:restriction base="dms:Note">
          <xsd:maxLength value="255"/>
        </xsd:restriction>
      </xsd:simpleType>
    </xsd:element>
    <xsd:element name="Keyword" ma:index="9" nillable="true" ma:displayName="Keyword" ma:description="Enter list of terms separated by semi-colon(;)" ma:internalName="Keywor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b76e-e90a-438d-855c-4490fbd7a1fd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 xmlns="44a56295-c29e-4898-8136-a54736c65b82" xsi:nil="true"/>
    <Descriptions xmlns="44a56295-c29e-4898-8136-a54736c65b82" xsi:nil="true"/>
  </documentManagement>
</p:properties>
</file>

<file path=customXml/itemProps1.xml><?xml version="1.0" encoding="utf-8"?>
<ds:datastoreItem xmlns:ds="http://schemas.openxmlformats.org/officeDocument/2006/customXml" ds:itemID="{C095CAE7-10B0-4413-838E-88F286E923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85ACEC-2960-4C51-BE5C-2C550A2698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59F0B3-49D7-4B1B-B19E-43C0DE95806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ADD4CFB-6534-42DF-8EB4-F556791F68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56295-c29e-4898-8136-a54736c65b82"/>
    <ds:schemaRef ds:uri="e387b76e-e90a-438d-855c-4490fbd7a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90FF6F5-5902-48BB-8292-03246572276F}">
  <ds:schemaRefs>
    <ds:schemaRef ds:uri="http://schemas.microsoft.com/office/2006/metadata/properties"/>
    <ds:schemaRef ds:uri="http://schemas.microsoft.com/office/infopath/2007/PartnerControls"/>
    <ds:schemaRef ds:uri="44a56295-c29e-4898-8136-a54736c65b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37</CharactersWithSpaces>
  <SharedDoc>false</SharedDoc>
  <HLinks>
    <vt:vector size="36" baseType="variant">
      <vt:variant>
        <vt:i4>8126505</vt:i4>
      </vt:variant>
      <vt:variant>
        <vt:i4>124</vt:i4>
      </vt:variant>
      <vt:variant>
        <vt:i4>0</vt:i4>
      </vt:variant>
      <vt:variant>
        <vt:i4>5</vt:i4>
      </vt:variant>
      <vt:variant>
        <vt:lpwstr>https://www.ipcrg.org/dth11</vt:lpwstr>
      </vt:variant>
      <vt:variant>
        <vt:lpwstr/>
      </vt:variant>
      <vt:variant>
        <vt:i4>7864370</vt:i4>
      </vt:variant>
      <vt:variant>
        <vt:i4>121</vt:i4>
      </vt:variant>
      <vt:variant>
        <vt:i4>0</vt:i4>
      </vt:variant>
      <vt:variant>
        <vt:i4>5</vt:i4>
      </vt:variant>
      <vt:variant>
        <vt:lpwstr>http://www.slf.se/upload/Lakarforbundet/Prim%c3%a4rvadsenkaten_ Rapport_1.pdf</vt:lpwstr>
      </vt:variant>
      <vt:variant>
        <vt:lpwstr/>
      </vt:variant>
      <vt:variant>
        <vt:i4>2228272</vt:i4>
      </vt:variant>
      <vt:variant>
        <vt:i4>118</vt:i4>
      </vt:variant>
      <vt:variant>
        <vt:i4>0</vt:i4>
      </vt:variant>
      <vt:variant>
        <vt:i4>5</vt:i4>
      </vt:variant>
      <vt:variant>
        <vt:lpwstr>https://azcollaboration.sharepoint.com/sites/HERA/Shared Documents/Annual review study/PUBLICATIONS/ASTHMA ms/www.praxisstudien.se</vt:lpwstr>
      </vt:variant>
      <vt:variant>
        <vt:lpwstr/>
      </vt:variant>
      <vt:variant>
        <vt:i4>4915274</vt:i4>
      </vt:variant>
      <vt:variant>
        <vt:i4>115</vt:i4>
      </vt:variant>
      <vt:variant>
        <vt:i4>0</vt:i4>
      </vt:variant>
      <vt:variant>
        <vt:i4>5</vt:i4>
      </vt:variant>
      <vt:variant>
        <vt:lpwstr>https://azcollaboration.sharepoint.com/sites/HERA/Shared Documents/Annual review study/PUBLICATIONS/ASTHMA ms/www.socialstyrelsen.se</vt:lpwstr>
      </vt:variant>
      <vt:variant>
        <vt:lpwstr/>
      </vt:variant>
      <vt:variant>
        <vt:i4>2424928</vt:i4>
      </vt:variant>
      <vt:variant>
        <vt:i4>112</vt:i4>
      </vt:variant>
      <vt:variant>
        <vt:i4>0</vt:i4>
      </vt:variant>
      <vt:variant>
        <vt:i4>5</vt:i4>
      </vt:variant>
      <vt:variant>
        <vt:lpwstr>http://ginasthma.org/gina-reports/</vt:lpwstr>
      </vt:variant>
      <vt:variant>
        <vt:lpwstr/>
      </vt:variant>
      <vt:variant>
        <vt:i4>3735614</vt:i4>
      </vt:variant>
      <vt:variant>
        <vt:i4>109</vt:i4>
      </vt:variant>
      <vt:variant>
        <vt:i4>0</vt:i4>
      </vt:variant>
      <vt:variant>
        <vt:i4>5</vt:i4>
      </vt:variant>
      <vt:variant>
        <vt:lpwstr>http://www.globalasthmarepor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Fine Licht, Sofie</dc:creator>
  <cp:keywords/>
  <cp:lastModifiedBy>Lee, Boon</cp:lastModifiedBy>
  <cp:revision>2</cp:revision>
  <cp:lastPrinted>2021-10-24T09:34:00Z</cp:lastPrinted>
  <dcterms:created xsi:type="dcterms:W3CDTF">2022-04-06T02:02:00Z</dcterms:created>
  <dcterms:modified xsi:type="dcterms:W3CDTF">2022-04-0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88C3C39E8EE458EA793FD1D05CB39</vt:lpwstr>
  </property>
</Properties>
</file>